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AFB39" w14:textId="77777777" w:rsidR="008712F4" w:rsidRPr="008712F4" w:rsidRDefault="00B879C5" w:rsidP="005252D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caps/>
          <w:color w:val="C42423" w:themeColor="accent1"/>
          <w:sz w:val="18"/>
          <w:szCs w:val="18"/>
          <w:u w:val="single"/>
        </w:rPr>
      </w:pPr>
      <w:r w:rsidRPr="00571507">
        <w:rPr>
          <w:rStyle w:val="eop"/>
          <w:rFonts w:ascii="Century Gothic" w:hAnsi="Century Gothic" w:cs="Segoe UI"/>
          <w:b/>
          <w:bCs/>
          <w:caps/>
          <w:color w:val="C42423" w:themeColor="accent1"/>
          <w:sz w:val="18"/>
          <w:szCs w:val="18"/>
          <w:highlight w:val="yellow"/>
          <w:u w:val="single"/>
        </w:rPr>
        <w:t xml:space="preserve">Note: Agencies should delete all unapplicable language from this template. For example, if the employee is not subject to weekly testing as an </w:t>
      </w:r>
      <w:r>
        <w:rPr>
          <w:rStyle w:val="eop"/>
          <w:rFonts w:ascii="Century Gothic" w:hAnsi="Century Gothic" w:cs="Segoe UI"/>
          <w:b/>
          <w:caps/>
          <w:color w:val="C42423" w:themeColor="accent1"/>
          <w:sz w:val="18"/>
          <w:szCs w:val="18"/>
          <w:highlight w:val="yellow"/>
          <w:u w:val="single"/>
        </w:rPr>
        <w:t xml:space="preserve">APPROVED </w:t>
      </w:r>
      <w:r w:rsidRPr="00571507">
        <w:rPr>
          <w:rStyle w:val="eop"/>
          <w:rFonts w:ascii="Century Gothic" w:hAnsi="Century Gothic" w:cs="Segoe UI"/>
          <w:b/>
          <w:bCs/>
          <w:caps/>
          <w:color w:val="C42423" w:themeColor="accent1"/>
          <w:sz w:val="18"/>
          <w:szCs w:val="18"/>
          <w:highlight w:val="yellow"/>
          <w:u w:val="single"/>
        </w:rPr>
        <w:t>accommodation</w:t>
      </w:r>
      <w:r>
        <w:rPr>
          <w:rStyle w:val="eop"/>
          <w:rFonts w:ascii="Century Gothic" w:hAnsi="Century Gothic" w:cs="Segoe UI"/>
          <w:b/>
          <w:caps/>
          <w:color w:val="C42423" w:themeColor="accent1"/>
          <w:sz w:val="18"/>
          <w:szCs w:val="18"/>
          <w:highlight w:val="yellow"/>
          <w:u w:val="single"/>
        </w:rPr>
        <w:t xml:space="preserve"> OR PENDING REQUEST</w:t>
      </w:r>
      <w:r w:rsidRPr="00571507">
        <w:rPr>
          <w:rStyle w:val="eop"/>
          <w:rFonts w:ascii="Century Gothic" w:hAnsi="Century Gothic" w:cs="Segoe UI"/>
          <w:b/>
          <w:bCs/>
          <w:caps/>
          <w:color w:val="C42423" w:themeColor="accent1"/>
          <w:sz w:val="18"/>
          <w:szCs w:val="18"/>
          <w:highlight w:val="yellow"/>
          <w:u w:val="single"/>
        </w:rPr>
        <w:t xml:space="preserve">, </w:t>
      </w:r>
      <w:r w:rsidRPr="008963CC">
        <w:rPr>
          <w:rStyle w:val="eop"/>
          <w:rFonts w:ascii="Century Gothic" w:hAnsi="Century Gothic" w:cs="Segoe UI"/>
          <w:b/>
          <w:bCs/>
          <w:caps/>
          <w:color w:val="C42423" w:themeColor="accent1"/>
          <w:sz w:val="18"/>
          <w:szCs w:val="18"/>
          <w:highlight w:val="yellow"/>
          <w:u w:val="single"/>
        </w:rPr>
        <w:t xml:space="preserve">delete all language referencing testing as part of an </w:t>
      </w:r>
      <w:r w:rsidRPr="008963CC">
        <w:rPr>
          <w:rStyle w:val="eop"/>
          <w:rFonts w:ascii="Century Gothic" w:hAnsi="Century Gothic" w:cs="Segoe UI"/>
          <w:b/>
          <w:caps/>
          <w:color w:val="C42423" w:themeColor="accent1"/>
          <w:sz w:val="18"/>
          <w:szCs w:val="18"/>
          <w:highlight w:val="yellow"/>
          <w:u w:val="single"/>
        </w:rPr>
        <w:t>APPROVED OR PENDING accommodation REQUEST.</w:t>
      </w:r>
      <w:r w:rsidR="00256A2A" w:rsidRPr="005252DF">
        <w:rPr>
          <w:rStyle w:val="eop"/>
          <w:rFonts w:ascii="Century Gothic" w:hAnsi="Century Gothic" w:cs="Segoe UI"/>
          <w:b/>
          <w:caps/>
          <w:color w:val="C42423" w:themeColor="accent1"/>
          <w:sz w:val="18"/>
          <w:szCs w:val="18"/>
          <w:highlight w:val="yellow"/>
          <w:u w:val="single"/>
        </w:rPr>
        <w:t xml:space="preserve"> PURSUANT TO 6-B dcmr § 1623.1, THE DECIDING </w:t>
      </w:r>
      <w:r w:rsidR="008963CC" w:rsidRPr="005252DF">
        <w:rPr>
          <w:rStyle w:val="eop"/>
          <w:rFonts w:ascii="Century Gothic" w:hAnsi="Century Gothic" w:cs="Segoe UI"/>
          <w:b/>
          <w:caps/>
          <w:color w:val="C42423" w:themeColor="accent1"/>
          <w:sz w:val="18"/>
          <w:szCs w:val="18"/>
          <w:highlight w:val="yellow"/>
          <w:u w:val="single"/>
        </w:rPr>
        <w:t xml:space="preserve">OFFICIAL SHALL BE THE AGENCY HEAD, THE PERSONNEL AUTHORITY, OR THEIR DESIGNEE. a proposing official may not serve as a deciding official for the same matter, except when the size of the agency mandates otherwise. </w:t>
      </w:r>
      <w:r w:rsidR="008712F4" w:rsidRPr="005252DF">
        <w:rPr>
          <w:rStyle w:val="eop"/>
          <w:rFonts w:ascii="Century Gothic" w:hAnsi="Century Gothic" w:cs="Segoe UI"/>
          <w:b/>
          <w:caps/>
          <w:color w:val="C42423" w:themeColor="accent1"/>
          <w:sz w:val="18"/>
          <w:szCs w:val="18"/>
          <w:highlight w:val="yellow"/>
          <w:u w:val="single"/>
        </w:rPr>
        <w:t>AGENCIES SHOULD MODIFY LANGUAGE TO REFLECT THE</w:t>
      </w:r>
      <w:r w:rsidR="008712F4" w:rsidRPr="005252DF">
        <w:rPr>
          <w:rStyle w:val="eop"/>
          <w:rFonts w:ascii="Century Gothic" w:hAnsi="Century Gothic" w:cs="Segoe UI"/>
          <w:b/>
          <w:color w:val="C42423" w:themeColor="accent1"/>
          <w:sz w:val="18"/>
          <w:szCs w:val="18"/>
          <w:highlight w:val="yellow"/>
          <w:u w:val="single"/>
        </w:rPr>
        <w:t xml:space="preserve"> CIRCUMSTANCES</w:t>
      </w:r>
      <w:r w:rsidR="008712F4" w:rsidRPr="005252DF">
        <w:rPr>
          <w:rStyle w:val="eop"/>
          <w:rFonts w:ascii="Century Gothic" w:hAnsi="Century Gothic" w:cs="Segoe UI"/>
          <w:b/>
          <w:caps/>
          <w:color w:val="C42423" w:themeColor="accent1"/>
          <w:sz w:val="18"/>
          <w:szCs w:val="18"/>
          <w:highlight w:val="yellow"/>
          <w:u w:val="single"/>
        </w:rPr>
        <w:t xml:space="preserve"> of each case.</w:t>
      </w:r>
      <w:r w:rsidR="008712F4">
        <w:rPr>
          <w:rStyle w:val="eop"/>
          <w:rFonts w:ascii="Century Gothic" w:hAnsi="Century Gothic" w:cs="Segoe UI"/>
          <w:b/>
          <w:caps/>
          <w:color w:val="C42423" w:themeColor="accent1"/>
          <w:sz w:val="18"/>
          <w:szCs w:val="18"/>
          <w:u w:val="single"/>
        </w:rPr>
        <w:t xml:space="preserve">    </w:t>
      </w:r>
    </w:p>
    <w:p w14:paraId="5FEECB43" w14:textId="774A9C00" w:rsidR="00B879C5" w:rsidRPr="00571507" w:rsidRDefault="00B879C5" w:rsidP="005252DF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b/>
          <w:bCs/>
          <w:caps/>
          <w:color w:val="C42423" w:themeColor="accent1"/>
          <w:sz w:val="18"/>
          <w:szCs w:val="18"/>
          <w:u w:val="single"/>
        </w:rPr>
      </w:pPr>
    </w:p>
    <w:p w14:paraId="790C1782" w14:textId="77777777" w:rsidR="00B879C5" w:rsidRDefault="00B879C5" w:rsidP="00C07AE2">
      <w:pPr>
        <w:spacing w:line="240" w:lineRule="auto"/>
        <w:jc w:val="left"/>
        <w:rPr>
          <w:noProof/>
        </w:rPr>
      </w:pPr>
    </w:p>
    <w:p w14:paraId="7C5FD7C7" w14:textId="1D7D6527" w:rsidR="00C07AE2" w:rsidRPr="00F717EA" w:rsidRDefault="00C07AE2" w:rsidP="00C07AE2">
      <w:pPr>
        <w:spacing w:line="240" w:lineRule="auto"/>
        <w:jc w:val="left"/>
        <w:rPr>
          <w:noProof/>
        </w:rPr>
      </w:pPr>
      <w:r w:rsidRPr="00F717EA">
        <w:rPr>
          <w:noProof/>
        </w:rPr>
        <w:t>[Agency Department]</w:t>
      </w:r>
    </w:p>
    <w:p w14:paraId="03E5E52F" w14:textId="2E709945" w:rsidR="00BA43C7" w:rsidRDefault="00BA43C7" w:rsidP="00C07AE2">
      <w:pPr>
        <w:rPr>
          <w:rFonts w:eastAsiaTheme="majorEastAsia"/>
        </w:rPr>
      </w:pPr>
      <w:r w:rsidRPr="00873248">
        <w:rPr>
          <w:rFonts w:eastAsiaTheme="majorEastAsia"/>
        </w:rPr>
        <w:fldChar w:fldCharType="begin"/>
      </w:r>
      <w:r w:rsidRPr="00C278E6">
        <w:rPr>
          <w:rFonts w:eastAsiaTheme="majorEastAsia"/>
        </w:rPr>
        <w:instrText xml:space="preserve"> SAVEDATE  \@ "MMMM d, yyyy"  \* MERGEFORMAT </w:instrText>
      </w:r>
      <w:r w:rsidRPr="00873248">
        <w:rPr>
          <w:rFonts w:eastAsiaTheme="majorEastAsia"/>
        </w:rPr>
        <w:fldChar w:fldCharType="separate"/>
      </w:r>
      <w:r w:rsidR="00D824FC">
        <w:rPr>
          <w:rFonts w:eastAsiaTheme="majorEastAsia"/>
          <w:noProof/>
        </w:rPr>
        <w:t>March 22, 2022</w:t>
      </w:r>
      <w:r w:rsidRPr="00873248">
        <w:rPr>
          <w:rFonts w:eastAsiaTheme="majorEastAsia"/>
        </w:rPr>
        <w:fldChar w:fldCharType="end"/>
      </w:r>
    </w:p>
    <w:p w14:paraId="2595E12A" w14:textId="77777777" w:rsidR="00C07AE2" w:rsidRPr="00F717EA" w:rsidRDefault="00C07AE2" w:rsidP="00C07AE2">
      <w:pPr>
        <w:rPr>
          <w:noProof/>
        </w:rPr>
      </w:pPr>
      <w:r w:rsidRPr="00F717EA">
        <w:rPr>
          <w:noProof/>
        </w:rPr>
        <w:t>[Agency Address]</w:t>
      </w:r>
    </w:p>
    <w:p w14:paraId="37FF89BD" w14:textId="77777777" w:rsidR="00BA43C7" w:rsidRPr="00C278E6" w:rsidRDefault="00BA43C7" w:rsidP="00BA43C7">
      <w:pPr>
        <w:ind w:right="6030"/>
      </w:pPr>
    </w:p>
    <w:p w14:paraId="6153F638" w14:textId="77777777" w:rsidR="00BA43C7" w:rsidRPr="00C278E6" w:rsidRDefault="00657DF5" w:rsidP="00BA43C7">
      <w:pPr>
        <w:rPr>
          <w:b/>
          <w:szCs w:val="20"/>
        </w:rPr>
      </w:pPr>
      <w:sdt>
        <w:sdtPr>
          <w:rPr>
            <w:b/>
            <w:szCs w:val="20"/>
          </w:rPr>
          <w:alias w:val="Employee First Name"/>
          <w:tag w:val="Employee_x0020_First_x0020_Name"/>
          <w:id w:val="-703558038"/>
          <w:placeholder>
            <w:docPart w:val="1B99E24324E9430BAB450A449E15AE26"/>
          </w:placeholder>
          <w:showingPlcHdr/>
          <w:dataBinding w:prefixMappings="xmlns:ns0='http://schemas.microsoft.com/office/2006/metadata/properties' xmlns:ns1='http://www.w3.org/2001/XMLSchema-instance' xmlns:ns2='http://schemas.microsoft.com/office/infopath/2007/PartnerControls' xmlns:ns3='fa7af519-fadc-41b7-b7cc-c0156fa2cd72' xmlns:ns4='9b6f47f5-cc4b-4156-8e2c-69fe06e32f1c' xmlns:ns5='6573471c-af15-40c4-8456-c7bb7f2b06d8' " w:xpath="/ns0:properties[1]/documentManagement[1]/ns5:Employee_x0020_First_x0020_Name[1]" w:storeItemID="{00000000-0000-0000-0000-000000000000}"/>
          <w:text/>
        </w:sdtPr>
        <w:sdtEndPr/>
        <w:sdtContent>
          <w:r w:rsidR="00BA43C7" w:rsidRPr="00C278E6">
            <w:rPr>
              <w:rStyle w:val="PlaceholderText"/>
              <w:szCs w:val="20"/>
            </w:rPr>
            <w:t>[Employee First Name]</w:t>
          </w:r>
        </w:sdtContent>
      </w:sdt>
      <w:r w:rsidR="00BA43C7" w:rsidRPr="00C278E6">
        <w:rPr>
          <w:b/>
          <w:szCs w:val="20"/>
        </w:rPr>
        <w:t xml:space="preserve"> </w:t>
      </w:r>
      <w:sdt>
        <w:sdtPr>
          <w:rPr>
            <w:b/>
            <w:szCs w:val="20"/>
          </w:rPr>
          <w:alias w:val="Employee Last Name"/>
          <w:tag w:val="Employee_x0020_Last_x0020_Name"/>
          <w:id w:val="-847253829"/>
          <w:placeholder>
            <w:docPart w:val="DECCA7933CB94A78A1D0B2485F966B61"/>
          </w:placeholder>
          <w:showingPlcHdr/>
          <w:dataBinding w:prefixMappings="xmlns:ns0='http://schemas.microsoft.com/office/2006/metadata/properties' xmlns:ns1='http://www.w3.org/2001/XMLSchema-instance' xmlns:ns2='http://schemas.microsoft.com/office/infopath/2007/PartnerControls' xmlns:ns3='fa7af519-fadc-41b7-b7cc-c0156fa2cd72' xmlns:ns4='9b6f47f5-cc4b-4156-8e2c-69fe06e32f1c' xmlns:ns5='6573471c-af15-40c4-8456-c7bb7f2b06d8' " w:xpath="/ns0:properties[1]/documentManagement[1]/ns5:Employee_x0020_Last_x0020_Name[1]" w:storeItemID="{00000000-0000-0000-0000-000000000000}"/>
          <w:text/>
        </w:sdtPr>
        <w:sdtEndPr/>
        <w:sdtContent>
          <w:r w:rsidR="00BA43C7" w:rsidRPr="00C278E6">
            <w:rPr>
              <w:rStyle w:val="PlaceholderText"/>
              <w:szCs w:val="20"/>
            </w:rPr>
            <w:t>[Employee Last Name]</w:t>
          </w:r>
        </w:sdtContent>
      </w:sdt>
      <w:r w:rsidR="00BA43C7" w:rsidRPr="00C278E6">
        <w:rPr>
          <w:b/>
          <w:szCs w:val="20"/>
        </w:rPr>
        <w:t xml:space="preserve">, </w:t>
      </w:r>
      <w:sdt>
        <w:sdtPr>
          <w:rPr>
            <w:b/>
            <w:szCs w:val="20"/>
          </w:rPr>
          <w:alias w:val="Job Title"/>
          <w:tag w:val="Job_x0020_Title"/>
          <w:id w:val="138939133"/>
          <w:placeholder>
            <w:docPart w:val="19E2EC45A50248F98D56AF4AC5F5C6DC"/>
          </w:placeholder>
          <w:showingPlcHdr/>
          <w:dataBinding w:prefixMappings="xmlns:ns0='http://schemas.microsoft.com/office/2006/metadata/properties' xmlns:ns1='http://www.w3.org/2001/XMLSchema-instance' xmlns:ns2='http://schemas.microsoft.com/office/infopath/2007/PartnerControls' xmlns:ns3='fa7af519-fadc-41b7-b7cc-c0156fa2cd72' xmlns:ns4='9b6f47f5-cc4b-4156-8e2c-69fe06e32f1c' xmlns:ns5='6573471c-af15-40c4-8456-c7bb7f2b06d8' " w:xpath="/ns0:properties[1]/documentManagement[1]/ns5:Job_x0020_Title[1]" w:storeItemID="{00000000-0000-0000-0000-000000000000}"/>
          <w:text/>
        </w:sdtPr>
        <w:sdtEndPr/>
        <w:sdtContent>
          <w:r w:rsidR="00BA43C7" w:rsidRPr="00C278E6">
            <w:rPr>
              <w:rStyle w:val="PlaceholderText"/>
              <w:szCs w:val="20"/>
            </w:rPr>
            <w:t>[Job Title]</w:t>
          </w:r>
        </w:sdtContent>
      </w:sdt>
    </w:p>
    <w:sdt>
      <w:sdtPr>
        <w:rPr>
          <w:szCs w:val="20"/>
        </w:rPr>
        <w:alias w:val="Street Address"/>
        <w:tag w:val="Street_x0020_Address"/>
        <w:id w:val="-1558309155"/>
        <w:placeholder>
          <w:docPart w:val="2BD22913DFC8422EA7AD420E1CDB32A3"/>
        </w:placeholder>
        <w:showingPlcHdr/>
        <w:dataBinding w:prefixMappings="xmlns:ns0='http://schemas.microsoft.com/office/2006/metadata/properties' xmlns:ns1='http://www.w3.org/2001/XMLSchema-instance' xmlns:ns2='http://schemas.microsoft.com/office/infopath/2007/PartnerControls' xmlns:ns3='fa7af519-fadc-41b7-b7cc-c0156fa2cd72' xmlns:ns4='9b6f47f5-cc4b-4156-8e2c-69fe06e32f1c' xmlns:ns5='6573471c-af15-40c4-8456-c7bb7f2b06d8' " w:xpath="/ns0:properties[1]/documentManagement[1]/ns5:Street_x0020_Address[1]" w:storeItemID="{00000000-0000-0000-0000-000000000000}"/>
        <w:text/>
      </w:sdtPr>
      <w:sdtEndPr/>
      <w:sdtContent>
        <w:p w14:paraId="6D19B07C" w14:textId="77777777" w:rsidR="00BA43C7" w:rsidRPr="00C278E6" w:rsidRDefault="00BA43C7" w:rsidP="00BA43C7">
          <w:pPr>
            <w:rPr>
              <w:szCs w:val="20"/>
            </w:rPr>
          </w:pPr>
          <w:r w:rsidRPr="00C278E6">
            <w:rPr>
              <w:rStyle w:val="PlaceholderText"/>
              <w:szCs w:val="20"/>
            </w:rPr>
            <w:t>[Street Address]</w:t>
          </w:r>
        </w:p>
      </w:sdtContent>
    </w:sdt>
    <w:p w14:paraId="0D9485B4" w14:textId="77777777" w:rsidR="00BA43C7" w:rsidRPr="00C278E6" w:rsidRDefault="00657DF5" w:rsidP="00BA43C7">
      <w:pPr>
        <w:rPr>
          <w:szCs w:val="20"/>
        </w:rPr>
      </w:pPr>
      <w:sdt>
        <w:sdtPr>
          <w:rPr>
            <w:szCs w:val="20"/>
          </w:rPr>
          <w:alias w:val="City"/>
          <w:tag w:val="City"/>
          <w:id w:val="1932390041"/>
          <w:placeholder>
            <w:docPart w:val="E771A9267FC645B6A2F74E61EC5537D4"/>
          </w:placeholder>
          <w:showingPlcHdr/>
          <w:dataBinding w:prefixMappings="xmlns:ns0='http://schemas.microsoft.com/office/2006/metadata/properties' xmlns:ns1='http://www.w3.org/2001/XMLSchema-instance' xmlns:ns2='http://schemas.microsoft.com/office/infopath/2007/PartnerControls' xmlns:ns3='fa7af519-fadc-41b7-b7cc-c0156fa2cd72' xmlns:ns4='9b6f47f5-cc4b-4156-8e2c-69fe06e32f1c' xmlns:ns5='6573471c-af15-40c4-8456-c7bb7f2b06d8' " w:xpath="/ns0:properties[1]/documentManagement[1]/ns5:City[1]" w:storeItemID="{00000000-0000-0000-0000-000000000000}"/>
          <w:text/>
        </w:sdtPr>
        <w:sdtEndPr/>
        <w:sdtContent>
          <w:r w:rsidR="00BA43C7" w:rsidRPr="00C278E6">
            <w:rPr>
              <w:rStyle w:val="PlaceholderText"/>
              <w:szCs w:val="20"/>
            </w:rPr>
            <w:t>[City]</w:t>
          </w:r>
        </w:sdtContent>
      </w:sdt>
      <w:r w:rsidR="00BA43C7" w:rsidRPr="00C278E6">
        <w:rPr>
          <w:szCs w:val="20"/>
        </w:rPr>
        <w:t xml:space="preserve">, </w:t>
      </w:r>
      <w:sdt>
        <w:sdtPr>
          <w:rPr>
            <w:caps/>
            <w:szCs w:val="20"/>
          </w:rPr>
          <w:alias w:val="State"/>
          <w:tag w:val="State"/>
          <w:id w:val="766967186"/>
          <w:placeholder>
            <w:docPart w:val="8763DF6065FD439E96A6E8E65F27BDAD"/>
          </w:placeholder>
          <w:showingPlcHdr/>
          <w:dataBinding w:prefixMappings="xmlns:ns0='http://schemas.microsoft.com/office/2006/metadata/properties' xmlns:ns1='http://www.w3.org/2001/XMLSchema-instance' xmlns:ns2='http://schemas.microsoft.com/office/infopath/2007/PartnerControls' xmlns:ns3='fa7af519-fadc-41b7-b7cc-c0156fa2cd72' xmlns:ns4='9b6f47f5-cc4b-4156-8e2c-69fe06e32f1c' xmlns:ns5='6573471c-af15-40c4-8456-c7bb7f2b06d8' " w:xpath="/ns0:properties[1]/documentManagement[1]/ns5:State[1]" w:storeItemID="{00000000-0000-0000-0000-000000000000}"/>
          <w:text/>
        </w:sdtPr>
        <w:sdtEndPr/>
        <w:sdtContent>
          <w:r w:rsidR="00BA43C7" w:rsidRPr="00C278E6">
            <w:rPr>
              <w:rStyle w:val="PlaceholderText"/>
              <w:caps/>
              <w:szCs w:val="20"/>
            </w:rPr>
            <w:t>[State]</w:t>
          </w:r>
        </w:sdtContent>
      </w:sdt>
      <w:r w:rsidR="00BA43C7" w:rsidRPr="00C278E6">
        <w:rPr>
          <w:szCs w:val="20"/>
        </w:rPr>
        <w:t xml:space="preserve"> </w:t>
      </w:r>
      <w:sdt>
        <w:sdtPr>
          <w:rPr>
            <w:szCs w:val="20"/>
          </w:rPr>
          <w:alias w:val="ZIP/Postal Code"/>
          <w:tag w:val="WorkZip"/>
          <w:id w:val="-1309941872"/>
          <w:placeholder>
            <w:docPart w:val="6D952F1AC53240019A4EB4C182782269"/>
          </w:placeholder>
          <w:showingPlcHdr/>
          <w:dataBinding w:prefixMappings="xmlns:ns0='http://schemas.microsoft.com/office/2006/metadata/properties' xmlns:ns1='http://www.w3.org/2001/XMLSchema-instance' xmlns:ns2='http://schemas.microsoft.com/office/infopath/2007/PartnerControls' xmlns:ns3='fa7af519-fadc-41b7-b7cc-c0156fa2cd72' xmlns:ns4='9b6f47f5-cc4b-4156-8e2c-69fe06e32f1c' xmlns:ns5='6573471c-af15-40c4-8456-c7bb7f2b06d8' xmlns:ns6='http://schemas.microsoft.com/sharepoint/v3' " w:xpath="/ns0:properties[1]/documentManagement[1]/ns6:WorkZip[1]" w:storeItemID="{00000000-0000-0000-0000-000000000000}"/>
          <w:text/>
        </w:sdtPr>
        <w:sdtEndPr/>
        <w:sdtContent>
          <w:r w:rsidR="00BA43C7" w:rsidRPr="00C278E6">
            <w:rPr>
              <w:rStyle w:val="PlaceholderText"/>
              <w:szCs w:val="20"/>
            </w:rPr>
            <w:t>[ZIP/Postal Code]</w:t>
          </w:r>
        </w:sdtContent>
      </w:sdt>
    </w:p>
    <w:p w14:paraId="15D9F939" w14:textId="77777777" w:rsidR="00BA43C7" w:rsidRPr="00C278E6" w:rsidRDefault="00BA43C7" w:rsidP="00BA43C7">
      <w:pPr>
        <w:spacing w:after="120"/>
        <w:rPr>
          <w:rFonts w:eastAsiaTheme="majorEastAsia"/>
          <w:szCs w:val="20"/>
        </w:rPr>
      </w:pPr>
    </w:p>
    <w:p w14:paraId="663AC756" w14:textId="22814B38" w:rsidR="00BA43C7" w:rsidRPr="00C278E6" w:rsidRDefault="00BA43C7" w:rsidP="00BA43C7">
      <w:pPr>
        <w:tabs>
          <w:tab w:val="left" w:pos="900"/>
        </w:tabs>
        <w:spacing w:after="360"/>
        <w:ind w:left="900" w:hanging="900"/>
        <w:jc w:val="left"/>
        <w:rPr>
          <w:rFonts w:eastAsiaTheme="majorEastAsia"/>
        </w:rPr>
      </w:pPr>
      <w:r w:rsidRPr="00C278E6">
        <w:rPr>
          <w:rFonts w:eastAsiaTheme="majorEastAsia"/>
        </w:rPr>
        <w:t xml:space="preserve">Subject: </w:t>
      </w:r>
      <w:r w:rsidRPr="00C278E6">
        <w:rPr>
          <w:rFonts w:eastAsiaTheme="majorEastAsia"/>
        </w:rPr>
        <w:tab/>
      </w:r>
      <w:r w:rsidR="00B03DD7" w:rsidRPr="00C278E6">
        <w:rPr>
          <w:rFonts w:eastAsiaTheme="majorEastAsia"/>
        </w:rPr>
        <w:t xml:space="preserve"> </w:t>
      </w:r>
      <w:r w:rsidR="00B03DD7" w:rsidRPr="00C278E6">
        <w:rPr>
          <w:rStyle w:val="Style2"/>
          <w:sz w:val="20"/>
        </w:rPr>
        <w:t xml:space="preserve">Final Decision – (5-day Suspension) </w:t>
      </w:r>
    </w:p>
    <w:p w14:paraId="77FE20F4" w14:textId="77777777" w:rsidR="00BA43C7" w:rsidRPr="00C278E6" w:rsidRDefault="00BA43C7" w:rsidP="00BA43C7">
      <w:r w:rsidRPr="00C278E6">
        <w:t xml:space="preserve">Dear </w:t>
      </w:r>
      <w:sdt>
        <w:sdtPr>
          <w:alias w:val="Empl Prefix"/>
          <w:tag w:val="Empl_x0020_Prefix"/>
          <w:id w:val="2110007642"/>
          <w:placeholder>
            <w:docPart w:val="34E77D7BA5DD4850BB590BB96C6935CA"/>
          </w:placeholder>
          <w:showingPlcHdr/>
          <w:dataBinding w:prefixMappings="xmlns:ns0='http://schemas.microsoft.com/office/2006/metadata/properties' xmlns:ns1='http://www.w3.org/2001/XMLSchema-instance' xmlns:ns2='http://schemas.microsoft.com/office/infopath/2007/PartnerControls' xmlns:ns3='fa7af519-fadc-41b7-b7cc-c0156fa2cd72' xmlns:ns4='9b6f47f5-cc4b-4156-8e2c-69fe06e32f1c' xmlns:ns5='6573471c-af15-40c4-8456-c7bb7f2b06d8' " w:xpath="/ns0:properties[1]/documentManagement[1]/ns5:Empl_x0020_Prefix[1]" w:storeItemID="{00000000-0000-0000-0000-000000000000}"/>
          <w:dropDownList>
            <w:listItem w:value="[Empl Prefix]"/>
          </w:dropDownList>
        </w:sdtPr>
        <w:sdtEndPr/>
        <w:sdtContent>
          <w:r w:rsidRPr="00C278E6">
            <w:rPr>
              <w:rStyle w:val="PlaceholderText"/>
            </w:rPr>
            <w:t>[Empl Prefix]</w:t>
          </w:r>
        </w:sdtContent>
      </w:sdt>
      <w:r w:rsidRPr="00C278E6">
        <w:t xml:space="preserve"> </w:t>
      </w:r>
      <w:sdt>
        <w:sdtPr>
          <w:alias w:val="Employee Last Name"/>
          <w:tag w:val="Employee_x0020_Last_x0020_Name"/>
          <w:id w:val="453601089"/>
          <w:placeholder>
            <w:docPart w:val="3041659A487841C3A13E4EE994AFE69C"/>
          </w:placeholder>
          <w:showingPlcHdr/>
          <w:dataBinding w:prefixMappings="xmlns:ns0='http://schemas.microsoft.com/office/2006/metadata/properties' xmlns:ns1='http://www.w3.org/2001/XMLSchema-instance' xmlns:ns2='http://schemas.microsoft.com/office/infopath/2007/PartnerControls' xmlns:ns3='fa7af519-fadc-41b7-b7cc-c0156fa2cd72' xmlns:ns4='9b6f47f5-cc4b-4156-8e2c-69fe06e32f1c' xmlns:ns5='6573471c-af15-40c4-8456-c7bb7f2b06d8' " w:xpath="/ns0:properties[1]/documentManagement[1]/ns5:Employee_x0020_Last_x0020_Name[1]" w:storeItemID="{00000000-0000-0000-0000-000000000000}"/>
          <w:text/>
        </w:sdtPr>
        <w:sdtEndPr/>
        <w:sdtContent>
          <w:r w:rsidRPr="00C278E6">
            <w:rPr>
              <w:rStyle w:val="PlaceholderText"/>
            </w:rPr>
            <w:t>[Employee Last Name]</w:t>
          </w:r>
        </w:sdtContent>
      </w:sdt>
      <w:r w:rsidRPr="00C278E6">
        <w:t>:</w:t>
      </w:r>
    </w:p>
    <w:p w14:paraId="6B43345D" w14:textId="77777777" w:rsidR="00BA43C7" w:rsidRPr="00C278E6" w:rsidRDefault="00BA43C7" w:rsidP="00BA43C7"/>
    <w:p w14:paraId="0C3CBA37" w14:textId="3AA4AC24" w:rsidR="007B7517" w:rsidRPr="00C278E6" w:rsidRDefault="007B7517" w:rsidP="007B7517">
      <w:r w:rsidRPr="00C278E6">
        <w:t xml:space="preserve">On or about </w:t>
      </w:r>
      <w:sdt>
        <w:sdtPr>
          <w:alias w:val="Service Date"/>
          <w:tag w:val="Service_x0020_Date"/>
          <w:id w:val="-790746055"/>
          <w:placeholder>
            <w:docPart w:val="276773DE264C4C07A4E9A9B1401E5DF1"/>
          </w:placeholder>
          <w:showingPlcHdr/>
          <w:dataBinding w:prefixMappings="xmlns:ns0='http://schemas.microsoft.com/office/2006/metadata/properties' xmlns:ns1='http://www.w3.org/2001/XMLSchema-instance' xmlns:ns2='http://schemas.microsoft.com/office/infopath/2007/PartnerControls' xmlns:ns3='fa7af519-fadc-41b7-b7cc-c0156fa2cd72' xmlns:ns4='9b6f47f5-cc4b-4156-8e2c-69fe06e32f1c' xmlns:ns5='6573471c-af15-40c4-8456-c7bb7f2b06d8' xmlns:ns6='http://schemas.microsoft.com/sharepoint/v3' " w:xpath="/ns0:properties[1]/documentManagement[1]/ns5:Service_x0020_Date[1]" w:storeItemID="{00000000-0000-0000-0000-000000000000}"/>
          <w:date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Pr="00C278E6">
            <w:rPr>
              <w:rStyle w:val="PlaceholderText"/>
            </w:rPr>
            <w:t>[Service Date]</w:t>
          </w:r>
        </w:sdtContent>
      </w:sdt>
      <w:r w:rsidRPr="00C278E6">
        <w:t>, you received a notice</w:t>
      </w:r>
      <w:r w:rsidR="00A06396">
        <w:t xml:space="preserve"> of</w:t>
      </w:r>
      <w:r w:rsidRPr="00C278E6">
        <w:t xml:space="preserve"> </w:t>
      </w:r>
      <w:r w:rsidR="00A06396">
        <w:t xml:space="preserve">proposed suspension for five days without pay </w:t>
      </w:r>
      <w:r w:rsidRPr="00C278E6">
        <w:t xml:space="preserve">as a </w:t>
      </w:r>
      <w:sdt>
        <w:sdtPr>
          <w:alias w:val="Job Title"/>
          <w:tag w:val="Job_x0020_Title"/>
          <w:id w:val="-801458360"/>
          <w:placeholder>
            <w:docPart w:val="557F623A85EA4355A8A8B8F2F506A8BD"/>
          </w:placeholder>
          <w:showingPlcHdr/>
          <w:dataBinding w:prefixMappings="xmlns:ns0='http://schemas.microsoft.com/office/2006/metadata/properties' xmlns:ns1='http://www.w3.org/2001/XMLSchema-instance' xmlns:ns2='http://schemas.microsoft.com/office/infopath/2007/PartnerControls' xmlns:ns3='fa7af519-fadc-41b7-b7cc-c0156fa2cd72' xmlns:ns4='9b6f47f5-cc4b-4156-8e2c-69fe06e32f1c' xmlns:ns5='6573471c-af15-40c4-8456-c7bb7f2b06d8' " w:xpath="/ns0:properties[1]/documentManagement[1]/ns5:Job_x0020_Title[1]" w:storeItemID="{00000000-0000-0000-0000-000000000000}"/>
          <w:text/>
        </w:sdtPr>
        <w:sdtEndPr/>
        <w:sdtContent>
          <w:r w:rsidRPr="00C278E6">
            <w:rPr>
              <w:rStyle w:val="PlaceholderText"/>
            </w:rPr>
            <w:t>[Job Title]</w:t>
          </w:r>
        </w:sdtContent>
      </w:sdt>
      <w:r w:rsidR="008F58D2" w:rsidRPr="00C278E6">
        <w:t xml:space="preserve"> with the </w:t>
      </w:r>
      <w:sdt>
        <w:sdtPr>
          <w:rPr>
            <w:rFonts w:cs="Arial"/>
          </w:rPr>
          <w:alias w:val="Agency"/>
          <w:tag w:val="Agency"/>
          <w:id w:val="-277031894"/>
          <w:placeholder>
            <w:docPart w:val="F0A5B57C018342EBA6953E108C9D7273"/>
          </w:placeholder>
          <w:showingPlcHdr/>
          <w:dataBinding w:prefixMappings="xmlns:ns0='http://schemas.microsoft.com/office/2006/metadata/properties' xmlns:ns1='http://www.w3.org/2001/XMLSchema-instance' xmlns:ns2='http://schemas.microsoft.com/office/infopath/2007/PartnerControls' xmlns:ns3='fa7af519-fadc-41b7-b7cc-c0156fa2cd72' xmlns:ns4='9b6f47f5-cc4b-4156-8e2c-69fe06e32f1c' xmlns:ns5='6573471c-af15-40c4-8456-c7bb7f2b06d8' xmlns:ns6='http://schemas.microsoft.com/sharepoint/v3' " w:xpath="/ns0:properties[1]/documentManagement[1]/ns5:Agency[1]" w:storeItemID="{00000000-0000-0000-0000-000000000000}"/>
          <w:text/>
        </w:sdtPr>
        <w:sdtEndPr/>
        <w:sdtContent>
          <w:r w:rsidR="008F58D2" w:rsidRPr="00C278E6">
            <w:rPr>
              <w:rStyle w:val="PlaceholderText"/>
            </w:rPr>
            <w:t>[Agency]</w:t>
          </w:r>
        </w:sdtContent>
      </w:sdt>
      <w:r w:rsidR="00634406" w:rsidRPr="00C278E6">
        <w:rPr>
          <w:rFonts w:cs="Arial"/>
        </w:rPr>
        <w:t>.</w:t>
      </w:r>
      <w:r w:rsidR="00B03DD7" w:rsidRPr="00C278E6">
        <w:t xml:space="preserve"> </w:t>
      </w:r>
      <w:r w:rsidR="00800E6F" w:rsidRPr="00C278E6">
        <w:t>As the Deciding Official, I have</w:t>
      </w:r>
      <w:r w:rsidR="00A335EA">
        <w:t xml:space="preserve"> thoroughly</w:t>
      </w:r>
      <w:r w:rsidR="00800E6F" w:rsidRPr="00C278E6">
        <w:t xml:space="preserve"> reviewed </w:t>
      </w:r>
      <w:r w:rsidR="004C3A16">
        <w:t xml:space="preserve">and considered </w:t>
      </w:r>
      <w:r w:rsidR="00800E6F" w:rsidRPr="00C278E6">
        <w:t xml:space="preserve">the </w:t>
      </w:r>
      <w:r w:rsidR="004C3A16">
        <w:t>proposed five-day suspension</w:t>
      </w:r>
      <w:r w:rsidR="00800E6F" w:rsidRPr="00C278E6">
        <w:t xml:space="preserve">, supporting documentation, </w:t>
      </w:r>
      <w:r w:rsidR="00290FF6">
        <w:t xml:space="preserve">and </w:t>
      </w:r>
      <w:r w:rsidR="00885409">
        <w:t>your</w:t>
      </w:r>
      <w:r w:rsidR="00800E6F" w:rsidRPr="00C278E6">
        <w:t xml:space="preserve"> written </w:t>
      </w:r>
      <w:r w:rsidR="00800E6F" w:rsidRPr="00C278E6" w:rsidDel="00125B9E">
        <w:t>response</w:t>
      </w:r>
      <w:r w:rsidR="00885409" w:rsidDel="00FA4C03">
        <w:t>,</w:t>
      </w:r>
      <w:r w:rsidR="00800E6F" w:rsidRPr="00C278E6" w:rsidDel="00FA4C03">
        <w:t xml:space="preserve"> </w:t>
      </w:r>
      <w:r w:rsidR="00800E6F" w:rsidRPr="00C278E6">
        <w:t xml:space="preserve">and I agree with the </w:t>
      </w:r>
      <w:r w:rsidR="00427BC1">
        <w:t xml:space="preserve">proposed </w:t>
      </w:r>
      <w:r w:rsidR="00800E6F" w:rsidRPr="00C278E6">
        <w:t>action. A</w:t>
      </w:r>
      <w:r w:rsidRPr="00C278E6">
        <w:t>ccordingly,</w:t>
      </w:r>
      <w:r w:rsidR="00800E6F" w:rsidRPr="00C278E6">
        <w:t xml:space="preserve"> I am </w:t>
      </w:r>
      <w:r w:rsidR="00466AFE" w:rsidRPr="00C278E6">
        <w:t xml:space="preserve">sustaining </w:t>
      </w:r>
      <w:r w:rsidR="00800E6F" w:rsidRPr="00C278E6">
        <w:t xml:space="preserve">the </w:t>
      </w:r>
      <w:r w:rsidR="00244D34" w:rsidRPr="00C278E6">
        <w:t>five-day</w:t>
      </w:r>
      <w:r w:rsidR="00466AFE" w:rsidRPr="00C278E6">
        <w:t xml:space="preserve"> </w:t>
      </w:r>
      <w:r w:rsidR="00800E6F" w:rsidRPr="00C278E6">
        <w:t>suspension</w:t>
      </w:r>
      <w:r w:rsidR="00E1542B">
        <w:t>.</w:t>
      </w:r>
    </w:p>
    <w:p w14:paraId="10C08F26" w14:textId="77777777" w:rsidR="00BA43C7" w:rsidRPr="00C278E6" w:rsidRDefault="00BA43C7" w:rsidP="00BA43C7"/>
    <w:p w14:paraId="46405D00" w14:textId="20EDCE09" w:rsidR="00BA43C7" w:rsidRPr="00C278E6" w:rsidRDefault="00BA43C7" w:rsidP="00BA43C7">
      <w:r w:rsidRPr="00C278E6">
        <w:rPr>
          <w:b/>
        </w:rPr>
        <w:t>Disciplinary Cause.</w:t>
      </w:r>
      <w:r w:rsidRPr="00C278E6">
        <w:t xml:space="preserve"> This </w:t>
      </w:r>
      <w:r w:rsidR="007B7517" w:rsidRPr="00C278E6">
        <w:t xml:space="preserve">final </w:t>
      </w:r>
      <w:r w:rsidRPr="00C278E6">
        <w:t xml:space="preserve">action is being </w:t>
      </w:r>
      <w:r w:rsidR="007B7517" w:rsidRPr="00C278E6">
        <w:t>taken</w:t>
      </w:r>
      <w:r w:rsidRPr="00C278E6">
        <w:t xml:space="preserve"> for the following reason</w:t>
      </w:r>
      <w:r w:rsidR="00A335EA">
        <w:t>(s)</w:t>
      </w:r>
      <w:r w:rsidRPr="00C278E6">
        <w:t>:</w:t>
      </w:r>
    </w:p>
    <w:p w14:paraId="2E3CABAF" w14:textId="77777777" w:rsidR="00BA43C7" w:rsidRPr="00C278E6" w:rsidRDefault="00BA43C7" w:rsidP="00BA43C7"/>
    <w:p w14:paraId="4E6B788D" w14:textId="565E5B36" w:rsidR="004361CD" w:rsidRPr="00C278E6" w:rsidRDefault="00E810CC" w:rsidP="005252DF">
      <w:r w:rsidRPr="00427BC1">
        <w:rPr>
          <w:szCs w:val="20"/>
        </w:rPr>
        <w:t xml:space="preserve">After previously receiving verbal counseling on [Date] for failure to comply with the District government’s vaccination policy, </w:t>
      </w:r>
      <w:r w:rsidR="009E0B47" w:rsidRPr="00427BC1">
        <w:rPr>
          <w:szCs w:val="20"/>
        </w:rPr>
        <w:t xml:space="preserve">it was determined on </w:t>
      </w:r>
      <w:sdt>
        <w:sdtPr>
          <w:alias w:val="Violation Date"/>
          <w:tag w:val="[Violation Date]"/>
          <w:id w:val="-2022315668"/>
          <w:placeholder>
            <w:docPart w:val="DEA4F9F8D549428A96AD47C6B478AE35"/>
          </w:placeholder>
          <w:showingPlcHdr/>
          <w:dataBinding w:prefixMappings="xmlns:ns0='http://schemas.microsoft.com/office/2006/metadata/properties' xmlns:ns1='http://www.w3.org/2001/XMLSchema-instance' xmlns:ns2='http://schemas.microsoft.com/office/infopath/2007/PartnerControls' xmlns:ns3='fa7af519-fadc-41b7-b7cc-c0156fa2cd72' xmlns:ns4='9b6f47f5-cc4b-4156-8e2c-69fe06e32f1c' xmlns:ns5='6573471c-af15-40c4-8456-c7bb7f2b06d8' xmlns:ns6='http://schemas.microsoft.com/sharepoint/v3' " w:xpath="/ns0:properties[1]/documentManagement[1]/ns5:Test_x0020_Date[1]" w:storeItemID="{77EFD8A0-F4BE-41F2-9E9F-65D1ACA3614A}"/>
          <w:date w:fullDate="2015-02-2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9E0B47" w:rsidRPr="008B17DA">
            <w:rPr>
              <w:rStyle w:val="PlaceholderText"/>
            </w:rPr>
            <w:t>[</w:t>
          </w:r>
          <w:r w:rsidR="009E0B47">
            <w:rPr>
              <w:rStyle w:val="PlaceholderText"/>
            </w:rPr>
            <w:t xml:space="preserve">Violation </w:t>
          </w:r>
          <w:r w:rsidR="009E0B47" w:rsidRPr="008B17DA">
            <w:rPr>
              <w:rStyle w:val="PlaceholderText"/>
            </w:rPr>
            <w:t>Date]</w:t>
          </w:r>
        </w:sdtContent>
      </w:sdt>
      <w:r w:rsidR="009E0B47" w:rsidRPr="00427BC1">
        <w:rPr>
          <w:szCs w:val="20"/>
        </w:rPr>
        <w:t xml:space="preserve"> you have not provided proof of full vaccination against COVID-19, or you have failed </w:t>
      </w:r>
      <w:r w:rsidR="009E74A2">
        <w:rPr>
          <w:szCs w:val="20"/>
        </w:rPr>
        <w:t xml:space="preserve">to </w:t>
      </w:r>
      <w:r w:rsidR="009E0B47" w:rsidRPr="00427BC1">
        <w:rPr>
          <w:szCs w:val="20"/>
        </w:rPr>
        <w:t>submit a weekly negative COVID-19 test for the week of [Date] as part of an approved or pending accommodation request.</w:t>
      </w:r>
      <w:r w:rsidR="00AD7C56" w:rsidRPr="00427BC1">
        <w:rPr>
          <w:szCs w:val="20"/>
        </w:rPr>
        <w:t xml:space="preserve"> </w:t>
      </w:r>
      <w:r w:rsidR="00AD47F9" w:rsidRPr="00427BC1">
        <w:rPr>
          <w:szCs w:val="20"/>
        </w:rPr>
        <w:t>Your actions violate</w:t>
      </w:r>
      <w:r w:rsidR="004D4538" w:rsidRPr="00427BC1">
        <w:rPr>
          <w:szCs w:val="20"/>
        </w:rPr>
        <w:t xml:space="preserve"> §§ 1605.4(a)(Conduct </w:t>
      </w:r>
      <w:r w:rsidR="00A74FD8">
        <w:rPr>
          <w:szCs w:val="20"/>
        </w:rPr>
        <w:t>P</w:t>
      </w:r>
      <w:r w:rsidR="004D4538" w:rsidRPr="00427BC1">
        <w:rPr>
          <w:szCs w:val="20"/>
        </w:rPr>
        <w:t xml:space="preserve">rejudicial to the District of Columbia </w:t>
      </w:r>
      <w:r w:rsidR="00A74FD8">
        <w:rPr>
          <w:szCs w:val="20"/>
        </w:rPr>
        <w:t>G</w:t>
      </w:r>
      <w:r w:rsidR="004D4538" w:rsidRPr="00427BC1">
        <w:rPr>
          <w:szCs w:val="20"/>
        </w:rPr>
        <w:t xml:space="preserve">overnment), (d)(Failure or </w:t>
      </w:r>
      <w:r w:rsidR="006363DC">
        <w:rPr>
          <w:szCs w:val="20"/>
        </w:rPr>
        <w:t>R</w:t>
      </w:r>
      <w:r w:rsidR="004D4538" w:rsidRPr="00427BC1">
        <w:rPr>
          <w:szCs w:val="20"/>
        </w:rPr>
        <w:t xml:space="preserve">efusal to </w:t>
      </w:r>
      <w:r w:rsidR="00A74FD8">
        <w:rPr>
          <w:szCs w:val="20"/>
        </w:rPr>
        <w:t>F</w:t>
      </w:r>
      <w:r w:rsidR="004D4538" w:rsidRPr="00427BC1">
        <w:rPr>
          <w:szCs w:val="20"/>
        </w:rPr>
        <w:t xml:space="preserve">ollow </w:t>
      </w:r>
      <w:r w:rsidR="00A74FD8">
        <w:rPr>
          <w:szCs w:val="20"/>
        </w:rPr>
        <w:t>I</w:t>
      </w:r>
      <w:r w:rsidR="004D4538" w:rsidRPr="00427BC1">
        <w:rPr>
          <w:szCs w:val="20"/>
        </w:rPr>
        <w:t>nstructions), and (</w:t>
      </w:r>
      <w:proofErr w:type="spellStart"/>
      <w:r w:rsidR="004D4538" w:rsidRPr="00427BC1">
        <w:rPr>
          <w:szCs w:val="20"/>
        </w:rPr>
        <w:t>i</w:t>
      </w:r>
      <w:proofErr w:type="spellEnd"/>
      <w:r w:rsidR="004D4538" w:rsidRPr="00427BC1">
        <w:rPr>
          <w:szCs w:val="20"/>
        </w:rPr>
        <w:t xml:space="preserve">)(Safety and </w:t>
      </w:r>
      <w:r w:rsidR="00A74FD8">
        <w:rPr>
          <w:szCs w:val="20"/>
        </w:rPr>
        <w:t>H</w:t>
      </w:r>
      <w:r w:rsidR="004D4538" w:rsidRPr="00427BC1">
        <w:rPr>
          <w:szCs w:val="20"/>
        </w:rPr>
        <w:t xml:space="preserve">ealth violations) of </w:t>
      </w:r>
      <w:r w:rsidR="00FA416A" w:rsidRPr="00C278E6">
        <w:t>Chapter 16 of Title 6, Subtitle B of the DC Municipal Regulations</w:t>
      </w:r>
      <w:r w:rsidR="00FA416A" w:rsidRPr="00427BC1">
        <w:rPr>
          <w:szCs w:val="20"/>
        </w:rPr>
        <w:t xml:space="preserve">. </w:t>
      </w:r>
      <w:r w:rsidR="004D4538" w:rsidRPr="00427BC1">
        <w:rPr>
          <w:szCs w:val="20"/>
        </w:rPr>
        <w:t xml:space="preserve"> </w:t>
      </w:r>
    </w:p>
    <w:p w14:paraId="6D86F1C7" w14:textId="77777777" w:rsidR="00BA43C7" w:rsidRPr="00C278E6" w:rsidRDefault="00BA43C7" w:rsidP="00BA43C7"/>
    <w:p w14:paraId="6CF659B9" w14:textId="6F67B046" w:rsidR="00BA43C7" w:rsidRPr="00C278E6" w:rsidRDefault="007B7517" w:rsidP="00BA43C7">
      <w:pPr>
        <w:ind w:left="720"/>
        <w:rPr>
          <w:i/>
        </w:rPr>
      </w:pPr>
      <w:r w:rsidRPr="00C278E6">
        <w:rPr>
          <w:i/>
        </w:rPr>
        <w:t>Final</w:t>
      </w:r>
      <w:r w:rsidR="00BA43C7" w:rsidRPr="00C278E6">
        <w:rPr>
          <w:i/>
        </w:rPr>
        <w:t xml:space="preserve"> Action: </w:t>
      </w:r>
      <w:r w:rsidR="00800E6F" w:rsidRPr="00C278E6">
        <w:rPr>
          <w:b/>
          <w:i/>
        </w:rPr>
        <w:t>5-day</w:t>
      </w:r>
      <w:r w:rsidR="009167D5" w:rsidRPr="00C278E6">
        <w:rPr>
          <w:b/>
          <w:i/>
        </w:rPr>
        <w:t xml:space="preserve"> </w:t>
      </w:r>
      <w:r w:rsidR="004551F4" w:rsidRPr="00C278E6">
        <w:rPr>
          <w:b/>
          <w:i/>
        </w:rPr>
        <w:t>S</w:t>
      </w:r>
      <w:r w:rsidR="00800E6F" w:rsidRPr="00C278E6">
        <w:rPr>
          <w:b/>
          <w:i/>
        </w:rPr>
        <w:t>uspension</w:t>
      </w:r>
      <w:r w:rsidR="008B276E" w:rsidRPr="00C278E6">
        <w:rPr>
          <w:b/>
          <w:i/>
        </w:rPr>
        <w:t xml:space="preserve"> without </w:t>
      </w:r>
      <w:r w:rsidR="008B276E" w:rsidRPr="00C278E6">
        <w:rPr>
          <w:b/>
          <w:iCs/>
        </w:rPr>
        <w:t>pa</w:t>
      </w:r>
      <w:r w:rsidR="0073470A" w:rsidRPr="00C278E6">
        <w:rPr>
          <w:b/>
          <w:iCs/>
        </w:rPr>
        <w:t xml:space="preserve">y. </w:t>
      </w:r>
      <w:r w:rsidR="00BA43C7" w:rsidRPr="00C278E6">
        <w:rPr>
          <w:i/>
        </w:rPr>
        <w:t xml:space="preserve">  </w:t>
      </w:r>
    </w:p>
    <w:p w14:paraId="41DD06EB" w14:textId="77777777" w:rsidR="00BA43C7" w:rsidRPr="00C278E6" w:rsidRDefault="00BA43C7" w:rsidP="00BA43C7">
      <w:pPr>
        <w:ind w:left="720"/>
        <w:rPr>
          <w:i/>
        </w:rPr>
      </w:pPr>
    </w:p>
    <w:p w14:paraId="775A385B" w14:textId="77E24E75" w:rsidR="00181C3A" w:rsidRDefault="00181C3A" w:rsidP="007B7517">
      <w:pPr>
        <w:rPr>
          <w:szCs w:val="20"/>
        </w:rPr>
      </w:pPr>
      <w:r>
        <w:rPr>
          <w:szCs w:val="20"/>
        </w:rPr>
        <w:t>The proposed 5-day suspension serves as an independent corrective action for each of the enumerated causes above</w:t>
      </w:r>
      <w:r w:rsidR="00BA7ABF">
        <w:rPr>
          <w:szCs w:val="20"/>
        </w:rPr>
        <w:t>;</w:t>
      </w:r>
      <w:r>
        <w:rPr>
          <w:szCs w:val="20"/>
        </w:rPr>
        <w:t xml:space="preserve"> however, the 5-day suspension for each cause shall run concurrently. </w:t>
      </w:r>
    </w:p>
    <w:p w14:paraId="73FF2A8E" w14:textId="77777777" w:rsidR="00181C3A" w:rsidRDefault="00181C3A" w:rsidP="007B7517">
      <w:pPr>
        <w:rPr>
          <w:szCs w:val="20"/>
        </w:rPr>
      </w:pPr>
    </w:p>
    <w:p w14:paraId="575F30D3" w14:textId="3FE8E766" w:rsidR="007B7517" w:rsidRPr="00C278E6" w:rsidRDefault="007B7517" w:rsidP="007B7517">
      <w:r w:rsidRPr="00C278E6">
        <w:t>I adopt and sustain the cause, findings</w:t>
      </w:r>
      <w:r w:rsidR="009341A8" w:rsidRPr="00C278E6">
        <w:t>,</w:t>
      </w:r>
      <w:r w:rsidRPr="00C278E6">
        <w:t xml:space="preserve"> and conclusions outlined in the</w:t>
      </w:r>
      <w:r w:rsidR="00131C1B">
        <w:t xml:space="preserve"> notice of</w:t>
      </w:r>
      <w:r w:rsidRPr="00C278E6">
        <w:t xml:space="preserve"> </w:t>
      </w:r>
      <w:r w:rsidR="00196F28">
        <w:t>proposed</w:t>
      </w:r>
      <w:r w:rsidR="00AE6EA5">
        <w:t xml:space="preserve"> 5-day </w:t>
      </w:r>
      <w:r w:rsidR="008B276E" w:rsidRPr="00C278E6">
        <w:t>s</w:t>
      </w:r>
      <w:r w:rsidR="00800E6F" w:rsidRPr="00C278E6">
        <w:t xml:space="preserve">uspension </w:t>
      </w:r>
      <w:r w:rsidR="00F62121">
        <w:t>and attachments</w:t>
      </w:r>
      <w:r w:rsidR="00DE7481">
        <w:t>,</w:t>
      </w:r>
      <w:r w:rsidR="00F62121">
        <w:t xml:space="preserve"> </w:t>
      </w:r>
      <w:r w:rsidRPr="00C278E6">
        <w:t>and those documents are incorporated into this final decision. Copies of these documents are attached to this notice for your review.</w:t>
      </w:r>
      <w:r w:rsidR="007E5C73" w:rsidRPr="00C278E6">
        <w:t xml:space="preserve"> </w:t>
      </w:r>
    </w:p>
    <w:p w14:paraId="6ECEA55B" w14:textId="08AA8B20" w:rsidR="007E5C73" w:rsidRPr="00C278E6" w:rsidRDefault="007E5C73" w:rsidP="007B7517"/>
    <w:p w14:paraId="11A7EFDE" w14:textId="6502087F" w:rsidR="007E5C73" w:rsidRPr="00C278E6" w:rsidRDefault="007E5C73" w:rsidP="007B7517">
      <w:r w:rsidRPr="00C278E6">
        <w:lastRenderedPageBreak/>
        <w:t xml:space="preserve">Your suspension will start on </w:t>
      </w:r>
      <w:r w:rsidRPr="00C278E6">
        <w:rPr>
          <w:b/>
          <w:bCs/>
        </w:rPr>
        <w:t>[DATE]</w:t>
      </w:r>
      <w:r w:rsidRPr="00C278E6">
        <w:t xml:space="preserve">, and you will return to work on </w:t>
      </w:r>
      <w:r w:rsidRPr="00C278E6">
        <w:rPr>
          <w:b/>
          <w:bCs/>
        </w:rPr>
        <w:t>[DATE]</w:t>
      </w:r>
      <w:r w:rsidR="00DE7481">
        <w:t>. Upon your return,</w:t>
      </w:r>
      <w:r w:rsidRPr="00C278E6">
        <w:t xml:space="preserve"> </w:t>
      </w:r>
      <w:r w:rsidRPr="00C278E6">
        <w:rPr>
          <w:rFonts w:eastAsia="Calibri"/>
        </w:rPr>
        <w:t xml:space="preserve">you will </w:t>
      </w:r>
      <w:r w:rsidR="00DE7481">
        <w:rPr>
          <w:rFonts w:eastAsia="Calibri"/>
        </w:rPr>
        <w:t>again</w:t>
      </w:r>
      <w:r w:rsidRPr="00C278E6">
        <w:rPr>
          <w:rFonts w:eastAsia="Calibri"/>
        </w:rPr>
        <w:t xml:space="preserve"> be asked to submit </w:t>
      </w:r>
      <w:r w:rsidR="00ED6BF5">
        <w:rPr>
          <w:rFonts w:eastAsia="Calibri"/>
        </w:rPr>
        <w:t>proof of full vaccination</w:t>
      </w:r>
      <w:r w:rsidRPr="00C278E6">
        <w:rPr>
          <w:rFonts w:eastAsia="Calibri"/>
        </w:rPr>
        <w:t xml:space="preserve"> as required or</w:t>
      </w:r>
      <w:r w:rsidR="00D711C6">
        <w:rPr>
          <w:rFonts w:eastAsia="Calibri"/>
        </w:rPr>
        <w:t>,</w:t>
      </w:r>
      <w:r w:rsidRPr="00C278E6">
        <w:rPr>
          <w:rFonts w:eastAsia="Calibri"/>
        </w:rPr>
        <w:t xml:space="preserve"> </w:t>
      </w:r>
      <w:r w:rsidR="00C73514">
        <w:rPr>
          <w:rFonts w:eastAsia="Calibri"/>
        </w:rPr>
        <w:t xml:space="preserve">as part of an approved </w:t>
      </w:r>
      <w:r w:rsidR="00427BC1">
        <w:rPr>
          <w:rFonts w:eastAsia="Calibri"/>
        </w:rPr>
        <w:t xml:space="preserve">or pending </w:t>
      </w:r>
      <w:r w:rsidR="00C73514">
        <w:rPr>
          <w:rFonts w:eastAsia="Calibri"/>
        </w:rPr>
        <w:t>accommodation</w:t>
      </w:r>
      <w:r w:rsidR="00427BC1">
        <w:rPr>
          <w:rFonts w:eastAsia="Calibri"/>
        </w:rPr>
        <w:t xml:space="preserve"> request</w:t>
      </w:r>
      <w:r w:rsidR="00D711C6">
        <w:rPr>
          <w:rFonts w:eastAsia="Calibri"/>
        </w:rPr>
        <w:t>,</w:t>
      </w:r>
      <w:r w:rsidRPr="00C278E6">
        <w:rPr>
          <w:rFonts w:eastAsia="Calibri"/>
        </w:rPr>
        <w:t xml:space="preserve"> a negative COVID-19 test on a weekly basis. </w:t>
      </w:r>
      <w:r w:rsidRPr="00C278E6">
        <w:t xml:space="preserve">If you continue to fail to adhere to the </w:t>
      </w:r>
      <w:proofErr w:type="gramStart"/>
      <w:r w:rsidRPr="00C278E6">
        <w:t>District</w:t>
      </w:r>
      <w:proofErr w:type="gramEnd"/>
      <w:r w:rsidRPr="00C278E6">
        <w:t xml:space="preserve"> government’s vaccination policy, further disciplinary action will be taken which may include removal.  </w:t>
      </w:r>
    </w:p>
    <w:p w14:paraId="79E0E51E" w14:textId="77777777" w:rsidR="00BA43C7" w:rsidRPr="00C278E6" w:rsidRDefault="00BA43C7" w:rsidP="00BA43C7"/>
    <w:p w14:paraId="72C0821E" w14:textId="34A59640" w:rsidR="004551F4" w:rsidRPr="00C278E6" w:rsidRDefault="00385088" w:rsidP="007D50FE">
      <w:pPr>
        <w:pStyle w:val="Default"/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Appeal</w:t>
      </w:r>
      <w:r w:rsidR="004551F4" w:rsidRPr="00C278E6">
        <w:rPr>
          <w:b/>
          <w:bCs/>
          <w:sz w:val="20"/>
          <w:szCs w:val="20"/>
        </w:rPr>
        <w:t xml:space="preserve"> </w:t>
      </w:r>
      <w:r w:rsidR="00E85DA9">
        <w:rPr>
          <w:b/>
          <w:bCs/>
          <w:sz w:val="20"/>
          <w:szCs w:val="20"/>
        </w:rPr>
        <w:t>Rights</w:t>
      </w:r>
    </w:p>
    <w:p w14:paraId="5E4CB906" w14:textId="258EA239" w:rsidR="004551F4" w:rsidRPr="00C278E6" w:rsidRDefault="004551F4" w:rsidP="00D0188E">
      <w:pPr>
        <w:rPr>
          <w:szCs w:val="20"/>
        </w:rPr>
      </w:pPr>
      <w:r w:rsidRPr="00C278E6">
        <w:rPr>
          <w:szCs w:val="20"/>
        </w:rPr>
        <w:t xml:space="preserve">You have the right to challenge this action and may secure an attorney or other representative at your own expense. You may seek review of this action by filing a grievance pursuant to Chapter 16 of the District Personnel Manual (DPM); or by filing a grievance pursuant to any applicable collective bargaining agreement. You may choose only one method of </w:t>
      </w:r>
      <w:r w:rsidR="00E90EA7">
        <w:rPr>
          <w:szCs w:val="20"/>
        </w:rPr>
        <w:t xml:space="preserve">grievance </w:t>
      </w:r>
      <w:r w:rsidRPr="00C278E6">
        <w:rPr>
          <w:szCs w:val="20"/>
        </w:rPr>
        <w:t xml:space="preserve">review. </w:t>
      </w:r>
    </w:p>
    <w:p w14:paraId="7D00E03C" w14:textId="77777777" w:rsidR="004551F4" w:rsidRPr="00C278E6" w:rsidRDefault="004551F4" w:rsidP="007D50FE">
      <w:pPr>
        <w:pStyle w:val="Default"/>
        <w:jc w:val="both"/>
        <w:rPr>
          <w:sz w:val="20"/>
          <w:szCs w:val="20"/>
        </w:rPr>
      </w:pPr>
    </w:p>
    <w:p w14:paraId="5A28A194" w14:textId="7BC0BE8B" w:rsidR="007E5C73" w:rsidRPr="00C278E6" w:rsidRDefault="004551F4" w:rsidP="00D0188E">
      <w:pPr>
        <w:rPr>
          <w:szCs w:val="20"/>
        </w:rPr>
      </w:pPr>
      <w:r w:rsidRPr="00C278E6">
        <w:rPr>
          <w:szCs w:val="20"/>
        </w:rPr>
        <w:t xml:space="preserve">If you seek review, you must file your </w:t>
      </w:r>
      <w:r w:rsidRPr="00C278E6">
        <w:t>grievance</w:t>
      </w:r>
      <w:r w:rsidRPr="00C278E6">
        <w:rPr>
          <w:szCs w:val="20"/>
        </w:rPr>
        <w:t xml:space="preserve"> with the appropriate agency representative within 10 business days </w:t>
      </w:r>
      <w:r w:rsidR="00BB206E">
        <w:rPr>
          <w:szCs w:val="20"/>
        </w:rPr>
        <w:t>after</w:t>
      </w:r>
      <w:r w:rsidR="00BB206E" w:rsidRPr="00C278E6">
        <w:rPr>
          <w:szCs w:val="20"/>
        </w:rPr>
        <w:t xml:space="preserve"> </w:t>
      </w:r>
      <w:r w:rsidRPr="00C278E6">
        <w:rPr>
          <w:szCs w:val="20"/>
        </w:rPr>
        <w:t xml:space="preserve">the </w:t>
      </w:r>
      <w:r w:rsidR="009A7D71">
        <w:rPr>
          <w:szCs w:val="20"/>
        </w:rPr>
        <w:t>issuance date of this final agency action.</w:t>
      </w:r>
      <w:r w:rsidRPr="00C278E6">
        <w:rPr>
          <w:szCs w:val="20"/>
        </w:rPr>
        <w:t xml:space="preserve"> Please refer to the </w:t>
      </w:r>
      <w:hyperlink r:id="rId7" w:anchor="section-1626" w:history="1">
        <w:r w:rsidRPr="00725C63">
          <w:rPr>
            <w:rStyle w:val="Hyperlink"/>
            <w:szCs w:val="20"/>
          </w:rPr>
          <w:t>District Personnel Manual § 1626</w:t>
        </w:r>
      </w:hyperlink>
      <w:r w:rsidRPr="00C278E6">
        <w:rPr>
          <w:color w:val="0000FF"/>
          <w:szCs w:val="20"/>
        </w:rPr>
        <w:t xml:space="preserve"> </w:t>
      </w:r>
      <w:r w:rsidRPr="00C278E6">
        <w:rPr>
          <w:szCs w:val="20"/>
        </w:rPr>
        <w:t xml:space="preserve">or DPM </w:t>
      </w:r>
      <w:hyperlink r:id="rId8" w:history="1">
        <w:r w:rsidRPr="00BC6A68">
          <w:rPr>
            <w:rStyle w:val="Hyperlink"/>
            <w:szCs w:val="20"/>
          </w:rPr>
          <w:t xml:space="preserve">Issuance </w:t>
        </w:r>
        <w:r w:rsidR="00BC6A68" w:rsidRPr="00BC6A68">
          <w:rPr>
            <w:rStyle w:val="Hyperlink"/>
            <w:szCs w:val="20"/>
          </w:rPr>
          <w:t>I-2021-41</w:t>
        </w:r>
        <w:r w:rsidRPr="00BC6A68">
          <w:rPr>
            <w:rStyle w:val="Hyperlink"/>
            <w:szCs w:val="20"/>
          </w:rPr>
          <w:t xml:space="preserve">: </w:t>
        </w:r>
        <w:r w:rsidR="00BC6A68" w:rsidRPr="00BC6A68">
          <w:rPr>
            <w:rStyle w:val="Hyperlink"/>
            <w:szCs w:val="20"/>
          </w:rPr>
          <w:t>Grievance Process (2021 Update)</w:t>
        </w:r>
      </w:hyperlink>
      <w:r w:rsidRPr="00C278E6">
        <w:rPr>
          <w:color w:val="0000FF"/>
          <w:szCs w:val="20"/>
        </w:rPr>
        <w:t xml:space="preserve"> </w:t>
      </w:r>
      <w:r w:rsidRPr="00C278E6">
        <w:rPr>
          <w:szCs w:val="20"/>
        </w:rPr>
        <w:t xml:space="preserve">for more information. </w:t>
      </w:r>
    </w:p>
    <w:p w14:paraId="1EDF8DFE" w14:textId="77777777" w:rsidR="004551F4" w:rsidRPr="00C278E6" w:rsidRDefault="004551F4" w:rsidP="007D50FE">
      <w:pPr>
        <w:pStyle w:val="Default"/>
        <w:jc w:val="both"/>
        <w:rPr>
          <w:sz w:val="20"/>
          <w:szCs w:val="20"/>
        </w:rPr>
      </w:pPr>
    </w:p>
    <w:p w14:paraId="32DF6A24" w14:textId="7901AFB2" w:rsidR="004551F4" w:rsidRPr="00C278E6" w:rsidRDefault="004551F4" w:rsidP="00D0188E">
      <w:pPr>
        <w:rPr>
          <w:szCs w:val="20"/>
        </w:rPr>
      </w:pPr>
      <w:r w:rsidRPr="00C278E6">
        <w:rPr>
          <w:szCs w:val="20"/>
        </w:rPr>
        <w:t xml:space="preserve">If you are a member of a union, you may instead elect to file a grievance pursuant to an applicable collective bargaining </w:t>
      </w:r>
      <w:r w:rsidRPr="00C278E6">
        <w:t>agreement</w:t>
      </w:r>
      <w:r w:rsidRPr="00C278E6">
        <w:rPr>
          <w:szCs w:val="20"/>
        </w:rPr>
        <w:t xml:space="preserve">. For procedural guidance on filing a union grievance, please refer to your labor agreement or contact your union representative. </w:t>
      </w:r>
      <w:r w:rsidR="008663B9">
        <w:rPr>
          <w:szCs w:val="20"/>
        </w:rPr>
        <w:t>Pursuant to DPM §</w:t>
      </w:r>
      <w:r w:rsidR="001B3099">
        <w:rPr>
          <w:szCs w:val="20"/>
        </w:rPr>
        <w:t xml:space="preserve"> 1625.2,</w:t>
      </w:r>
      <w:r w:rsidR="009E4BDE">
        <w:rPr>
          <w:szCs w:val="20"/>
        </w:rPr>
        <w:t xml:space="preserve"> notwithstanding §1625.1</w:t>
      </w:r>
      <w:r w:rsidR="00793AE1">
        <w:rPr>
          <w:szCs w:val="20"/>
        </w:rPr>
        <w:t>,</w:t>
      </w:r>
      <w:r w:rsidR="001B3099">
        <w:rPr>
          <w:szCs w:val="20"/>
        </w:rPr>
        <w:t xml:space="preserve"> a grievance resolution system negotiated between the </w:t>
      </w:r>
      <w:proofErr w:type="gramStart"/>
      <w:r w:rsidR="001B3099">
        <w:rPr>
          <w:szCs w:val="20"/>
        </w:rPr>
        <w:t>District</w:t>
      </w:r>
      <w:proofErr w:type="gramEnd"/>
      <w:r w:rsidR="001B3099">
        <w:rPr>
          <w:szCs w:val="20"/>
        </w:rPr>
        <w:t xml:space="preserve"> and a labor organization shall take precedence over the procedures of Chapter 16 for employees in a labor organization’s bargaining unit.</w:t>
      </w:r>
    </w:p>
    <w:p w14:paraId="2C687577" w14:textId="77777777" w:rsidR="007B7517" w:rsidRPr="00C278E6" w:rsidRDefault="007B7517" w:rsidP="007B7517">
      <w:pPr>
        <w:rPr>
          <w:rFonts w:cs="Arial"/>
        </w:rPr>
      </w:pPr>
    </w:p>
    <w:p w14:paraId="3E6F134C" w14:textId="77777777" w:rsidR="007B7517" w:rsidRPr="00C278E6" w:rsidRDefault="007B7517" w:rsidP="007B7517">
      <w:pPr>
        <w:rPr>
          <w:rFonts w:cs="Arial"/>
        </w:rPr>
      </w:pPr>
      <w:r w:rsidRPr="00C278E6">
        <w:rPr>
          <w:rFonts w:cs="Arial"/>
        </w:rPr>
        <w:t>Sincerely,</w:t>
      </w:r>
    </w:p>
    <w:p w14:paraId="464425DF" w14:textId="77777777" w:rsidR="007B7517" w:rsidRPr="00C278E6" w:rsidRDefault="007B7517" w:rsidP="007B7517">
      <w:pPr>
        <w:rPr>
          <w:rFonts w:cs="Arial"/>
        </w:rPr>
      </w:pPr>
    </w:p>
    <w:p w14:paraId="3F6DBEFE" w14:textId="77777777" w:rsidR="007B7517" w:rsidRPr="00C278E6" w:rsidRDefault="007B7517" w:rsidP="007B7517">
      <w:pPr>
        <w:rPr>
          <w:rFonts w:cs="Arial"/>
        </w:rPr>
      </w:pPr>
    </w:p>
    <w:p w14:paraId="7044EE16" w14:textId="77777777" w:rsidR="007B7517" w:rsidRPr="00C278E6" w:rsidRDefault="007B7517" w:rsidP="007B7517">
      <w:pPr>
        <w:rPr>
          <w:rFonts w:cs="Arial"/>
        </w:rPr>
      </w:pPr>
    </w:p>
    <w:p w14:paraId="1F6EBDB3" w14:textId="0FBBE485" w:rsidR="007B7517" w:rsidRPr="00C278E6" w:rsidRDefault="004B349F" w:rsidP="007B7517">
      <w:pPr>
        <w:rPr>
          <w:rFonts w:cs="Arial"/>
        </w:rPr>
      </w:pPr>
      <w:r w:rsidRPr="00C278E6">
        <w:rPr>
          <w:rFonts w:cs="Arial"/>
        </w:rPr>
        <w:t xml:space="preserve">John </w:t>
      </w:r>
      <w:proofErr w:type="gramStart"/>
      <w:r w:rsidRPr="00C278E6">
        <w:rPr>
          <w:rFonts w:cs="Arial"/>
        </w:rPr>
        <w:t>Doe</w:t>
      </w:r>
      <w:r w:rsidR="00FC59C2" w:rsidRPr="00C278E6">
        <w:rPr>
          <w:rFonts w:cs="Arial"/>
        </w:rPr>
        <w:t>,</w:t>
      </w:r>
      <w:r w:rsidR="008E25DB">
        <w:rPr>
          <w:rFonts w:cs="Arial"/>
        </w:rPr>
        <w:t xml:space="preserve">   </w:t>
      </w:r>
      <w:proofErr w:type="gramEnd"/>
      <w:r w:rsidR="008E25DB">
        <w:rPr>
          <w:rFonts w:cs="Arial"/>
        </w:rPr>
        <w:t xml:space="preserve">                                                            </w:t>
      </w:r>
      <w:r w:rsidR="0002081F">
        <w:rPr>
          <w:rFonts w:cs="Arial"/>
        </w:rPr>
        <w:t xml:space="preserve">             _______________</w:t>
      </w:r>
    </w:p>
    <w:p w14:paraId="767051AB" w14:textId="76E02992" w:rsidR="007B7517" w:rsidRPr="00C278E6" w:rsidRDefault="004B349F" w:rsidP="007B7517">
      <w:pPr>
        <w:rPr>
          <w:rFonts w:cs="Arial"/>
        </w:rPr>
      </w:pPr>
      <w:r w:rsidRPr="00C278E6">
        <w:rPr>
          <w:rFonts w:cs="Arial"/>
        </w:rPr>
        <w:t>Deciding Official</w:t>
      </w:r>
      <w:r w:rsidR="0002081F">
        <w:rPr>
          <w:rFonts w:cs="Arial"/>
        </w:rPr>
        <w:t xml:space="preserve">                                                                 Date</w:t>
      </w:r>
    </w:p>
    <w:p w14:paraId="4DF9FE90" w14:textId="77777777" w:rsidR="007B7517" w:rsidRPr="00C278E6" w:rsidRDefault="007B7517" w:rsidP="007B7517">
      <w:pPr>
        <w:rPr>
          <w:rFonts w:cs="Arial"/>
        </w:rPr>
      </w:pPr>
    </w:p>
    <w:p w14:paraId="0AA7B474" w14:textId="77777777" w:rsidR="00EF1297" w:rsidRPr="00C278E6" w:rsidRDefault="00EF1297" w:rsidP="007B7517">
      <w:pPr>
        <w:rPr>
          <w:rFonts w:cs="Arial"/>
        </w:rPr>
      </w:pPr>
    </w:p>
    <w:p w14:paraId="5EC28D52" w14:textId="77777777" w:rsidR="007B7517" w:rsidRPr="00C278E6" w:rsidRDefault="007B7517" w:rsidP="007B7517">
      <w:pPr>
        <w:rPr>
          <w:rFonts w:cs="Arial"/>
        </w:rPr>
      </w:pPr>
    </w:p>
    <w:p w14:paraId="68B4720E" w14:textId="77777777" w:rsidR="007B7517" w:rsidRPr="00C278E6" w:rsidRDefault="007B7517" w:rsidP="00EF1297">
      <w:pPr>
        <w:ind w:left="720" w:hanging="720"/>
        <w:jc w:val="left"/>
        <w:rPr>
          <w:rFonts w:cs="Arial"/>
        </w:rPr>
      </w:pPr>
      <w:r w:rsidRPr="00C278E6">
        <w:rPr>
          <w:rFonts w:cs="Arial"/>
        </w:rPr>
        <w:t>cc</w:t>
      </w:r>
      <w:r w:rsidRPr="00C278E6">
        <w:rPr>
          <w:rFonts w:cs="Arial"/>
        </w:rPr>
        <w:tab/>
      </w:r>
      <w:sdt>
        <w:sdtPr>
          <w:alias w:val="Agency_HD"/>
          <w:tag w:val="Agency_HD"/>
          <w:id w:val="441420882"/>
          <w:placeholder>
            <w:docPart w:val="E056A4B4CDA144289460DDB642F59EAF"/>
          </w:placeholder>
          <w:showingPlcHdr/>
          <w:dataBinding w:prefixMappings="xmlns:ns0='http://schemas.microsoft.com/office/2006/metadata/properties' xmlns:ns1='http://www.w3.org/2001/XMLSchema-instance' xmlns:ns2='http://schemas.microsoft.com/office/infopath/2007/PartnerControls' xmlns:ns3='fa7af519-fadc-41b7-b7cc-c0156fa2cd72' xmlns:ns4='9b6f47f5-cc4b-4156-8e2c-69fe06e32f1c' xmlns:ns5='6573471c-af15-40c4-8456-c7bb7f2b06d8' xmlns:ns6='http://schemas.microsoft.com/sharepoint/v3' " w:xpath="/ns0:properties[1]/documentManagement[1]/ns5:Agency_HD[1]" w:storeItemID="{00000000-0000-0000-0000-000000000000}"/>
          <w:text/>
        </w:sdtPr>
        <w:sdtEndPr/>
        <w:sdtContent>
          <w:r w:rsidRPr="00C278E6">
            <w:rPr>
              <w:rStyle w:val="PlaceholderText"/>
            </w:rPr>
            <w:t>[Agency_HD]</w:t>
          </w:r>
        </w:sdtContent>
      </w:sdt>
      <w:r w:rsidRPr="00C278E6">
        <w:t xml:space="preserve">, </w:t>
      </w:r>
      <w:sdt>
        <w:sdtPr>
          <w:alias w:val="Agency_HD_Title"/>
          <w:tag w:val="Agency_HD_Title"/>
          <w:id w:val="1971018665"/>
          <w:placeholder>
            <w:docPart w:val="F9A509EECD944E3DBA6F832A072C80BA"/>
          </w:placeholder>
          <w:showingPlcHdr/>
          <w:dataBinding w:prefixMappings="xmlns:ns0='http://schemas.microsoft.com/office/2006/metadata/properties' xmlns:ns1='http://www.w3.org/2001/XMLSchema-instance' xmlns:ns2='http://schemas.microsoft.com/office/infopath/2007/PartnerControls' xmlns:ns3='fa7af519-fadc-41b7-b7cc-c0156fa2cd72' xmlns:ns4='9b6f47f5-cc4b-4156-8e2c-69fe06e32f1c' xmlns:ns5='6573471c-af15-40c4-8456-c7bb7f2b06d8' xmlns:ns6='http://schemas.microsoft.com/sharepoint/v3' " w:xpath="/ns0:properties[1]/documentManagement[1]/ns5:Agency_HD_Title[1]" w:storeItemID="{00000000-0000-0000-0000-000000000000}"/>
          <w:text/>
        </w:sdtPr>
        <w:sdtEndPr/>
        <w:sdtContent>
          <w:r w:rsidRPr="00C278E6">
            <w:rPr>
              <w:rStyle w:val="PlaceholderText"/>
            </w:rPr>
            <w:t>[Agency_HD_Title]</w:t>
          </w:r>
        </w:sdtContent>
      </w:sdt>
      <w:r w:rsidRPr="00C278E6">
        <w:br/>
      </w:r>
      <w:sdt>
        <w:sdtPr>
          <w:rPr>
            <w:rFonts w:cs="Arial"/>
          </w:rPr>
          <w:alias w:val="Agency"/>
          <w:tag w:val="Agency"/>
          <w:id w:val="111173741"/>
          <w:placeholder>
            <w:docPart w:val="DCF173EAE71445CD904F5059E3D1A16E"/>
          </w:placeholder>
          <w:showingPlcHdr/>
          <w:dataBinding w:prefixMappings="xmlns:ns0='http://schemas.microsoft.com/office/2006/metadata/properties' xmlns:ns1='http://www.w3.org/2001/XMLSchema-instance' xmlns:ns2='http://schemas.microsoft.com/office/infopath/2007/PartnerControls' xmlns:ns3='fa7af519-fadc-41b7-b7cc-c0156fa2cd72' xmlns:ns4='9b6f47f5-cc4b-4156-8e2c-69fe06e32f1c' xmlns:ns5='6573471c-af15-40c4-8456-c7bb7f2b06d8' xmlns:ns6='http://schemas.microsoft.com/sharepoint/v3' " w:xpath="/ns0:properties[1]/documentManagement[1]/ns5:Agency[1]" w:storeItemID="{00000000-0000-0000-0000-000000000000}"/>
          <w:text/>
        </w:sdtPr>
        <w:sdtEndPr/>
        <w:sdtContent>
          <w:r w:rsidRPr="00C278E6">
            <w:rPr>
              <w:rStyle w:val="PlaceholderText"/>
            </w:rPr>
            <w:t>[Agency]</w:t>
          </w:r>
        </w:sdtContent>
      </w:sdt>
    </w:p>
    <w:p w14:paraId="6D88792C" w14:textId="77777777" w:rsidR="007B7517" w:rsidRPr="00C278E6" w:rsidRDefault="007B7517" w:rsidP="007B7517">
      <w:pPr>
        <w:rPr>
          <w:rFonts w:cs="Arial"/>
        </w:rPr>
      </w:pPr>
    </w:p>
    <w:p w14:paraId="279D7104" w14:textId="77777777" w:rsidR="007B7517" w:rsidRPr="00C278E6" w:rsidRDefault="007B7517" w:rsidP="007B7517">
      <w:pPr>
        <w:rPr>
          <w:rFonts w:cs="Arial"/>
        </w:rPr>
      </w:pPr>
    </w:p>
    <w:p w14:paraId="5E056CCF" w14:textId="74C2CE33" w:rsidR="007B7517" w:rsidRPr="00C278E6" w:rsidRDefault="007B7517" w:rsidP="007B7517">
      <w:pPr>
        <w:rPr>
          <w:rFonts w:cs="Arial"/>
        </w:rPr>
      </w:pPr>
      <w:proofErr w:type="spellStart"/>
      <w:r w:rsidRPr="00C278E6">
        <w:rPr>
          <w:rFonts w:cs="Arial"/>
        </w:rPr>
        <w:t>Att</w:t>
      </w:r>
      <w:proofErr w:type="spellEnd"/>
      <w:r w:rsidRPr="00C278E6">
        <w:rPr>
          <w:rFonts w:cs="Arial"/>
        </w:rPr>
        <w:tab/>
      </w:r>
    </w:p>
    <w:p w14:paraId="112C308C" w14:textId="1C693575" w:rsidR="007B7517" w:rsidRPr="00C278E6" w:rsidRDefault="007B7517" w:rsidP="007B7517">
      <w:pPr>
        <w:rPr>
          <w:rFonts w:cs="Arial"/>
        </w:rPr>
      </w:pPr>
      <w:r w:rsidRPr="00C278E6">
        <w:rPr>
          <w:rFonts w:cs="Arial"/>
        </w:rPr>
        <w:tab/>
        <w:t xml:space="preserve">Notice of </w:t>
      </w:r>
      <w:r w:rsidR="0010346B">
        <w:rPr>
          <w:rFonts w:cs="Arial"/>
        </w:rPr>
        <w:t xml:space="preserve">Proposed </w:t>
      </w:r>
      <w:r w:rsidR="008B276E" w:rsidRPr="00C278E6">
        <w:rPr>
          <w:rFonts w:cs="Arial"/>
        </w:rPr>
        <w:t>Suspension</w:t>
      </w:r>
      <w:r w:rsidR="00293C56" w:rsidRPr="00C278E6">
        <w:rPr>
          <w:rFonts w:cs="Arial"/>
        </w:rPr>
        <w:t xml:space="preserve"> and Attachments</w:t>
      </w:r>
    </w:p>
    <w:p w14:paraId="42293561" w14:textId="07A851CA" w:rsidR="008B276E" w:rsidRPr="00C278E6" w:rsidRDefault="008B276E" w:rsidP="007B7517">
      <w:pPr>
        <w:rPr>
          <w:rFonts w:cs="Arial"/>
        </w:rPr>
      </w:pPr>
      <w:r w:rsidRPr="00C278E6">
        <w:rPr>
          <w:rFonts w:cs="Arial"/>
        </w:rPr>
        <w:tab/>
        <w:t>Certificate of Service</w:t>
      </w:r>
    </w:p>
    <w:p w14:paraId="28C8DAC4" w14:textId="07A851CA" w:rsidR="00E22831" w:rsidRDefault="00E22831">
      <w:pPr>
        <w:spacing w:line="240" w:lineRule="auto"/>
        <w:jc w:val="left"/>
        <w:rPr>
          <w:b/>
        </w:rPr>
      </w:pPr>
      <w:r>
        <w:rPr>
          <w:b/>
        </w:rPr>
        <w:br w:type="page"/>
      </w:r>
    </w:p>
    <w:p w14:paraId="0A08D9D8" w14:textId="77777777" w:rsidR="00E22831" w:rsidRPr="00E22831" w:rsidRDefault="00E22831" w:rsidP="00E22831">
      <w:pPr>
        <w:jc w:val="center"/>
        <w:rPr>
          <w:rFonts w:cs="Calibri"/>
          <w:b/>
        </w:rPr>
      </w:pPr>
      <w:r w:rsidRPr="00E22831">
        <w:rPr>
          <w:rFonts w:cs="Calibri"/>
          <w:b/>
        </w:rPr>
        <w:lastRenderedPageBreak/>
        <w:t>CERTIFICATE OF SERVICE</w:t>
      </w:r>
    </w:p>
    <w:p w14:paraId="1099E3BA" w14:textId="77777777" w:rsidR="00E22831" w:rsidRPr="00E22831" w:rsidRDefault="00E22831" w:rsidP="00E22831">
      <w:pPr>
        <w:jc w:val="center"/>
        <w:rPr>
          <w:rFonts w:cs="Calibri"/>
          <w:b/>
        </w:rPr>
      </w:pPr>
    </w:p>
    <w:p w14:paraId="7AC20925" w14:textId="68EC28A8" w:rsidR="00E22831" w:rsidRPr="00E22831" w:rsidRDefault="00E22831" w:rsidP="00E22831">
      <w:pPr>
        <w:rPr>
          <w:rFonts w:cs="Calibri"/>
        </w:rPr>
      </w:pPr>
      <w:r w:rsidRPr="00E22831">
        <w:rPr>
          <w:rFonts w:cs="Calibri"/>
        </w:rPr>
        <w:t xml:space="preserve">On _____________________, a copy of this </w:t>
      </w:r>
      <w:r w:rsidR="005E39AB">
        <w:rPr>
          <w:rFonts w:cs="Calibri"/>
        </w:rPr>
        <w:t xml:space="preserve">notice of </w:t>
      </w:r>
      <w:r w:rsidR="00913289">
        <w:rPr>
          <w:rFonts w:cs="Calibri"/>
        </w:rPr>
        <w:t xml:space="preserve">final </w:t>
      </w:r>
      <w:r w:rsidR="005E39AB">
        <w:rPr>
          <w:rFonts w:cs="Calibri"/>
        </w:rPr>
        <w:t>agency decision</w:t>
      </w:r>
      <w:r w:rsidRPr="00E22831">
        <w:rPr>
          <w:rFonts w:cs="Calibri"/>
        </w:rPr>
        <w:t xml:space="preserve"> of</w:t>
      </w:r>
      <w:r w:rsidR="005E39AB">
        <w:rPr>
          <w:rFonts w:cs="Calibri"/>
        </w:rPr>
        <w:t xml:space="preserve"> 5-day</w:t>
      </w:r>
      <w:r w:rsidRPr="00E22831">
        <w:rPr>
          <w:rFonts w:cs="Calibri"/>
        </w:rPr>
        <w:t xml:space="preserve"> </w:t>
      </w:r>
      <w:r w:rsidR="00913289">
        <w:rPr>
          <w:rFonts w:cs="Calibri"/>
        </w:rPr>
        <w:t>suspension</w:t>
      </w:r>
      <w:r w:rsidRPr="00E22831">
        <w:rPr>
          <w:rFonts w:cs="Calibri"/>
        </w:rPr>
        <w:t xml:space="preserve">, along with supporting materials was provided to </w:t>
      </w:r>
      <w:sdt>
        <w:sdtPr>
          <w:rPr>
            <w:rFonts w:cs="Calibri"/>
          </w:rPr>
          <w:alias w:val="Full Name"/>
          <w:tag w:val="FullName"/>
          <w:id w:val="-1235167543"/>
          <w:placeholder>
            <w:docPart w:val="5B099B0545FC41CB9D1D81B2C841E090"/>
          </w:placeholder>
          <w:showingPlcHdr/>
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xmlns:ns4='606bcb79-fb5e-4698-be89-851978738fb0' xmlns:ns5='706dffae-ffe6-4cf9-b725-9ba8896e78b1' " w:xpath="/ns0:properties[1]/documentManagement[1]/ns3:FullName[1]" w:storeItemID="{77EFD8A0-F4BE-41F2-9E9F-65D1ACA3614A}"/>
          <w:text/>
        </w:sdtPr>
        <w:sdtEndPr/>
        <w:sdtContent>
          <w:r w:rsidR="000767A3">
            <w:rPr>
              <w:rStyle w:val="PlaceholderText"/>
            </w:rPr>
            <w:t>[Full Name]</w:t>
          </w:r>
        </w:sdtContent>
      </w:sdt>
      <w:r w:rsidRPr="00E22831">
        <w:rPr>
          <w:rFonts w:cs="Calibri"/>
        </w:rPr>
        <w:t xml:space="preserve"> </w:t>
      </w:r>
      <w:sdt>
        <w:sdtPr>
          <w:rPr>
            <w:rFonts w:cs="Calibri"/>
          </w:rPr>
          <w:alias w:val="Home Address Street"/>
          <w:tag w:val="HomeAddressStreet"/>
          <w:id w:val="1474554275"/>
          <w:placeholder>
            <w:docPart w:val="FB0EDE8BF8DF42209F02D7896ED8E19B"/>
          </w:placeholder>
          <w:showingPlcHdr/>
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xmlns:ns4='606bcb79-fb5e-4698-be89-851978738fb0' xmlns:ns5='706dffae-ffe6-4cf9-b725-9ba8896e78b1' " w:xpath="/ns0:properties[1]/documentManagement[1]/ns3:HomeAddressStreet[1]" w:storeItemID="{77EFD8A0-F4BE-41F2-9E9F-65D1ACA3614A}"/>
          <w:text/>
        </w:sdtPr>
        <w:sdtEndPr/>
        <w:sdtContent>
          <w:r w:rsidR="000767A3">
            <w:rPr>
              <w:rStyle w:val="PlaceholderText"/>
            </w:rPr>
            <w:t>[Home Address Street]</w:t>
          </w:r>
        </w:sdtContent>
      </w:sdt>
      <w:r w:rsidRPr="00E22831">
        <w:rPr>
          <w:rFonts w:cs="Calibri"/>
        </w:rPr>
        <w:t xml:space="preserve"> </w:t>
      </w:r>
      <w:sdt>
        <w:sdtPr>
          <w:rPr>
            <w:rFonts w:cs="Calibri"/>
          </w:rPr>
          <w:alias w:val="Home Address City"/>
          <w:tag w:val="HomeAddressCity"/>
          <w:id w:val="-539667663"/>
          <w:placeholder>
            <w:docPart w:val="44A0112CF9344EFDB075B628F352A578"/>
          </w:placeholder>
          <w:showingPlcHdr/>
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xmlns:ns4='606bcb79-fb5e-4698-be89-851978738fb0' xmlns:ns5='706dffae-ffe6-4cf9-b725-9ba8896e78b1' " w:xpath="/ns0:properties[1]/documentManagement[1]/ns3:HomeAddressCity[1]" w:storeItemID="{77EFD8A0-F4BE-41F2-9E9F-65D1ACA3614A}"/>
          <w:text/>
        </w:sdtPr>
        <w:sdtEndPr/>
        <w:sdtContent>
          <w:r w:rsidR="000767A3">
            <w:rPr>
              <w:rStyle w:val="PlaceholderText"/>
            </w:rPr>
            <w:t>[Home Address City]</w:t>
          </w:r>
        </w:sdtContent>
      </w:sdt>
      <w:r w:rsidRPr="00E22831">
        <w:rPr>
          <w:rFonts w:cs="Calibri"/>
        </w:rPr>
        <w:t>,</w:t>
      </w:r>
      <w:r w:rsidR="000767A3">
        <w:rPr>
          <w:rFonts w:cs="Calibri"/>
        </w:rPr>
        <w:t xml:space="preserve"> </w:t>
      </w:r>
      <w:sdt>
        <w:sdtPr>
          <w:rPr>
            <w:rFonts w:cs="Calibri"/>
          </w:rPr>
          <w:alias w:val="State/Province"/>
          <w:tag w:val="WorkState"/>
          <w:id w:val="-671795706"/>
          <w:placeholder>
            <w:docPart w:val="F5BA2293C5184CB0BC34701DF96D79AB"/>
          </w:placeholder>
          <w:showingPlcHdr/>
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xmlns:ns4='606bcb79-fb5e-4698-be89-851978738fb0' xmlns:ns5='706dffae-ffe6-4cf9-b725-9ba8896e78b1' " w:xpath="/ns0:properties[1]/documentManagement[1]/ns3:WorkState[1]" w:storeItemID="{77EFD8A0-F4BE-41F2-9E9F-65D1ACA3614A}"/>
          <w:text/>
        </w:sdtPr>
        <w:sdtEndPr/>
        <w:sdtContent>
          <w:r w:rsidR="000767A3">
            <w:rPr>
              <w:rStyle w:val="PlaceholderText"/>
            </w:rPr>
            <w:t>[State/Province]</w:t>
          </w:r>
        </w:sdtContent>
      </w:sdt>
      <w:r w:rsidRPr="00E22831">
        <w:rPr>
          <w:rFonts w:cs="Calibri"/>
        </w:rPr>
        <w:t xml:space="preserve">  </w:t>
      </w:r>
      <w:sdt>
        <w:sdtPr>
          <w:rPr>
            <w:rFonts w:cs="Calibri"/>
          </w:rPr>
          <w:alias w:val="ZIP/Postal Code"/>
          <w:tag w:val="WorkZip"/>
          <w:id w:val="-476070910"/>
          <w:placeholder>
            <w:docPart w:val="4AB0E047B6F14BC6962EB3855C38F350"/>
          </w:placeholder>
          <w:showingPlcHdr/>
          <w:dataBinding w:prefixMappings="xmlns:ns0='http://schemas.microsoft.com/office/2006/metadata/properties' xmlns:ns1='http://www.w3.org/2001/XMLSchema-instance' xmlns:ns2='http://schemas.microsoft.com/office/infopath/2007/PartnerControls' xmlns:ns3='fa7af519-fadc-41b7-b7cc-c0156fa2cd72' xmlns:ns4='9b6f47f5-cc4b-4156-8e2c-69fe06e32f1c' xmlns:ns5='6573471c-af15-40c4-8456-c7bb7f2b06d8' xmlns:ns6='http://schemas.microsoft.com/sharepoint/v3' " w:xpath="/ns0:properties[1]/documentManagement[1]/ns6:WorkZip[1]" w:storeItemID="{77EFD8A0-F4BE-41F2-9E9F-65D1ACA3614A}"/>
          <w:text/>
        </w:sdtPr>
        <w:sdtEndPr/>
        <w:sdtContent>
          <w:r w:rsidR="000767A3">
            <w:rPr>
              <w:rStyle w:val="PlaceholderText"/>
            </w:rPr>
            <w:t>[ZIP/Postal Code]</w:t>
          </w:r>
        </w:sdtContent>
      </w:sdt>
      <w:r w:rsidRPr="00E22831">
        <w:rPr>
          <w:rFonts w:cs="Calibri"/>
        </w:rPr>
        <w:t>, via:</w:t>
      </w:r>
    </w:p>
    <w:p w14:paraId="00E5C196" w14:textId="77777777" w:rsidR="00E22831" w:rsidRPr="00E22831" w:rsidRDefault="00E22831" w:rsidP="00E22831">
      <w:pPr>
        <w:ind w:left="720"/>
        <w:rPr>
          <w:rFonts w:cs="Calibri"/>
        </w:rPr>
      </w:pPr>
    </w:p>
    <w:p w14:paraId="094055C3" w14:textId="77777777" w:rsidR="00E22831" w:rsidRPr="00E22831" w:rsidRDefault="00E22831" w:rsidP="00E22831">
      <w:pPr>
        <w:numPr>
          <w:ilvl w:val="0"/>
          <w:numId w:val="9"/>
        </w:numPr>
        <w:spacing w:line="480" w:lineRule="auto"/>
        <w:jc w:val="left"/>
        <w:rPr>
          <w:rFonts w:cs="Times New Roman"/>
          <w:szCs w:val="20"/>
        </w:rPr>
      </w:pPr>
      <w:r w:rsidRPr="00E22831">
        <w:rPr>
          <w:rFonts w:cs="Times New Roman"/>
          <w:szCs w:val="20"/>
        </w:rPr>
        <w:t>Hand Delivered</w:t>
      </w:r>
    </w:p>
    <w:p w14:paraId="0426CB26" w14:textId="77777777" w:rsidR="00E22831" w:rsidRPr="00E22831" w:rsidRDefault="00E22831" w:rsidP="00E22831">
      <w:pPr>
        <w:numPr>
          <w:ilvl w:val="0"/>
          <w:numId w:val="9"/>
        </w:numPr>
        <w:spacing w:line="480" w:lineRule="auto"/>
        <w:jc w:val="left"/>
        <w:rPr>
          <w:rFonts w:cs="Times New Roman"/>
          <w:szCs w:val="20"/>
        </w:rPr>
      </w:pPr>
      <w:r w:rsidRPr="00E22831">
        <w:rPr>
          <w:rFonts w:cs="Times New Roman"/>
          <w:szCs w:val="20"/>
        </w:rPr>
        <w:t>USPS Certified Mailed (USPS No._______________________________)</w:t>
      </w:r>
    </w:p>
    <w:p w14:paraId="5F4C1D59" w14:textId="77777777" w:rsidR="00E22831" w:rsidRPr="00E22831" w:rsidRDefault="00E22831" w:rsidP="00E22831">
      <w:pPr>
        <w:numPr>
          <w:ilvl w:val="0"/>
          <w:numId w:val="9"/>
        </w:numPr>
        <w:spacing w:line="480" w:lineRule="auto"/>
        <w:jc w:val="left"/>
        <w:rPr>
          <w:rFonts w:cs="Times New Roman"/>
          <w:szCs w:val="20"/>
        </w:rPr>
      </w:pPr>
      <w:r w:rsidRPr="00E22831">
        <w:rPr>
          <w:rFonts w:cs="Times New Roman"/>
          <w:szCs w:val="20"/>
        </w:rPr>
        <w:t>FedEx Next Day (FedEx No. _________________________________)</w:t>
      </w:r>
    </w:p>
    <w:p w14:paraId="060ECBCB" w14:textId="77777777" w:rsidR="00E22831" w:rsidRPr="00E22831" w:rsidRDefault="00E22831" w:rsidP="00E22831">
      <w:pPr>
        <w:spacing w:line="480" w:lineRule="auto"/>
        <w:jc w:val="left"/>
        <w:rPr>
          <w:rFonts w:cs="Times New Roman"/>
          <w:szCs w:val="20"/>
        </w:rPr>
      </w:pPr>
    </w:p>
    <w:p w14:paraId="00ACEE7C" w14:textId="77777777" w:rsidR="00E22831" w:rsidRPr="00E22831" w:rsidRDefault="00E22831" w:rsidP="00E22831">
      <w:pPr>
        <w:rPr>
          <w:rFonts w:cs="Calibri"/>
          <w:b/>
        </w:rPr>
      </w:pPr>
      <w:bookmarkStart w:id="0" w:name="_Hlk67576539"/>
      <w:r w:rsidRPr="00E22831">
        <w:rPr>
          <w:rFonts w:cs="Calibri"/>
          <w:b/>
        </w:rPr>
        <w:tab/>
        <w:t xml:space="preserve"> </w:t>
      </w:r>
    </w:p>
    <w:p w14:paraId="0545C652" w14:textId="77777777" w:rsidR="00E22831" w:rsidRPr="00E22831" w:rsidRDefault="00E22831" w:rsidP="00E22831">
      <w:pPr>
        <w:rPr>
          <w:rFonts w:cs="Calibri"/>
        </w:rPr>
      </w:pPr>
      <w:r w:rsidRPr="00E22831">
        <w:rPr>
          <w:rFonts w:cs="Calibri"/>
        </w:rPr>
        <w:tab/>
      </w:r>
    </w:p>
    <w:p w14:paraId="60D5DEE7" w14:textId="77777777" w:rsidR="00E22831" w:rsidRPr="00E22831" w:rsidRDefault="00E22831" w:rsidP="00E22831">
      <w:pPr>
        <w:rPr>
          <w:rFonts w:cs="Calibri"/>
        </w:rPr>
      </w:pPr>
      <w:r w:rsidRPr="00E22831">
        <w:rPr>
          <w:rFonts w:cs="Calibri"/>
        </w:rPr>
        <w:tab/>
      </w:r>
    </w:p>
    <w:bookmarkEnd w:id="0"/>
    <w:p w14:paraId="07D52237" w14:textId="77777777" w:rsidR="00E22831" w:rsidRPr="00E22831" w:rsidRDefault="00E22831" w:rsidP="00E22831">
      <w:pPr>
        <w:spacing w:line="480" w:lineRule="auto"/>
        <w:ind w:left="720"/>
        <w:jc w:val="left"/>
        <w:rPr>
          <w:rFonts w:cs="Times New Roman"/>
          <w:szCs w:val="20"/>
        </w:rPr>
      </w:pPr>
    </w:p>
    <w:p w14:paraId="168E477D" w14:textId="77777777" w:rsidR="00E22831" w:rsidRPr="00E22831" w:rsidRDefault="00E22831" w:rsidP="00E22831">
      <w:pPr>
        <w:rPr>
          <w:rFonts w:cs="Calibri"/>
        </w:rPr>
      </w:pPr>
    </w:p>
    <w:p w14:paraId="6B594007" w14:textId="77777777" w:rsidR="00E22831" w:rsidRPr="00E22831" w:rsidRDefault="00E22831" w:rsidP="00E22831">
      <w:pPr>
        <w:ind w:left="720"/>
        <w:rPr>
          <w:rFonts w:cs="Calibri"/>
        </w:rPr>
      </w:pPr>
    </w:p>
    <w:p w14:paraId="59FA4088" w14:textId="77777777" w:rsidR="00E22831" w:rsidRPr="00E22831" w:rsidRDefault="00E22831" w:rsidP="00E22831">
      <w:pPr>
        <w:rPr>
          <w:rFonts w:cs="Calibri"/>
        </w:rPr>
      </w:pPr>
      <w:r w:rsidRPr="00E22831">
        <w:rPr>
          <w:rFonts w:cs="Calibri"/>
        </w:rPr>
        <w:tab/>
      </w:r>
      <w:r w:rsidRPr="00E22831">
        <w:rPr>
          <w:rFonts w:cs="Calibri"/>
        </w:rPr>
        <w:tab/>
      </w:r>
    </w:p>
    <w:tbl>
      <w:tblPr>
        <w:tblW w:w="9812" w:type="dxa"/>
        <w:tblLook w:val="01E0" w:firstRow="1" w:lastRow="1" w:firstColumn="1" w:lastColumn="1" w:noHBand="0" w:noVBand="0"/>
      </w:tblPr>
      <w:tblGrid>
        <w:gridCol w:w="559"/>
        <w:gridCol w:w="4049"/>
        <w:gridCol w:w="236"/>
        <w:gridCol w:w="4732"/>
        <w:gridCol w:w="236"/>
      </w:tblGrid>
      <w:tr w:rsidR="00E22831" w:rsidRPr="00E22831" w14:paraId="66B37FDC" w14:textId="77777777" w:rsidTr="00E22831">
        <w:tc>
          <w:tcPr>
            <w:tcW w:w="559" w:type="dxa"/>
          </w:tcPr>
          <w:p w14:paraId="708A8223" w14:textId="77777777" w:rsidR="00E22831" w:rsidRPr="00E22831" w:rsidRDefault="00E22831" w:rsidP="00E22831">
            <w:pPr>
              <w:rPr>
                <w:rFonts w:cs="Calibri"/>
              </w:rPr>
            </w:pPr>
          </w:p>
        </w:tc>
        <w:tc>
          <w:tcPr>
            <w:tcW w:w="4049" w:type="dxa"/>
            <w:tcBorders>
              <w:top w:val="nil"/>
              <w:left w:val="nil"/>
              <w:bottom w:val="dotted" w:sz="4" w:space="0" w:color="auto"/>
              <w:right w:val="nil"/>
            </w:tcBorders>
          </w:tcPr>
          <w:p w14:paraId="0CAF65AA" w14:textId="77777777" w:rsidR="00E22831" w:rsidRPr="00E22831" w:rsidRDefault="00E22831" w:rsidP="00E22831">
            <w:pPr>
              <w:rPr>
                <w:rFonts w:cs="Calibri"/>
              </w:rPr>
            </w:pPr>
          </w:p>
        </w:tc>
        <w:tc>
          <w:tcPr>
            <w:tcW w:w="4968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14:paraId="3FDBE26E" w14:textId="77777777" w:rsidR="00E22831" w:rsidRPr="00E22831" w:rsidRDefault="00E22831" w:rsidP="00E22831">
            <w:pPr>
              <w:framePr w:hSpace="180" w:wrap="around" w:vAnchor="text" w:hAnchor="margin" w:xAlign="center" w:y="304"/>
              <w:rPr>
                <w:rFonts w:cs="Calibri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dotted" w:sz="4" w:space="0" w:color="auto"/>
              <w:right w:val="nil"/>
            </w:tcBorders>
          </w:tcPr>
          <w:p w14:paraId="718A6E39" w14:textId="77777777" w:rsidR="00E22831" w:rsidRPr="00E22831" w:rsidRDefault="00E22831" w:rsidP="00E22831">
            <w:pPr>
              <w:framePr w:hSpace="180" w:wrap="around" w:vAnchor="text" w:hAnchor="margin" w:xAlign="center" w:y="304"/>
              <w:rPr>
                <w:rFonts w:cs="Calibri"/>
              </w:rPr>
            </w:pPr>
          </w:p>
        </w:tc>
      </w:tr>
      <w:tr w:rsidR="00E22831" w:rsidRPr="00E22831" w14:paraId="52E2BEF6" w14:textId="77777777" w:rsidTr="00E22831">
        <w:trPr>
          <w:gridAfter w:val="1"/>
          <w:wAfter w:w="236" w:type="dxa"/>
          <w:trHeight w:val="143"/>
        </w:trPr>
        <w:tc>
          <w:tcPr>
            <w:tcW w:w="559" w:type="dxa"/>
          </w:tcPr>
          <w:p w14:paraId="0F3CFE35" w14:textId="77777777" w:rsidR="00E22831" w:rsidRPr="00E22831" w:rsidRDefault="00E22831" w:rsidP="00E22831">
            <w:pPr>
              <w:rPr>
                <w:rFonts w:cs="Calibri"/>
              </w:rPr>
            </w:pPr>
          </w:p>
        </w:tc>
        <w:tc>
          <w:tcPr>
            <w:tcW w:w="4049" w:type="dxa"/>
            <w:hideMark/>
          </w:tcPr>
          <w:p w14:paraId="31F0DE38" w14:textId="77777777" w:rsidR="00E22831" w:rsidRPr="00E22831" w:rsidRDefault="00E22831" w:rsidP="00E22831">
            <w:pPr>
              <w:framePr w:hSpace="180" w:wrap="around" w:vAnchor="text" w:hAnchor="margin" w:xAlign="center" w:y="304"/>
              <w:rPr>
                <w:rFonts w:cs="Calibri"/>
              </w:rPr>
            </w:pPr>
            <w:r w:rsidRPr="00E22831">
              <w:rPr>
                <w:rFonts w:cs="Calibri"/>
              </w:rPr>
              <w:t xml:space="preserve">SUPERVISING OFFICIAL </w:t>
            </w:r>
          </w:p>
          <w:p w14:paraId="0089CF35" w14:textId="77777777" w:rsidR="00E22831" w:rsidRPr="00E22831" w:rsidRDefault="00E22831" w:rsidP="00E22831">
            <w:pPr>
              <w:framePr w:hSpace="180" w:wrap="around" w:vAnchor="text" w:hAnchor="margin" w:xAlign="center" w:y="304"/>
              <w:rPr>
                <w:rFonts w:cs="Calibri"/>
              </w:rPr>
            </w:pPr>
            <w:r w:rsidRPr="00E22831">
              <w:rPr>
                <w:rFonts w:cs="Calibri"/>
              </w:rPr>
              <w:t xml:space="preserve"> (</w:t>
            </w:r>
            <w:proofErr w:type="gramStart"/>
            <w:r w:rsidRPr="00E22831">
              <w:rPr>
                <w:rFonts w:cs="Calibri"/>
              </w:rPr>
              <w:t>printed</w:t>
            </w:r>
            <w:proofErr w:type="gramEnd"/>
            <w:r w:rsidRPr="00E22831">
              <w:rPr>
                <w:rFonts w:cs="Calibri"/>
              </w:rPr>
              <w:t xml:space="preserve"> name)</w:t>
            </w:r>
          </w:p>
        </w:tc>
        <w:tc>
          <w:tcPr>
            <w:tcW w:w="236" w:type="dxa"/>
            <w:hideMark/>
          </w:tcPr>
          <w:p w14:paraId="41DED4F5" w14:textId="77777777" w:rsidR="00E22831" w:rsidRPr="00E22831" w:rsidRDefault="00E22831" w:rsidP="00E22831">
            <w:pPr>
              <w:framePr w:hSpace="180" w:wrap="around" w:vAnchor="text" w:hAnchor="margin" w:xAlign="center" w:y="304"/>
              <w:rPr>
                <w:rFonts w:cs="Calibri"/>
              </w:rPr>
            </w:pPr>
            <w:r w:rsidRPr="00E22831">
              <w:rPr>
                <w:rFonts w:cs="Calibri"/>
              </w:rPr>
              <w:t xml:space="preserve"> </w:t>
            </w:r>
          </w:p>
        </w:tc>
        <w:tc>
          <w:tcPr>
            <w:tcW w:w="4732" w:type="dxa"/>
            <w:tcBorders>
              <w:top w:val="dotted" w:sz="4" w:space="0" w:color="auto"/>
              <w:left w:val="nil"/>
              <w:bottom w:val="nil"/>
              <w:right w:val="nil"/>
            </w:tcBorders>
            <w:hideMark/>
          </w:tcPr>
          <w:p w14:paraId="1C9C9765" w14:textId="77777777" w:rsidR="00E22831" w:rsidRPr="00E22831" w:rsidRDefault="00E22831" w:rsidP="00E22831">
            <w:pPr>
              <w:rPr>
                <w:rFonts w:cs="Calibri"/>
              </w:rPr>
            </w:pPr>
            <w:r w:rsidRPr="00E22831">
              <w:rPr>
                <w:rFonts w:cs="Calibri"/>
              </w:rPr>
              <w:t>SUPERVISING OFFICIAL</w:t>
            </w:r>
          </w:p>
          <w:p w14:paraId="3E68BB35" w14:textId="77777777" w:rsidR="00E22831" w:rsidRPr="00E22831" w:rsidRDefault="00E22831" w:rsidP="00E22831">
            <w:pPr>
              <w:rPr>
                <w:rFonts w:cs="Calibri"/>
              </w:rPr>
            </w:pPr>
            <w:r w:rsidRPr="00E22831">
              <w:rPr>
                <w:rFonts w:cs="Calibri"/>
              </w:rPr>
              <w:t xml:space="preserve"> (signature)</w:t>
            </w:r>
          </w:p>
        </w:tc>
      </w:tr>
    </w:tbl>
    <w:p w14:paraId="5FC4D3FC" w14:textId="77777777" w:rsidR="00E22831" w:rsidRPr="00E22831" w:rsidRDefault="00E22831" w:rsidP="00E22831">
      <w:pPr>
        <w:rPr>
          <w:rFonts w:cs="Calibri"/>
        </w:rPr>
      </w:pPr>
    </w:p>
    <w:p w14:paraId="1D05449D" w14:textId="77777777" w:rsidR="00E22831" w:rsidRPr="00E22831" w:rsidRDefault="00E22831" w:rsidP="00E22831">
      <w:pPr>
        <w:rPr>
          <w:rFonts w:cs="Calibri"/>
        </w:rPr>
      </w:pPr>
    </w:p>
    <w:p w14:paraId="6E25FB3F" w14:textId="77777777" w:rsidR="00E22831" w:rsidRPr="00E22831" w:rsidRDefault="00E22831" w:rsidP="00E22831">
      <w:pPr>
        <w:rPr>
          <w:rFonts w:cs="Calibri"/>
        </w:rPr>
      </w:pPr>
    </w:p>
    <w:p w14:paraId="42249347" w14:textId="77777777" w:rsidR="00E22831" w:rsidRPr="00E22831" w:rsidRDefault="00E22831" w:rsidP="00E22831">
      <w:pPr>
        <w:rPr>
          <w:rFonts w:cs="Calibri"/>
        </w:rPr>
      </w:pPr>
    </w:p>
    <w:p w14:paraId="1032DA25" w14:textId="77777777" w:rsidR="00E22831" w:rsidRPr="00E22831" w:rsidRDefault="00E22831" w:rsidP="00E22831">
      <w:pPr>
        <w:jc w:val="center"/>
        <w:rPr>
          <w:rFonts w:cs="Calibri"/>
          <w:b/>
        </w:rPr>
      </w:pPr>
      <w:r w:rsidRPr="00E22831">
        <w:rPr>
          <w:rFonts w:cs="Calibri"/>
          <w:b/>
        </w:rPr>
        <w:t>EMPLOYEE RECEIPT</w:t>
      </w:r>
    </w:p>
    <w:p w14:paraId="09E77EA2" w14:textId="77777777" w:rsidR="00E22831" w:rsidRPr="00E22831" w:rsidRDefault="00E22831" w:rsidP="00E22831">
      <w:pPr>
        <w:jc w:val="center"/>
        <w:rPr>
          <w:rFonts w:cs="Calibri"/>
          <w:b/>
        </w:rPr>
      </w:pPr>
    </w:p>
    <w:p w14:paraId="10F1C161" w14:textId="1DF21B32" w:rsidR="00E22831" w:rsidRPr="00E22831" w:rsidRDefault="00E22831" w:rsidP="00E22831">
      <w:pPr>
        <w:rPr>
          <w:rFonts w:cs="Calibri"/>
        </w:rPr>
      </w:pPr>
      <w:r w:rsidRPr="00E22831">
        <w:rPr>
          <w:rFonts w:cs="Calibri"/>
        </w:rPr>
        <w:t xml:space="preserve">I received a copy of this notice of </w:t>
      </w:r>
      <w:r w:rsidR="00B91DEB">
        <w:rPr>
          <w:rFonts w:cs="Calibri"/>
        </w:rPr>
        <w:t>final agency decision of</w:t>
      </w:r>
      <w:r w:rsidRPr="00E22831">
        <w:rPr>
          <w:rFonts w:cs="Calibri"/>
        </w:rPr>
        <w:t xml:space="preserve"> </w:t>
      </w:r>
      <w:r w:rsidR="00954ACC">
        <w:rPr>
          <w:rFonts w:cs="Calibri"/>
        </w:rPr>
        <w:t>a five-day</w:t>
      </w:r>
      <w:r w:rsidRPr="00E22831">
        <w:rPr>
          <w:rFonts w:cs="Calibri"/>
        </w:rPr>
        <w:t xml:space="preserve"> </w:t>
      </w:r>
      <w:r w:rsidR="00954ACC">
        <w:rPr>
          <w:rFonts w:cs="Calibri"/>
        </w:rPr>
        <w:t>suspension</w:t>
      </w:r>
      <w:r w:rsidRPr="00E22831">
        <w:rPr>
          <w:rFonts w:cs="Calibri"/>
        </w:rPr>
        <w:t xml:space="preserve">, along with the identified supporting materials. </w:t>
      </w:r>
      <w:r w:rsidRPr="00E22831">
        <w:rPr>
          <w:rFonts w:cs="Calibri"/>
          <w:u w:val="single"/>
        </w:rPr>
        <w:t>My signature below serves only to acknowledge receipt</w:t>
      </w:r>
      <w:r w:rsidRPr="00E22831">
        <w:rPr>
          <w:rFonts w:cs="Calibri"/>
        </w:rPr>
        <w:t xml:space="preserve">.  </w:t>
      </w:r>
    </w:p>
    <w:p w14:paraId="25946661" w14:textId="77777777" w:rsidR="00E22831" w:rsidRPr="00E22831" w:rsidRDefault="00E22831" w:rsidP="00E22831">
      <w:pPr>
        <w:rPr>
          <w:rFonts w:cs="Calibri"/>
        </w:rPr>
      </w:pPr>
    </w:p>
    <w:p w14:paraId="49285D4C" w14:textId="77777777" w:rsidR="00E22831" w:rsidRPr="00E22831" w:rsidRDefault="00E22831" w:rsidP="00E22831">
      <w:pPr>
        <w:rPr>
          <w:rFonts w:cs="Calibri"/>
        </w:rPr>
      </w:pPr>
    </w:p>
    <w:p w14:paraId="2C900015" w14:textId="77777777" w:rsidR="00E22831" w:rsidRPr="00E22831" w:rsidRDefault="00E22831" w:rsidP="00E22831">
      <w:pPr>
        <w:rPr>
          <w:rFonts w:cs="Calibri"/>
        </w:rPr>
      </w:pPr>
      <w:r w:rsidRPr="00E22831">
        <w:rPr>
          <w:rFonts w:cs="Calibri"/>
        </w:rPr>
        <w:t xml:space="preserve"> 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648"/>
        <w:gridCol w:w="5310"/>
      </w:tblGrid>
      <w:tr w:rsidR="00E22831" w:rsidRPr="00E22831" w14:paraId="5679929C" w14:textId="77777777" w:rsidTr="00E22831">
        <w:tc>
          <w:tcPr>
            <w:tcW w:w="648" w:type="dxa"/>
          </w:tcPr>
          <w:p w14:paraId="2B5FE672" w14:textId="77777777" w:rsidR="00E22831" w:rsidRPr="00E22831" w:rsidRDefault="00E22831" w:rsidP="00E22831">
            <w:pPr>
              <w:rPr>
                <w:rFonts w:cs="Calibri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dotted" w:sz="4" w:space="0" w:color="auto"/>
              <w:right w:val="nil"/>
            </w:tcBorders>
          </w:tcPr>
          <w:p w14:paraId="19185B77" w14:textId="77777777" w:rsidR="00E22831" w:rsidRPr="00E22831" w:rsidRDefault="00E22831" w:rsidP="00E22831">
            <w:pPr>
              <w:rPr>
                <w:rFonts w:cs="Calibri"/>
              </w:rPr>
            </w:pPr>
          </w:p>
        </w:tc>
      </w:tr>
      <w:tr w:rsidR="00E22831" w:rsidRPr="00E22831" w14:paraId="2C09C761" w14:textId="77777777" w:rsidTr="00E22831">
        <w:trPr>
          <w:trHeight w:val="143"/>
        </w:trPr>
        <w:tc>
          <w:tcPr>
            <w:tcW w:w="648" w:type="dxa"/>
          </w:tcPr>
          <w:p w14:paraId="10FA5539" w14:textId="77777777" w:rsidR="00E22831" w:rsidRPr="00E22831" w:rsidRDefault="00E22831" w:rsidP="00E22831">
            <w:pPr>
              <w:rPr>
                <w:rFonts w:cs="Calibri"/>
              </w:rPr>
            </w:pPr>
          </w:p>
        </w:tc>
        <w:tc>
          <w:tcPr>
            <w:tcW w:w="5310" w:type="dxa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6EA42A6B" w14:textId="77777777" w:rsidR="00E22831" w:rsidRPr="00E22831" w:rsidRDefault="00657DF5" w:rsidP="00E22831">
            <w:pPr>
              <w:rPr>
                <w:rFonts w:cs="Calibri"/>
              </w:rPr>
            </w:pPr>
            <w:sdt>
              <w:sdtPr>
                <w:rPr>
                  <w:rFonts w:cs="Calibri"/>
                </w:rPr>
                <w:alias w:val="Employee First Name"/>
                <w:tag w:val="Employee_x0020_First_x0020_Name"/>
                <w:id w:val="-492181301"/>
                <w:placeholder>
                  <w:docPart w:val="3AC4347CD36847A59A92A8DDE70B0567"/>
                </w:placeholder>
                <w:showingPlcHdr/>
                <w:dataBinding w:prefixMappings="xmlns:ns0='http://schemas.microsoft.com/office/2006/metadata/properties' xmlns:ns1='http://www.w3.org/2001/XMLSchema-instance' xmlns:ns2='http://schemas.microsoft.com/office/infopath/2007/PartnerControls' xmlns:ns3='fa7af519-fadc-41b7-b7cc-c0156fa2cd72' xmlns:ns4='9b6f47f5-cc4b-4156-8e2c-69fe06e32f1c' xmlns:ns5='6573471c-af15-40c4-8456-c7bb7f2b06d8' xmlns:ns6='http://schemas.microsoft.com/sharepoint/v3' " w:xpath="/ns0:properties[1]/documentManagement[1]/ns5:Employee_x0020_First_x0020_Name[1]" w:storeItemID="{77EFD8A0-F4BE-41F2-9E9F-65D1ACA3614A}"/>
                <w:text/>
              </w:sdtPr>
              <w:sdtEndPr/>
              <w:sdtContent>
                <w:r w:rsidR="00E22831" w:rsidRPr="00E22831">
                  <w:rPr>
                    <w:rFonts w:cs="Calibri"/>
                    <w:color w:val="808080"/>
                  </w:rPr>
                  <w:t>[Employee First Name]</w:t>
                </w:r>
              </w:sdtContent>
            </w:sdt>
            <w:r w:rsidR="00E22831" w:rsidRPr="00E22831">
              <w:rPr>
                <w:rFonts w:cs="Calibri"/>
              </w:rPr>
              <w:t xml:space="preserve"> </w:t>
            </w:r>
            <w:sdt>
              <w:sdtPr>
                <w:rPr>
                  <w:rFonts w:cs="Calibri"/>
                </w:rPr>
                <w:alias w:val="Employee Last Name"/>
                <w:tag w:val="Employee_x0020_Last_x0020_Name"/>
                <w:id w:val="240834861"/>
                <w:placeholder>
                  <w:docPart w:val="F002F06B9CDD40D5A22EA78D243BD316"/>
                </w:placeholder>
                <w:showingPlcHdr/>
                <w:dataBinding w:prefixMappings="xmlns:ns0='http://schemas.microsoft.com/office/2006/metadata/properties' xmlns:ns1='http://www.w3.org/2001/XMLSchema-instance' xmlns:ns2='http://schemas.microsoft.com/office/infopath/2007/PartnerControls' xmlns:ns3='fa7af519-fadc-41b7-b7cc-c0156fa2cd72' xmlns:ns4='9b6f47f5-cc4b-4156-8e2c-69fe06e32f1c' xmlns:ns5='6573471c-af15-40c4-8456-c7bb7f2b06d8' xmlns:ns6='http://schemas.microsoft.com/sharepoint/v3' " w:xpath="/ns0:properties[1]/documentManagement[1]/ns5:Employee_x0020_Last_x0020_Name[1]" w:storeItemID="{77EFD8A0-F4BE-41F2-9E9F-65D1ACA3614A}"/>
                <w:text/>
              </w:sdtPr>
              <w:sdtEndPr/>
              <w:sdtContent>
                <w:r w:rsidR="00E22831" w:rsidRPr="00E22831">
                  <w:rPr>
                    <w:rFonts w:cs="Calibri"/>
                    <w:color w:val="808080"/>
                  </w:rPr>
                  <w:t>[Employee Last Name]</w:t>
                </w:r>
              </w:sdtContent>
            </w:sdt>
          </w:p>
          <w:p w14:paraId="2AFC4C59" w14:textId="77777777" w:rsidR="00E22831" w:rsidRPr="00E22831" w:rsidRDefault="00E22831" w:rsidP="00E22831">
            <w:pPr>
              <w:rPr>
                <w:rFonts w:cs="Calibri"/>
              </w:rPr>
            </w:pPr>
          </w:p>
        </w:tc>
      </w:tr>
    </w:tbl>
    <w:p w14:paraId="0E328DF0" w14:textId="77777777" w:rsidR="00E22831" w:rsidRPr="00E22831" w:rsidRDefault="00E22831" w:rsidP="00E22831">
      <w:pPr>
        <w:rPr>
          <w:rFonts w:cs="Calibri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648"/>
        <w:gridCol w:w="2502"/>
      </w:tblGrid>
      <w:tr w:rsidR="00E22831" w:rsidRPr="00E22831" w14:paraId="18C3DB02" w14:textId="77777777" w:rsidTr="00E22831">
        <w:tc>
          <w:tcPr>
            <w:tcW w:w="648" w:type="dxa"/>
          </w:tcPr>
          <w:p w14:paraId="447BDE6B" w14:textId="77777777" w:rsidR="00E22831" w:rsidRPr="00E22831" w:rsidRDefault="00E22831" w:rsidP="00E22831">
            <w:pPr>
              <w:rPr>
                <w:rFonts w:cs="Calibri"/>
              </w:rPr>
            </w:pPr>
          </w:p>
        </w:tc>
        <w:tc>
          <w:tcPr>
            <w:tcW w:w="2502" w:type="dxa"/>
            <w:tcBorders>
              <w:top w:val="nil"/>
              <w:left w:val="nil"/>
              <w:bottom w:val="dotted" w:sz="4" w:space="0" w:color="auto"/>
              <w:right w:val="nil"/>
            </w:tcBorders>
          </w:tcPr>
          <w:p w14:paraId="5F108B7B" w14:textId="77777777" w:rsidR="00E22831" w:rsidRPr="00E22831" w:rsidRDefault="00E22831" w:rsidP="00E22831">
            <w:pPr>
              <w:rPr>
                <w:rFonts w:cs="Calibri"/>
              </w:rPr>
            </w:pPr>
          </w:p>
        </w:tc>
      </w:tr>
      <w:tr w:rsidR="00E22831" w:rsidRPr="00E22831" w14:paraId="1C8BD90A" w14:textId="77777777" w:rsidTr="00E22831">
        <w:trPr>
          <w:trHeight w:val="143"/>
        </w:trPr>
        <w:tc>
          <w:tcPr>
            <w:tcW w:w="648" w:type="dxa"/>
          </w:tcPr>
          <w:p w14:paraId="2CB58FBA" w14:textId="77777777" w:rsidR="00E22831" w:rsidRPr="00E22831" w:rsidRDefault="00E22831" w:rsidP="00E22831">
            <w:pPr>
              <w:rPr>
                <w:rFonts w:cs="Calibri"/>
              </w:rPr>
            </w:pPr>
          </w:p>
        </w:tc>
        <w:tc>
          <w:tcPr>
            <w:tcW w:w="2502" w:type="dxa"/>
            <w:tcBorders>
              <w:top w:val="dotted" w:sz="4" w:space="0" w:color="auto"/>
              <w:left w:val="nil"/>
              <w:bottom w:val="nil"/>
              <w:right w:val="nil"/>
            </w:tcBorders>
          </w:tcPr>
          <w:p w14:paraId="4C57AEA8" w14:textId="77777777" w:rsidR="00E22831" w:rsidRPr="00E22831" w:rsidRDefault="00E22831" w:rsidP="00E22831">
            <w:pPr>
              <w:rPr>
                <w:rFonts w:cs="Calibri"/>
                <w:caps/>
              </w:rPr>
            </w:pPr>
            <w:r w:rsidRPr="00E22831">
              <w:rPr>
                <w:rFonts w:cs="Calibri"/>
              </w:rPr>
              <w:t>Date</w:t>
            </w:r>
          </w:p>
          <w:p w14:paraId="5AD445EF" w14:textId="77777777" w:rsidR="00E22831" w:rsidRPr="00E22831" w:rsidRDefault="00E22831" w:rsidP="00E22831">
            <w:pPr>
              <w:rPr>
                <w:rFonts w:cs="Calibri"/>
              </w:rPr>
            </w:pPr>
          </w:p>
        </w:tc>
      </w:tr>
    </w:tbl>
    <w:p w14:paraId="5F56542D" w14:textId="77777777" w:rsidR="007B7517" w:rsidRPr="00C278E6" w:rsidRDefault="007B7517">
      <w:pPr>
        <w:spacing w:line="240" w:lineRule="auto"/>
        <w:jc w:val="left"/>
        <w:rPr>
          <w:b/>
        </w:rPr>
      </w:pPr>
    </w:p>
    <w:sectPr w:rsidR="007B7517" w:rsidRPr="00C278E6" w:rsidSect="002A4BD7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93C92" w14:textId="77777777" w:rsidR="00657DF5" w:rsidRDefault="00657DF5" w:rsidP="00BF6093">
      <w:r>
        <w:separator/>
      </w:r>
    </w:p>
    <w:p w14:paraId="7B458C32" w14:textId="77777777" w:rsidR="00657DF5" w:rsidRDefault="00657DF5" w:rsidP="00BF6093"/>
    <w:p w14:paraId="36204E3B" w14:textId="77777777" w:rsidR="00657DF5" w:rsidRDefault="00657DF5" w:rsidP="00BF6093"/>
  </w:endnote>
  <w:endnote w:type="continuationSeparator" w:id="0">
    <w:p w14:paraId="3188C443" w14:textId="77777777" w:rsidR="00657DF5" w:rsidRDefault="00657DF5" w:rsidP="00BF6093">
      <w:r>
        <w:continuationSeparator/>
      </w:r>
    </w:p>
    <w:p w14:paraId="66DE187A" w14:textId="77777777" w:rsidR="00657DF5" w:rsidRDefault="00657DF5" w:rsidP="00BF6093"/>
    <w:p w14:paraId="715DEDDD" w14:textId="77777777" w:rsidR="00657DF5" w:rsidRDefault="00657DF5" w:rsidP="00BF6093"/>
  </w:endnote>
  <w:endnote w:type="continuationNotice" w:id="1">
    <w:p w14:paraId="7E82E562" w14:textId="77777777" w:rsidR="00657DF5" w:rsidRDefault="00657DF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380A0" w14:textId="6B2C975C" w:rsidR="00AA631E" w:rsidRDefault="006B1BB0" w:rsidP="006E7045">
    <w:pPr>
      <w:pStyle w:val="Footer"/>
      <w:tabs>
        <w:tab w:val="clear" w:pos="8640"/>
        <w:tab w:val="right" w:pos="9360"/>
      </w:tabs>
    </w:pPr>
    <w:r>
      <w:tab/>
      <w:t>[Agency Address]</w:t>
    </w:r>
    <w:r>
      <w:tab/>
    </w:r>
    <w:r w:rsidR="00AA631E">
      <w:fldChar w:fldCharType="begin"/>
    </w:r>
    <w:r w:rsidR="00AA631E">
      <w:instrText xml:space="preserve"> PAGE   \* MERGEFORMAT </w:instrText>
    </w:r>
    <w:r w:rsidR="00AA631E">
      <w:fldChar w:fldCharType="separate"/>
    </w:r>
    <w:r w:rsidR="00AA631E">
      <w:t>1</w:t>
    </w:r>
    <w:r w:rsidR="00AA631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05389" w14:textId="7B6513FE" w:rsidR="00AA631E" w:rsidRDefault="006B1BB0" w:rsidP="006E7045">
    <w:pPr>
      <w:pStyle w:val="Footer"/>
      <w:tabs>
        <w:tab w:val="clear" w:pos="4320"/>
        <w:tab w:val="clear" w:pos="8640"/>
        <w:tab w:val="left" w:pos="0"/>
        <w:tab w:val="center" w:pos="4500"/>
        <w:tab w:val="right" w:pos="9180"/>
      </w:tabs>
    </w:pPr>
    <w:r>
      <w:tab/>
      <w:t>[Agency Address]</w:t>
    </w:r>
    <w:r>
      <w:tab/>
    </w:r>
    <w:r w:rsidR="00AA631E">
      <w:fldChar w:fldCharType="begin"/>
    </w:r>
    <w:r w:rsidR="00AA631E">
      <w:instrText xml:space="preserve"> PAGE   \* MERGEFORMAT </w:instrText>
    </w:r>
    <w:r w:rsidR="00AA631E">
      <w:fldChar w:fldCharType="separate"/>
    </w:r>
    <w:r w:rsidR="00AA631E">
      <w:rPr>
        <w:noProof/>
      </w:rPr>
      <w:t>1</w:t>
    </w:r>
    <w:r w:rsidR="00AA631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B4DBC" w14:textId="77777777" w:rsidR="00657DF5" w:rsidRDefault="00657DF5" w:rsidP="00BF6093">
      <w:r>
        <w:separator/>
      </w:r>
    </w:p>
    <w:p w14:paraId="38321B76" w14:textId="77777777" w:rsidR="00657DF5" w:rsidRDefault="00657DF5" w:rsidP="00BF6093"/>
    <w:p w14:paraId="75544280" w14:textId="77777777" w:rsidR="00657DF5" w:rsidRDefault="00657DF5" w:rsidP="00BF6093"/>
  </w:footnote>
  <w:footnote w:type="continuationSeparator" w:id="0">
    <w:p w14:paraId="4B01FC01" w14:textId="77777777" w:rsidR="00657DF5" w:rsidRDefault="00657DF5" w:rsidP="00BF6093">
      <w:r>
        <w:continuationSeparator/>
      </w:r>
    </w:p>
    <w:p w14:paraId="262D90A0" w14:textId="77777777" w:rsidR="00657DF5" w:rsidRDefault="00657DF5" w:rsidP="00BF6093"/>
    <w:p w14:paraId="3D1210EF" w14:textId="77777777" w:rsidR="00657DF5" w:rsidRDefault="00657DF5" w:rsidP="00BF6093"/>
  </w:footnote>
  <w:footnote w:type="continuationNotice" w:id="1">
    <w:p w14:paraId="6C0C1494" w14:textId="77777777" w:rsidR="00657DF5" w:rsidRDefault="00657DF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94A50" w14:textId="3E3E9A42" w:rsidR="00AA631E" w:rsidRPr="00AA631E" w:rsidRDefault="00AA631E" w:rsidP="00AA631E">
    <w:pPr>
      <w:pStyle w:val="Header"/>
      <w:jc w:val="center"/>
      <w:rPr>
        <w:b/>
        <w:bCs/>
      </w:rPr>
    </w:pPr>
    <w:r>
      <w:rPr>
        <w:b/>
        <w:bCs/>
      </w:rPr>
      <w:t>[USE AGENCY LETTERHEAD]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D452E" w14:textId="13EC74CA" w:rsidR="002A4BD7" w:rsidRPr="002A4BD7" w:rsidRDefault="002A4BD7" w:rsidP="002A4BD7">
    <w:pPr>
      <w:pStyle w:val="Header"/>
      <w:jc w:val="center"/>
      <w:rPr>
        <w:b/>
        <w:bCs/>
      </w:rPr>
    </w:pPr>
    <w:r>
      <w:rPr>
        <w:b/>
        <w:bCs/>
      </w:rPr>
      <w:t>[USE AGENCY LETTERHEAD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0A2B"/>
    <w:multiLevelType w:val="hybridMultilevel"/>
    <w:tmpl w:val="95766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61A36"/>
    <w:multiLevelType w:val="hybridMultilevel"/>
    <w:tmpl w:val="6B6EFAC0"/>
    <w:lvl w:ilvl="0" w:tplc="418C10C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C42423" w:themeColor="accen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EB84E81"/>
    <w:multiLevelType w:val="hybridMultilevel"/>
    <w:tmpl w:val="BEBAA0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A416C6"/>
    <w:multiLevelType w:val="hybridMultilevel"/>
    <w:tmpl w:val="25DE4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58797A"/>
    <w:multiLevelType w:val="hybridMultilevel"/>
    <w:tmpl w:val="39608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25171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66232931"/>
    <w:multiLevelType w:val="hybridMultilevel"/>
    <w:tmpl w:val="E7D21858"/>
    <w:lvl w:ilvl="0" w:tplc="8D14B46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6"/>
  </w:num>
  <w:num w:numId="5">
    <w:abstractNumId w:val="0"/>
  </w:num>
  <w:num w:numId="6">
    <w:abstractNumId w:val="4"/>
  </w:num>
  <w:num w:numId="7">
    <w:abstractNumId w:val="2"/>
  </w:num>
  <w:num w:numId="8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NTExMTU0sjA2tTRW0lEKTi0uzszPAykwrgUAWwQCdiwAAAA="/>
  </w:docVars>
  <w:rsids>
    <w:rsidRoot w:val="00BA43C7"/>
    <w:rsid w:val="000042AA"/>
    <w:rsid w:val="000068D4"/>
    <w:rsid w:val="00012DF5"/>
    <w:rsid w:val="000204AB"/>
    <w:rsid w:val="0002081F"/>
    <w:rsid w:val="00031A4E"/>
    <w:rsid w:val="00032484"/>
    <w:rsid w:val="00036CC4"/>
    <w:rsid w:val="00036FB8"/>
    <w:rsid w:val="000500F3"/>
    <w:rsid w:val="00050447"/>
    <w:rsid w:val="0005422E"/>
    <w:rsid w:val="000553D1"/>
    <w:rsid w:val="00062993"/>
    <w:rsid w:val="00066D20"/>
    <w:rsid w:val="00070546"/>
    <w:rsid w:val="00073C89"/>
    <w:rsid w:val="000767A3"/>
    <w:rsid w:val="00081849"/>
    <w:rsid w:val="0009365C"/>
    <w:rsid w:val="0009483A"/>
    <w:rsid w:val="00096C07"/>
    <w:rsid w:val="000A0B5A"/>
    <w:rsid w:val="000B2BBF"/>
    <w:rsid w:val="000B6729"/>
    <w:rsid w:val="000C6DDE"/>
    <w:rsid w:val="000E0281"/>
    <w:rsid w:val="000E0F6E"/>
    <w:rsid w:val="000E7BAF"/>
    <w:rsid w:val="000F023B"/>
    <w:rsid w:val="000F23AB"/>
    <w:rsid w:val="000F61DE"/>
    <w:rsid w:val="000F6DD9"/>
    <w:rsid w:val="00102E8C"/>
    <w:rsid w:val="0010346B"/>
    <w:rsid w:val="00104DD2"/>
    <w:rsid w:val="00110394"/>
    <w:rsid w:val="00117D2E"/>
    <w:rsid w:val="00125B9E"/>
    <w:rsid w:val="00131C1B"/>
    <w:rsid w:val="00143FF4"/>
    <w:rsid w:val="00150B53"/>
    <w:rsid w:val="001551CF"/>
    <w:rsid w:val="00167434"/>
    <w:rsid w:val="00181C3A"/>
    <w:rsid w:val="00185F6D"/>
    <w:rsid w:val="00193786"/>
    <w:rsid w:val="00196F28"/>
    <w:rsid w:val="001A684D"/>
    <w:rsid w:val="001B17CD"/>
    <w:rsid w:val="001B3099"/>
    <w:rsid w:val="001C24DD"/>
    <w:rsid w:val="001C5B40"/>
    <w:rsid w:val="001C6E26"/>
    <w:rsid w:val="001E0670"/>
    <w:rsid w:val="001E1D73"/>
    <w:rsid w:val="001E38ED"/>
    <w:rsid w:val="001E413B"/>
    <w:rsid w:val="001E492A"/>
    <w:rsid w:val="001F1688"/>
    <w:rsid w:val="001F61CB"/>
    <w:rsid w:val="001F6502"/>
    <w:rsid w:val="001F6EBC"/>
    <w:rsid w:val="002014A7"/>
    <w:rsid w:val="002074BC"/>
    <w:rsid w:val="0020769C"/>
    <w:rsid w:val="002108D9"/>
    <w:rsid w:val="00214B42"/>
    <w:rsid w:val="002176B9"/>
    <w:rsid w:val="0022288A"/>
    <w:rsid w:val="0023136D"/>
    <w:rsid w:val="0023317A"/>
    <w:rsid w:val="00240D24"/>
    <w:rsid w:val="00241443"/>
    <w:rsid w:val="00242B60"/>
    <w:rsid w:val="00244D34"/>
    <w:rsid w:val="002520DC"/>
    <w:rsid w:val="00256A2A"/>
    <w:rsid w:val="00276BA7"/>
    <w:rsid w:val="00290FF6"/>
    <w:rsid w:val="00293C56"/>
    <w:rsid w:val="002A4BD7"/>
    <w:rsid w:val="002A50BF"/>
    <w:rsid w:val="002A6335"/>
    <w:rsid w:val="002C21DB"/>
    <w:rsid w:val="002F058A"/>
    <w:rsid w:val="002F33C6"/>
    <w:rsid w:val="002F6A55"/>
    <w:rsid w:val="0030001D"/>
    <w:rsid w:val="00305C62"/>
    <w:rsid w:val="00321FDA"/>
    <w:rsid w:val="00327A0C"/>
    <w:rsid w:val="00334257"/>
    <w:rsid w:val="003444B9"/>
    <w:rsid w:val="00344564"/>
    <w:rsid w:val="00355541"/>
    <w:rsid w:val="00374EB7"/>
    <w:rsid w:val="003754EB"/>
    <w:rsid w:val="003755B5"/>
    <w:rsid w:val="00385088"/>
    <w:rsid w:val="003865A7"/>
    <w:rsid w:val="003971F6"/>
    <w:rsid w:val="003973FE"/>
    <w:rsid w:val="003A54E1"/>
    <w:rsid w:val="003A54F0"/>
    <w:rsid w:val="003A584B"/>
    <w:rsid w:val="003A5D9B"/>
    <w:rsid w:val="003A6572"/>
    <w:rsid w:val="003B4B16"/>
    <w:rsid w:val="003C393C"/>
    <w:rsid w:val="003E3251"/>
    <w:rsid w:val="003E5B1D"/>
    <w:rsid w:val="003F3E69"/>
    <w:rsid w:val="00421EED"/>
    <w:rsid w:val="00424875"/>
    <w:rsid w:val="00427BC1"/>
    <w:rsid w:val="004361CD"/>
    <w:rsid w:val="00436FEE"/>
    <w:rsid w:val="004378C4"/>
    <w:rsid w:val="004551F4"/>
    <w:rsid w:val="0045630E"/>
    <w:rsid w:val="00460F7B"/>
    <w:rsid w:val="00466AFE"/>
    <w:rsid w:val="00476485"/>
    <w:rsid w:val="00487DF2"/>
    <w:rsid w:val="0049244B"/>
    <w:rsid w:val="004939D7"/>
    <w:rsid w:val="00495BB6"/>
    <w:rsid w:val="004A2A67"/>
    <w:rsid w:val="004B349F"/>
    <w:rsid w:val="004B44A1"/>
    <w:rsid w:val="004C3A16"/>
    <w:rsid w:val="004D202C"/>
    <w:rsid w:val="004D4538"/>
    <w:rsid w:val="004E22EC"/>
    <w:rsid w:val="004E4850"/>
    <w:rsid w:val="004E7931"/>
    <w:rsid w:val="004F5C4A"/>
    <w:rsid w:val="00503F9D"/>
    <w:rsid w:val="00521240"/>
    <w:rsid w:val="005252DF"/>
    <w:rsid w:val="00527CAB"/>
    <w:rsid w:val="00543D97"/>
    <w:rsid w:val="005668EB"/>
    <w:rsid w:val="005736D3"/>
    <w:rsid w:val="005A0037"/>
    <w:rsid w:val="005C6C25"/>
    <w:rsid w:val="005E0025"/>
    <w:rsid w:val="005E39AB"/>
    <w:rsid w:val="005E3AE1"/>
    <w:rsid w:val="005F1E6F"/>
    <w:rsid w:val="00607197"/>
    <w:rsid w:val="006150A2"/>
    <w:rsid w:val="006150DF"/>
    <w:rsid w:val="00621C26"/>
    <w:rsid w:val="006270AE"/>
    <w:rsid w:val="0063375F"/>
    <w:rsid w:val="00634406"/>
    <w:rsid w:val="006363DC"/>
    <w:rsid w:val="00637A45"/>
    <w:rsid w:val="0064044D"/>
    <w:rsid w:val="00642529"/>
    <w:rsid w:val="0064275C"/>
    <w:rsid w:val="006455FA"/>
    <w:rsid w:val="00653DD5"/>
    <w:rsid w:val="00657DF5"/>
    <w:rsid w:val="0068208B"/>
    <w:rsid w:val="006820A1"/>
    <w:rsid w:val="00695B41"/>
    <w:rsid w:val="006A1D3B"/>
    <w:rsid w:val="006A7965"/>
    <w:rsid w:val="006B1BB0"/>
    <w:rsid w:val="006B414D"/>
    <w:rsid w:val="006B769A"/>
    <w:rsid w:val="006E43F0"/>
    <w:rsid w:val="006E7045"/>
    <w:rsid w:val="006F0CD0"/>
    <w:rsid w:val="007049BF"/>
    <w:rsid w:val="00712F37"/>
    <w:rsid w:val="00725C63"/>
    <w:rsid w:val="00732FE5"/>
    <w:rsid w:val="00734455"/>
    <w:rsid w:val="0073470A"/>
    <w:rsid w:val="00737853"/>
    <w:rsid w:val="00746481"/>
    <w:rsid w:val="00753B53"/>
    <w:rsid w:val="007639A9"/>
    <w:rsid w:val="00767660"/>
    <w:rsid w:val="00774646"/>
    <w:rsid w:val="00793AE1"/>
    <w:rsid w:val="007A116B"/>
    <w:rsid w:val="007A3EAE"/>
    <w:rsid w:val="007A6618"/>
    <w:rsid w:val="007A7CEC"/>
    <w:rsid w:val="007B10F9"/>
    <w:rsid w:val="007B7517"/>
    <w:rsid w:val="007D0ECA"/>
    <w:rsid w:val="007D50FE"/>
    <w:rsid w:val="007E5C73"/>
    <w:rsid w:val="007F1264"/>
    <w:rsid w:val="007F1EC4"/>
    <w:rsid w:val="00800E6F"/>
    <w:rsid w:val="00801C20"/>
    <w:rsid w:val="008047C4"/>
    <w:rsid w:val="00806AB9"/>
    <w:rsid w:val="00817DC8"/>
    <w:rsid w:val="00820405"/>
    <w:rsid w:val="0082047E"/>
    <w:rsid w:val="00824F65"/>
    <w:rsid w:val="00826952"/>
    <w:rsid w:val="008308C7"/>
    <w:rsid w:val="008401D4"/>
    <w:rsid w:val="00847C05"/>
    <w:rsid w:val="00850034"/>
    <w:rsid w:val="0085133E"/>
    <w:rsid w:val="0085297C"/>
    <w:rsid w:val="0085365C"/>
    <w:rsid w:val="0085493C"/>
    <w:rsid w:val="008663B9"/>
    <w:rsid w:val="008703FF"/>
    <w:rsid w:val="008712D4"/>
    <w:rsid w:val="008712F4"/>
    <w:rsid w:val="0087527B"/>
    <w:rsid w:val="00881080"/>
    <w:rsid w:val="00885409"/>
    <w:rsid w:val="00886B52"/>
    <w:rsid w:val="00895997"/>
    <w:rsid w:val="008963CC"/>
    <w:rsid w:val="008A1665"/>
    <w:rsid w:val="008A671E"/>
    <w:rsid w:val="008A6B54"/>
    <w:rsid w:val="008B276E"/>
    <w:rsid w:val="008C6E0F"/>
    <w:rsid w:val="008D03A5"/>
    <w:rsid w:val="008D5435"/>
    <w:rsid w:val="008E25DB"/>
    <w:rsid w:val="008E57CA"/>
    <w:rsid w:val="008F58D2"/>
    <w:rsid w:val="00907E5F"/>
    <w:rsid w:val="00912186"/>
    <w:rsid w:val="00913289"/>
    <w:rsid w:val="00915910"/>
    <w:rsid w:val="009167D5"/>
    <w:rsid w:val="00920368"/>
    <w:rsid w:val="00920F81"/>
    <w:rsid w:val="009341A8"/>
    <w:rsid w:val="00935219"/>
    <w:rsid w:val="009364E6"/>
    <w:rsid w:val="00937314"/>
    <w:rsid w:val="00954ACC"/>
    <w:rsid w:val="00956E15"/>
    <w:rsid w:val="00960AC1"/>
    <w:rsid w:val="00963DA3"/>
    <w:rsid w:val="00964B5C"/>
    <w:rsid w:val="009766BF"/>
    <w:rsid w:val="00980E68"/>
    <w:rsid w:val="00984DD3"/>
    <w:rsid w:val="0098750D"/>
    <w:rsid w:val="009A02BE"/>
    <w:rsid w:val="009A1E06"/>
    <w:rsid w:val="009A2630"/>
    <w:rsid w:val="009A7038"/>
    <w:rsid w:val="009A7D71"/>
    <w:rsid w:val="009B5F2F"/>
    <w:rsid w:val="009C3B22"/>
    <w:rsid w:val="009C6603"/>
    <w:rsid w:val="009C7032"/>
    <w:rsid w:val="009D1ED1"/>
    <w:rsid w:val="009E0B47"/>
    <w:rsid w:val="009E4BDE"/>
    <w:rsid w:val="009E62CF"/>
    <w:rsid w:val="009E63FE"/>
    <w:rsid w:val="009E74A2"/>
    <w:rsid w:val="00A01D62"/>
    <w:rsid w:val="00A02EA7"/>
    <w:rsid w:val="00A04C3F"/>
    <w:rsid w:val="00A06396"/>
    <w:rsid w:val="00A2003E"/>
    <w:rsid w:val="00A23AEA"/>
    <w:rsid w:val="00A335EA"/>
    <w:rsid w:val="00A34DED"/>
    <w:rsid w:val="00A36AFA"/>
    <w:rsid w:val="00A53D5B"/>
    <w:rsid w:val="00A662AD"/>
    <w:rsid w:val="00A71070"/>
    <w:rsid w:val="00A7209B"/>
    <w:rsid w:val="00A74FD8"/>
    <w:rsid w:val="00A80BC6"/>
    <w:rsid w:val="00A8357C"/>
    <w:rsid w:val="00A8474B"/>
    <w:rsid w:val="00A9774D"/>
    <w:rsid w:val="00AA2A01"/>
    <w:rsid w:val="00AA59B7"/>
    <w:rsid w:val="00AA631E"/>
    <w:rsid w:val="00AA6336"/>
    <w:rsid w:val="00AA765E"/>
    <w:rsid w:val="00AB00BB"/>
    <w:rsid w:val="00AB32A1"/>
    <w:rsid w:val="00AB69D4"/>
    <w:rsid w:val="00AD2014"/>
    <w:rsid w:val="00AD47F9"/>
    <w:rsid w:val="00AD6830"/>
    <w:rsid w:val="00AD723F"/>
    <w:rsid w:val="00AD7C56"/>
    <w:rsid w:val="00AE14B5"/>
    <w:rsid w:val="00AE6EA5"/>
    <w:rsid w:val="00AF432B"/>
    <w:rsid w:val="00AF7D0B"/>
    <w:rsid w:val="00B03DD7"/>
    <w:rsid w:val="00B23187"/>
    <w:rsid w:val="00B32B57"/>
    <w:rsid w:val="00B36A66"/>
    <w:rsid w:val="00B370A5"/>
    <w:rsid w:val="00B427C9"/>
    <w:rsid w:val="00B44D66"/>
    <w:rsid w:val="00B4599D"/>
    <w:rsid w:val="00B57A30"/>
    <w:rsid w:val="00B63379"/>
    <w:rsid w:val="00B70C80"/>
    <w:rsid w:val="00B72768"/>
    <w:rsid w:val="00B82209"/>
    <w:rsid w:val="00B822AA"/>
    <w:rsid w:val="00B879C5"/>
    <w:rsid w:val="00B87BFC"/>
    <w:rsid w:val="00B91DEB"/>
    <w:rsid w:val="00B93840"/>
    <w:rsid w:val="00B93D51"/>
    <w:rsid w:val="00B94BA6"/>
    <w:rsid w:val="00B94F46"/>
    <w:rsid w:val="00BA43C7"/>
    <w:rsid w:val="00BA55AB"/>
    <w:rsid w:val="00BA69F2"/>
    <w:rsid w:val="00BA7ABF"/>
    <w:rsid w:val="00BA7B27"/>
    <w:rsid w:val="00BB206E"/>
    <w:rsid w:val="00BB21CC"/>
    <w:rsid w:val="00BB4CB9"/>
    <w:rsid w:val="00BC05C8"/>
    <w:rsid w:val="00BC6A68"/>
    <w:rsid w:val="00BD3D8F"/>
    <w:rsid w:val="00BF480B"/>
    <w:rsid w:val="00BF6093"/>
    <w:rsid w:val="00C02AF1"/>
    <w:rsid w:val="00C0603C"/>
    <w:rsid w:val="00C07AE2"/>
    <w:rsid w:val="00C110C7"/>
    <w:rsid w:val="00C11A9E"/>
    <w:rsid w:val="00C16713"/>
    <w:rsid w:val="00C16B2D"/>
    <w:rsid w:val="00C16CFD"/>
    <w:rsid w:val="00C2191E"/>
    <w:rsid w:val="00C234CF"/>
    <w:rsid w:val="00C23669"/>
    <w:rsid w:val="00C2536E"/>
    <w:rsid w:val="00C26D2F"/>
    <w:rsid w:val="00C2709C"/>
    <w:rsid w:val="00C278E6"/>
    <w:rsid w:val="00C309EA"/>
    <w:rsid w:val="00C3179E"/>
    <w:rsid w:val="00C33086"/>
    <w:rsid w:val="00C539BC"/>
    <w:rsid w:val="00C6318A"/>
    <w:rsid w:val="00C666F0"/>
    <w:rsid w:val="00C73514"/>
    <w:rsid w:val="00C76E87"/>
    <w:rsid w:val="00C82B02"/>
    <w:rsid w:val="00C84A6F"/>
    <w:rsid w:val="00CA1B4E"/>
    <w:rsid w:val="00CA4BE8"/>
    <w:rsid w:val="00CA4CFA"/>
    <w:rsid w:val="00CA5645"/>
    <w:rsid w:val="00CA714A"/>
    <w:rsid w:val="00CB513D"/>
    <w:rsid w:val="00CB5E88"/>
    <w:rsid w:val="00CC3550"/>
    <w:rsid w:val="00CC5896"/>
    <w:rsid w:val="00CD1A26"/>
    <w:rsid w:val="00CD5102"/>
    <w:rsid w:val="00D0188E"/>
    <w:rsid w:val="00D018F9"/>
    <w:rsid w:val="00D06A62"/>
    <w:rsid w:val="00D2338D"/>
    <w:rsid w:val="00D254DC"/>
    <w:rsid w:val="00D26880"/>
    <w:rsid w:val="00D3077D"/>
    <w:rsid w:val="00D44FCC"/>
    <w:rsid w:val="00D505B0"/>
    <w:rsid w:val="00D54DDA"/>
    <w:rsid w:val="00D6751F"/>
    <w:rsid w:val="00D701B4"/>
    <w:rsid w:val="00D711C6"/>
    <w:rsid w:val="00D7423B"/>
    <w:rsid w:val="00D75588"/>
    <w:rsid w:val="00D75EC0"/>
    <w:rsid w:val="00D7773F"/>
    <w:rsid w:val="00D77D39"/>
    <w:rsid w:val="00D80FDB"/>
    <w:rsid w:val="00D811BA"/>
    <w:rsid w:val="00D824FC"/>
    <w:rsid w:val="00D82C5B"/>
    <w:rsid w:val="00D86EDD"/>
    <w:rsid w:val="00D96629"/>
    <w:rsid w:val="00D969D7"/>
    <w:rsid w:val="00DA09DF"/>
    <w:rsid w:val="00DA452F"/>
    <w:rsid w:val="00DA65C7"/>
    <w:rsid w:val="00DA68C4"/>
    <w:rsid w:val="00DA7E2B"/>
    <w:rsid w:val="00DB1757"/>
    <w:rsid w:val="00DB74E2"/>
    <w:rsid w:val="00DC2D8A"/>
    <w:rsid w:val="00DC6F89"/>
    <w:rsid w:val="00DD168C"/>
    <w:rsid w:val="00DD639F"/>
    <w:rsid w:val="00DE2E17"/>
    <w:rsid w:val="00DE30DF"/>
    <w:rsid w:val="00DE7481"/>
    <w:rsid w:val="00E0069E"/>
    <w:rsid w:val="00E0720E"/>
    <w:rsid w:val="00E12574"/>
    <w:rsid w:val="00E15418"/>
    <w:rsid w:val="00E1542B"/>
    <w:rsid w:val="00E1578D"/>
    <w:rsid w:val="00E22831"/>
    <w:rsid w:val="00E30563"/>
    <w:rsid w:val="00E30EF8"/>
    <w:rsid w:val="00E3744F"/>
    <w:rsid w:val="00E402DA"/>
    <w:rsid w:val="00E4704B"/>
    <w:rsid w:val="00E50D9B"/>
    <w:rsid w:val="00E54E90"/>
    <w:rsid w:val="00E55EE3"/>
    <w:rsid w:val="00E56193"/>
    <w:rsid w:val="00E601FD"/>
    <w:rsid w:val="00E645FC"/>
    <w:rsid w:val="00E75566"/>
    <w:rsid w:val="00E762C8"/>
    <w:rsid w:val="00E810CC"/>
    <w:rsid w:val="00E827DD"/>
    <w:rsid w:val="00E835FF"/>
    <w:rsid w:val="00E85DA9"/>
    <w:rsid w:val="00E86BF7"/>
    <w:rsid w:val="00E90EA7"/>
    <w:rsid w:val="00E97AD9"/>
    <w:rsid w:val="00EC0658"/>
    <w:rsid w:val="00ED4B04"/>
    <w:rsid w:val="00ED6BF5"/>
    <w:rsid w:val="00ED760E"/>
    <w:rsid w:val="00EE00E0"/>
    <w:rsid w:val="00EE431C"/>
    <w:rsid w:val="00EE6227"/>
    <w:rsid w:val="00EF1297"/>
    <w:rsid w:val="00EF2321"/>
    <w:rsid w:val="00EF405E"/>
    <w:rsid w:val="00EF657F"/>
    <w:rsid w:val="00EF65D5"/>
    <w:rsid w:val="00EF7A83"/>
    <w:rsid w:val="00EF7E67"/>
    <w:rsid w:val="00F03664"/>
    <w:rsid w:val="00F229B8"/>
    <w:rsid w:val="00F3151B"/>
    <w:rsid w:val="00F33CB9"/>
    <w:rsid w:val="00F3653F"/>
    <w:rsid w:val="00F4037D"/>
    <w:rsid w:val="00F61493"/>
    <w:rsid w:val="00F62121"/>
    <w:rsid w:val="00F62546"/>
    <w:rsid w:val="00F71C58"/>
    <w:rsid w:val="00F7753D"/>
    <w:rsid w:val="00F836F5"/>
    <w:rsid w:val="00FA2B6E"/>
    <w:rsid w:val="00FA416A"/>
    <w:rsid w:val="00FA4C03"/>
    <w:rsid w:val="00FB2E3C"/>
    <w:rsid w:val="00FC18F6"/>
    <w:rsid w:val="00FC59C2"/>
    <w:rsid w:val="00FC5CCF"/>
    <w:rsid w:val="00FE35F0"/>
    <w:rsid w:val="00FE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4708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811BA"/>
    <w:pPr>
      <w:spacing w:line="276" w:lineRule="auto"/>
      <w:jc w:val="both"/>
    </w:pPr>
    <w:rPr>
      <w:rFonts w:ascii="Century Gothic" w:hAnsi="Century Gothic" w:cstheme="minorHAnsi"/>
      <w:szCs w:val="24"/>
    </w:rPr>
  </w:style>
  <w:style w:type="paragraph" w:styleId="Heading1">
    <w:name w:val="heading 1"/>
    <w:basedOn w:val="Normal"/>
    <w:next w:val="Normal"/>
    <w:qFormat/>
    <w:rsid w:val="006B414D"/>
    <w:pPr>
      <w:keepNext/>
      <w:spacing w:line="23" w:lineRule="atLeast"/>
      <w:outlineLvl w:val="0"/>
    </w:pPr>
    <w:rPr>
      <w:b/>
      <w:color w:val="002B39" w:themeColor="accent2"/>
      <w:sz w:val="26"/>
      <w:szCs w:val="26"/>
    </w:rPr>
  </w:style>
  <w:style w:type="paragraph" w:styleId="Heading2">
    <w:name w:val="heading 2"/>
    <w:basedOn w:val="Normal"/>
    <w:next w:val="Normal"/>
    <w:qFormat/>
    <w:rsid w:val="006B414D"/>
    <w:pPr>
      <w:keepNext/>
      <w:outlineLvl w:val="1"/>
    </w:pPr>
    <w:rPr>
      <w:color w:val="002B39" w:themeColor="accent2"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D7423B"/>
    <w:pPr>
      <w:tabs>
        <w:tab w:val="left" w:pos="14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D2338D"/>
    <w:rPr>
      <w:rFonts w:ascii="Tahoma" w:hAnsi="Tahoma" w:cs="Tahoma"/>
      <w:sz w:val="16"/>
      <w:szCs w:val="16"/>
    </w:rPr>
  </w:style>
  <w:style w:type="character" w:customStyle="1" w:styleId="pslongeditbox1">
    <w:name w:val="pslongeditbox1"/>
    <w:rsid w:val="007A6618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pslongeditbox">
    <w:name w:val="pslongeditbox"/>
    <w:basedOn w:val="DefaultParagraphFont"/>
    <w:rsid w:val="000B6729"/>
  </w:style>
  <w:style w:type="character" w:styleId="Hyperlink">
    <w:name w:val="Hyperlink"/>
    <w:uiPriority w:val="99"/>
    <w:rsid w:val="00AD2014"/>
    <w:rPr>
      <w:color w:val="0000FF"/>
      <w:u w:val="single"/>
    </w:rPr>
  </w:style>
  <w:style w:type="paragraph" w:styleId="NoSpacing">
    <w:name w:val="No Spacing"/>
    <w:uiPriority w:val="1"/>
    <w:qFormat/>
    <w:rsid w:val="002A50BF"/>
    <w:rPr>
      <w:rFonts w:ascii="Calibri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26952"/>
  </w:style>
  <w:style w:type="character" w:styleId="PlaceholderText">
    <w:name w:val="Placeholder Text"/>
    <w:basedOn w:val="DefaultParagraphFont"/>
    <w:uiPriority w:val="99"/>
    <w:semiHidden/>
    <w:rsid w:val="00EF7A83"/>
    <w:rPr>
      <w:color w:val="808080"/>
    </w:rPr>
  </w:style>
  <w:style w:type="table" w:styleId="TableGrid">
    <w:name w:val="Table Grid"/>
    <w:basedOn w:val="TableNormal"/>
    <w:rsid w:val="00EF7A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D7423B"/>
    <w:pPr>
      <w:spacing w:after="240"/>
    </w:pPr>
    <w:rPr>
      <w:rFonts w:eastAsiaTheme="majorEastAsia" w:cstheme="majorBidi"/>
      <w:b/>
      <w:caps/>
      <w:color w:val="FFFFFF" w:themeColor="background1"/>
      <w:sz w:val="44"/>
      <w:szCs w:val="32"/>
      <w:shd w:val="clear" w:color="auto" w:fill="C42423" w:themeFill="accent1"/>
    </w:rPr>
  </w:style>
  <w:style w:type="character" w:customStyle="1" w:styleId="TitleChar">
    <w:name w:val="Title Char"/>
    <w:basedOn w:val="DefaultParagraphFont"/>
    <w:link w:val="Title"/>
    <w:rsid w:val="00D7423B"/>
    <w:rPr>
      <w:rFonts w:ascii="Century Gothic" w:eastAsiaTheme="majorEastAsia" w:hAnsi="Century Gothic" w:cstheme="majorBidi"/>
      <w:b/>
      <w:caps/>
      <w:color w:val="FFFFFF" w:themeColor="background1"/>
      <w:sz w:val="44"/>
      <w:szCs w:val="32"/>
    </w:rPr>
  </w:style>
  <w:style w:type="paragraph" w:styleId="Subtitle">
    <w:name w:val="Subtitle"/>
    <w:basedOn w:val="Normal"/>
    <w:next w:val="Normal"/>
    <w:link w:val="SubtitleChar"/>
    <w:qFormat/>
    <w:rsid w:val="00D7423B"/>
    <w:pPr>
      <w:spacing w:after="240"/>
    </w:pPr>
    <w:rPr>
      <w:rFonts w:eastAsiaTheme="majorEastAsia" w:cstheme="majorBidi"/>
      <w:b/>
      <w:color w:val="002B39" w:themeColor="accent2"/>
      <w:sz w:val="28"/>
      <w:szCs w:val="26"/>
    </w:rPr>
  </w:style>
  <w:style w:type="character" w:customStyle="1" w:styleId="SubtitleChar">
    <w:name w:val="Subtitle Char"/>
    <w:basedOn w:val="DefaultParagraphFont"/>
    <w:link w:val="Subtitle"/>
    <w:rsid w:val="00D7423B"/>
    <w:rPr>
      <w:rFonts w:ascii="Century Gothic" w:eastAsiaTheme="majorEastAsia" w:hAnsi="Century Gothic" w:cstheme="majorBidi"/>
      <w:b/>
      <w:color w:val="002B39" w:themeColor="accent2"/>
      <w:sz w:val="28"/>
      <w:szCs w:val="26"/>
    </w:rPr>
  </w:style>
  <w:style w:type="paragraph" w:styleId="ListParagraph">
    <w:name w:val="List Paragraph"/>
    <w:basedOn w:val="Normal"/>
    <w:uiPriority w:val="34"/>
    <w:qFormat/>
    <w:rsid w:val="00D7423B"/>
    <w:pPr>
      <w:ind w:left="720"/>
      <w:contextualSpacing/>
    </w:pPr>
  </w:style>
  <w:style w:type="character" w:customStyle="1" w:styleId="Style1">
    <w:name w:val="Style1"/>
    <w:basedOn w:val="DefaultParagraphFont"/>
    <w:uiPriority w:val="1"/>
    <w:rsid w:val="00C76E87"/>
    <w:rPr>
      <w:rFonts w:ascii="Century Gothic" w:hAnsi="Century Gothic"/>
      <w:b/>
      <w:i w:val="0"/>
      <w:sz w:val="24"/>
    </w:rPr>
  </w:style>
  <w:style w:type="character" w:customStyle="1" w:styleId="Style2">
    <w:name w:val="Style2"/>
    <w:basedOn w:val="DefaultParagraphFont"/>
    <w:uiPriority w:val="1"/>
    <w:rsid w:val="00C76E87"/>
    <w:rPr>
      <w:rFonts w:ascii="Century Gothic" w:hAnsi="Century Gothic"/>
      <w:b/>
      <w:color w:val="C42423" w:themeColor="accent1"/>
      <w:sz w:val="22"/>
    </w:rPr>
  </w:style>
  <w:style w:type="paragraph" w:styleId="CommentText">
    <w:name w:val="annotation text"/>
    <w:basedOn w:val="Normal"/>
    <w:link w:val="CommentTextChar"/>
    <w:unhideWhenUsed/>
    <w:rsid w:val="00BA43C7"/>
    <w:pPr>
      <w:spacing w:line="240" w:lineRule="auto"/>
      <w:jc w:val="left"/>
    </w:pPr>
    <w:rPr>
      <w:rFonts w:ascii="Times New Roman" w:hAnsi="Times New Roman" w:cs="Times New Roman"/>
      <w:szCs w:val="20"/>
    </w:rPr>
  </w:style>
  <w:style w:type="character" w:customStyle="1" w:styleId="CommentTextChar">
    <w:name w:val="Comment Text Char"/>
    <w:basedOn w:val="DefaultParagraphFont"/>
    <w:link w:val="CommentText"/>
    <w:rsid w:val="00BA43C7"/>
  </w:style>
  <w:style w:type="character" w:styleId="CommentReference">
    <w:name w:val="annotation reference"/>
    <w:basedOn w:val="DefaultParagraphFont"/>
    <w:semiHidden/>
    <w:unhideWhenUsed/>
    <w:rsid w:val="00BA43C7"/>
    <w:rPr>
      <w:sz w:val="16"/>
      <w:szCs w:val="16"/>
    </w:rPr>
  </w:style>
  <w:style w:type="table" w:customStyle="1" w:styleId="ListTable21">
    <w:name w:val="List Table 21"/>
    <w:basedOn w:val="TableNormal"/>
    <w:uiPriority w:val="47"/>
    <w:rsid w:val="00DA68C4"/>
    <w:rPr>
      <w:rFonts w:ascii="Century Gothic" w:hAnsi="Century Gothic"/>
      <w:sz w:val="22"/>
      <w:szCs w:val="22"/>
      <w:lang w:eastAsia="ja-JP"/>
    </w:r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TableGrid2">
    <w:name w:val="Table Grid2"/>
    <w:basedOn w:val="TableNormal"/>
    <w:next w:val="TableGrid"/>
    <w:uiPriority w:val="39"/>
    <w:rsid w:val="008C6E0F"/>
    <w:rPr>
      <w:rFonts w:ascii="Century Gothic" w:hAnsi="Century Gothic"/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C6DDE"/>
    <w:rPr>
      <w:color w:val="808080"/>
      <w:shd w:val="clear" w:color="auto" w:fill="E6E6E6"/>
    </w:rPr>
  </w:style>
  <w:style w:type="paragraph" w:customStyle="1" w:styleId="Default">
    <w:name w:val="Default"/>
    <w:rsid w:val="004551F4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4D4538"/>
    <w:rPr>
      <w:color w:val="2B579A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939D7"/>
    <w:pPr>
      <w:jc w:val="both"/>
    </w:pPr>
    <w:rPr>
      <w:rFonts w:ascii="Century Gothic" w:hAnsi="Century Gothic" w:cs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939D7"/>
    <w:rPr>
      <w:rFonts w:ascii="Century Gothic" w:hAnsi="Century Gothic" w:cstheme="minorHAnsi"/>
      <w:b/>
      <w:bCs/>
    </w:rPr>
  </w:style>
  <w:style w:type="paragraph" w:styleId="Revision">
    <w:name w:val="Revision"/>
    <w:hidden/>
    <w:uiPriority w:val="99"/>
    <w:semiHidden/>
    <w:rsid w:val="004939D7"/>
    <w:rPr>
      <w:rFonts w:ascii="Century Gothic" w:hAnsi="Century Gothic" w:cstheme="minorHAnsi"/>
      <w:szCs w:val="24"/>
    </w:rPr>
  </w:style>
  <w:style w:type="paragraph" w:customStyle="1" w:styleId="paragraph">
    <w:name w:val="paragraph"/>
    <w:basedOn w:val="Normal"/>
    <w:rsid w:val="00B879C5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</w:rPr>
  </w:style>
  <w:style w:type="character" w:customStyle="1" w:styleId="eop">
    <w:name w:val="eop"/>
    <w:basedOn w:val="DefaultParagraphFont"/>
    <w:rsid w:val="00B879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40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2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4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pm.dc.gov/issuances/grievance-process-2021-update/" TargetMode="External"/><Relationship Id="rId13" Type="http://schemas.openxmlformats.org/officeDocument/2006/relationships/fontTable" Target="fontTable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edpm.dc.gov/chapter/16/" TargetMode="External"/><Relationship Id="rId12" Type="http://schemas.openxmlformats.org/officeDocument/2006/relationships/footer" Target="footer2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customXml" Target="../customXml/item4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B99E24324E9430BAB450A449E15AE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1F763A-44AE-4F95-ACC1-236116843DFA}"/>
      </w:docPartPr>
      <w:docPartBody>
        <w:p w:rsidR="00C554EF" w:rsidRDefault="00C554EF" w:rsidP="00C554EF">
          <w:pPr>
            <w:pStyle w:val="1B99E24324E9430BAB450A449E15AE26"/>
          </w:pPr>
          <w:r w:rsidRPr="001D0A07">
            <w:rPr>
              <w:rStyle w:val="PlaceholderText"/>
            </w:rPr>
            <w:t>[Employee First Name]</w:t>
          </w:r>
        </w:p>
      </w:docPartBody>
    </w:docPart>
    <w:docPart>
      <w:docPartPr>
        <w:name w:val="DECCA7933CB94A78A1D0B2485F966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5EB31-8DA1-4005-9082-EAEFE896CA43}"/>
      </w:docPartPr>
      <w:docPartBody>
        <w:p w:rsidR="00C554EF" w:rsidRDefault="00C554EF" w:rsidP="00C554EF">
          <w:pPr>
            <w:pStyle w:val="DECCA7933CB94A78A1D0B2485F966B61"/>
          </w:pPr>
          <w:r w:rsidRPr="001D0A07">
            <w:rPr>
              <w:rStyle w:val="PlaceholderText"/>
            </w:rPr>
            <w:t>[Employee Last Name]</w:t>
          </w:r>
        </w:p>
      </w:docPartBody>
    </w:docPart>
    <w:docPart>
      <w:docPartPr>
        <w:name w:val="19E2EC45A50248F98D56AF4AC5F5C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0307C-5EF6-46A4-863A-DA0EF69EB388}"/>
      </w:docPartPr>
      <w:docPartBody>
        <w:p w:rsidR="00C554EF" w:rsidRDefault="00C554EF" w:rsidP="00C554EF">
          <w:pPr>
            <w:pStyle w:val="19E2EC45A50248F98D56AF4AC5F5C6DC"/>
          </w:pPr>
          <w:r w:rsidRPr="001D0A07">
            <w:rPr>
              <w:rStyle w:val="PlaceholderText"/>
            </w:rPr>
            <w:t>[Job Title]</w:t>
          </w:r>
        </w:p>
      </w:docPartBody>
    </w:docPart>
    <w:docPart>
      <w:docPartPr>
        <w:name w:val="2BD22913DFC8422EA7AD420E1CDB3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9DD4B-3B68-48E5-A4BF-D583F4C82808}"/>
      </w:docPartPr>
      <w:docPartBody>
        <w:p w:rsidR="00C554EF" w:rsidRDefault="00C554EF" w:rsidP="00C554EF">
          <w:pPr>
            <w:pStyle w:val="2BD22913DFC8422EA7AD420E1CDB32A3"/>
          </w:pPr>
          <w:r w:rsidRPr="001D0A07">
            <w:rPr>
              <w:rStyle w:val="PlaceholderText"/>
            </w:rPr>
            <w:t>[Street Address]</w:t>
          </w:r>
        </w:p>
      </w:docPartBody>
    </w:docPart>
    <w:docPart>
      <w:docPartPr>
        <w:name w:val="E771A9267FC645B6A2F74E61EC553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CBB46E-12D2-493D-A7FE-0F55144701B4}"/>
      </w:docPartPr>
      <w:docPartBody>
        <w:p w:rsidR="00C554EF" w:rsidRDefault="00C554EF" w:rsidP="00C554EF">
          <w:pPr>
            <w:pStyle w:val="E771A9267FC645B6A2F74E61EC5537D4"/>
          </w:pPr>
          <w:r w:rsidRPr="001D0A07">
            <w:rPr>
              <w:rStyle w:val="PlaceholderText"/>
            </w:rPr>
            <w:t>[City]</w:t>
          </w:r>
        </w:p>
      </w:docPartBody>
    </w:docPart>
    <w:docPart>
      <w:docPartPr>
        <w:name w:val="8763DF6065FD439E96A6E8E65F27B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9943E-7451-4B1E-9795-15FD30CFA499}"/>
      </w:docPartPr>
      <w:docPartBody>
        <w:p w:rsidR="00C554EF" w:rsidRDefault="00C554EF" w:rsidP="00C554EF">
          <w:pPr>
            <w:pStyle w:val="8763DF6065FD439E96A6E8E65F27BDAD"/>
          </w:pPr>
          <w:r w:rsidRPr="001D0A07">
            <w:rPr>
              <w:rStyle w:val="PlaceholderText"/>
            </w:rPr>
            <w:t>[State]</w:t>
          </w:r>
        </w:p>
      </w:docPartBody>
    </w:docPart>
    <w:docPart>
      <w:docPartPr>
        <w:name w:val="6D952F1AC53240019A4EB4C182782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3E440A-E467-418A-BBE1-D462F02FC502}"/>
      </w:docPartPr>
      <w:docPartBody>
        <w:p w:rsidR="00C554EF" w:rsidRDefault="00C554EF" w:rsidP="00C554EF">
          <w:pPr>
            <w:pStyle w:val="6D952F1AC53240019A4EB4C182782269"/>
          </w:pPr>
          <w:r w:rsidRPr="001D0A07">
            <w:rPr>
              <w:rStyle w:val="PlaceholderText"/>
            </w:rPr>
            <w:t>[ZIP/Postal Code]</w:t>
          </w:r>
        </w:p>
      </w:docPartBody>
    </w:docPart>
    <w:docPart>
      <w:docPartPr>
        <w:name w:val="34E77D7BA5DD4850BB590BB96C6935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AB61F-86A3-4EE5-B68F-449CF0ABA557}"/>
      </w:docPartPr>
      <w:docPartBody>
        <w:p w:rsidR="00C554EF" w:rsidRDefault="00C554EF" w:rsidP="00C554EF">
          <w:pPr>
            <w:pStyle w:val="34E77D7BA5DD4850BB590BB96C6935CA"/>
          </w:pPr>
          <w:r w:rsidRPr="001D0A07">
            <w:rPr>
              <w:rStyle w:val="PlaceholderText"/>
            </w:rPr>
            <w:t>[Empl Prefix]</w:t>
          </w:r>
        </w:p>
      </w:docPartBody>
    </w:docPart>
    <w:docPart>
      <w:docPartPr>
        <w:name w:val="3041659A487841C3A13E4EE994AFE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DAC53-1B5D-40CF-A568-27D9DE78F54E}"/>
      </w:docPartPr>
      <w:docPartBody>
        <w:p w:rsidR="00C554EF" w:rsidRDefault="00C554EF" w:rsidP="00C554EF">
          <w:pPr>
            <w:pStyle w:val="3041659A487841C3A13E4EE994AFE69C"/>
          </w:pPr>
          <w:r w:rsidRPr="001D0A07">
            <w:rPr>
              <w:rStyle w:val="PlaceholderText"/>
            </w:rPr>
            <w:t>[Employee Last Name]</w:t>
          </w:r>
        </w:p>
      </w:docPartBody>
    </w:docPart>
    <w:docPart>
      <w:docPartPr>
        <w:name w:val="276773DE264C4C07A4E9A9B1401E5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FACBD-6F22-460E-979A-18D57A611D6B}"/>
      </w:docPartPr>
      <w:docPartBody>
        <w:p w:rsidR="006E328A" w:rsidRDefault="00C554EF" w:rsidP="00C554EF">
          <w:pPr>
            <w:pStyle w:val="276773DE264C4C07A4E9A9B1401E5DF1"/>
          </w:pPr>
          <w:r w:rsidRPr="00BB5356">
            <w:rPr>
              <w:rStyle w:val="PlaceholderText"/>
            </w:rPr>
            <w:t>[Service Date]</w:t>
          </w:r>
        </w:p>
      </w:docPartBody>
    </w:docPart>
    <w:docPart>
      <w:docPartPr>
        <w:name w:val="557F623A85EA4355A8A8B8F2F506A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0F69B-566A-45DB-9ADD-3CAF862BD062}"/>
      </w:docPartPr>
      <w:docPartBody>
        <w:p w:rsidR="006E328A" w:rsidRDefault="00C554EF" w:rsidP="00C554EF">
          <w:pPr>
            <w:pStyle w:val="557F623A85EA4355A8A8B8F2F506A8BD"/>
          </w:pPr>
          <w:r w:rsidRPr="001D0A07">
            <w:rPr>
              <w:rStyle w:val="PlaceholderText"/>
            </w:rPr>
            <w:t>[Job Title]</w:t>
          </w:r>
        </w:p>
      </w:docPartBody>
    </w:docPart>
    <w:docPart>
      <w:docPartPr>
        <w:name w:val="E056A4B4CDA144289460DDB642F59E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CE5CB-588D-4965-A90B-A91B042DE32F}"/>
      </w:docPartPr>
      <w:docPartBody>
        <w:p w:rsidR="006E328A" w:rsidRDefault="00C554EF" w:rsidP="00C554EF">
          <w:pPr>
            <w:pStyle w:val="E056A4B4CDA144289460DDB642F59EAF"/>
          </w:pPr>
          <w:r w:rsidRPr="008B17DA">
            <w:rPr>
              <w:rStyle w:val="PlaceholderText"/>
            </w:rPr>
            <w:t>[Agency_HD]</w:t>
          </w:r>
        </w:p>
      </w:docPartBody>
    </w:docPart>
    <w:docPart>
      <w:docPartPr>
        <w:name w:val="F9A509EECD944E3DBA6F832A072C8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6B797-6894-4799-9E78-34EFC61BDB14}"/>
      </w:docPartPr>
      <w:docPartBody>
        <w:p w:rsidR="006E328A" w:rsidRDefault="00C554EF" w:rsidP="00C554EF">
          <w:pPr>
            <w:pStyle w:val="F9A509EECD944E3DBA6F832A072C80BA"/>
          </w:pPr>
          <w:r w:rsidRPr="008B17DA">
            <w:rPr>
              <w:rStyle w:val="PlaceholderText"/>
            </w:rPr>
            <w:t>[Agency_HD_Title]</w:t>
          </w:r>
        </w:p>
      </w:docPartBody>
    </w:docPart>
    <w:docPart>
      <w:docPartPr>
        <w:name w:val="DCF173EAE71445CD904F5059E3D1A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CBEB8-AB0A-4F10-B99B-C7F8168CADE4}"/>
      </w:docPartPr>
      <w:docPartBody>
        <w:p w:rsidR="006E328A" w:rsidRDefault="00C554EF" w:rsidP="00C554EF">
          <w:pPr>
            <w:pStyle w:val="DCF173EAE71445CD904F5059E3D1A16E"/>
          </w:pPr>
          <w:r w:rsidRPr="00CC416F">
            <w:rPr>
              <w:rStyle w:val="PlaceholderText"/>
            </w:rPr>
            <w:t>[Agency]</w:t>
          </w:r>
        </w:p>
      </w:docPartBody>
    </w:docPart>
    <w:docPart>
      <w:docPartPr>
        <w:name w:val="F0A5B57C018342EBA6953E108C9D7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78307-9D37-450B-8F07-D7240499F0E2}"/>
      </w:docPartPr>
      <w:docPartBody>
        <w:p w:rsidR="00BB5FAA" w:rsidRDefault="00BB5FAA" w:rsidP="00BB5FAA">
          <w:pPr>
            <w:pStyle w:val="F0A5B57C018342EBA6953E108C9D7273"/>
          </w:pPr>
          <w:r w:rsidRPr="00CC416F">
            <w:rPr>
              <w:rStyle w:val="PlaceholderText"/>
            </w:rPr>
            <w:t>[Agency]</w:t>
          </w:r>
        </w:p>
      </w:docPartBody>
    </w:docPart>
    <w:docPart>
      <w:docPartPr>
        <w:name w:val="5B099B0545FC41CB9D1D81B2C841E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72778E-235A-46F5-B2AF-95F59F6F4E44}"/>
      </w:docPartPr>
      <w:docPartBody>
        <w:p w:rsidR="00F66CC1" w:rsidRDefault="00F66CC1" w:rsidP="00F66CC1">
          <w:pPr>
            <w:pStyle w:val="5B099B0545FC41CB9D1D81B2C841E090"/>
          </w:pPr>
          <w:r>
            <w:rPr>
              <w:rStyle w:val="PlaceholderText"/>
            </w:rPr>
            <w:t>[Full Name]</w:t>
          </w:r>
        </w:p>
      </w:docPartBody>
    </w:docPart>
    <w:docPart>
      <w:docPartPr>
        <w:name w:val="FB0EDE8BF8DF42209F02D7896ED8E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E5869D-D812-48CB-907E-3D9313AA2FE4}"/>
      </w:docPartPr>
      <w:docPartBody>
        <w:p w:rsidR="00F66CC1" w:rsidRDefault="00F66CC1" w:rsidP="00F66CC1">
          <w:pPr>
            <w:pStyle w:val="FB0EDE8BF8DF42209F02D7896ED8E19B"/>
          </w:pPr>
          <w:r>
            <w:rPr>
              <w:rStyle w:val="PlaceholderText"/>
            </w:rPr>
            <w:t>[Home Address Street]</w:t>
          </w:r>
        </w:p>
      </w:docPartBody>
    </w:docPart>
    <w:docPart>
      <w:docPartPr>
        <w:name w:val="44A0112CF9344EFDB075B628F352A5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4298A-D2D3-4298-9BDA-C6713E00B08E}"/>
      </w:docPartPr>
      <w:docPartBody>
        <w:p w:rsidR="00F66CC1" w:rsidRDefault="00F66CC1" w:rsidP="00F66CC1">
          <w:pPr>
            <w:pStyle w:val="44A0112CF9344EFDB075B628F352A578"/>
          </w:pPr>
          <w:r>
            <w:rPr>
              <w:rStyle w:val="PlaceholderText"/>
            </w:rPr>
            <w:t>[Home Address City]</w:t>
          </w:r>
        </w:p>
      </w:docPartBody>
    </w:docPart>
    <w:docPart>
      <w:docPartPr>
        <w:name w:val="F5BA2293C5184CB0BC34701DF96D7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3590B9-1D1F-4593-9ED3-D97D120C4258}"/>
      </w:docPartPr>
      <w:docPartBody>
        <w:p w:rsidR="00F66CC1" w:rsidRDefault="00F66CC1" w:rsidP="00F66CC1">
          <w:pPr>
            <w:pStyle w:val="F5BA2293C5184CB0BC34701DF96D79AB"/>
          </w:pPr>
          <w:r>
            <w:rPr>
              <w:rStyle w:val="PlaceholderText"/>
            </w:rPr>
            <w:t>[State/Province]</w:t>
          </w:r>
        </w:p>
      </w:docPartBody>
    </w:docPart>
    <w:docPart>
      <w:docPartPr>
        <w:name w:val="4AB0E047B6F14BC6962EB3855C38F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A0F15-032C-428C-9D4C-1EE706DB20A0}"/>
      </w:docPartPr>
      <w:docPartBody>
        <w:p w:rsidR="00F66CC1" w:rsidRDefault="00F66CC1" w:rsidP="00F66CC1">
          <w:pPr>
            <w:pStyle w:val="4AB0E047B6F14BC6962EB3855C38F350"/>
          </w:pPr>
          <w:r>
            <w:rPr>
              <w:rStyle w:val="PlaceholderText"/>
            </w:rPr>
            <w:t>[ZIP/Postal Code]</w:t>
          </w:r>
        </w:p>
      </w:docPartBody>
    </w:docPart>
    <w:docPart>
      <w:docPartPr>
        <w:name w:val="3AC4347CD36847A59A92A8DDE70B0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43149-4025-4EAB-949F-32AF53B569F0}"/>
      </w:docPartPr>
      <w:docPartBody>
        <w:p w:rsidR="00F66CC1" w:rsidRDefault="00F66CC1" w:rsidP="00F66CC1">
          <w:pPr>
            <w:pStyle w:val="3AC4347CD36847A59A92A8DDE70B0567"/>
          </w:pPr>
          <w:r>
            <w:rPr>
              <w:rStyle w:val="PlaceholderText"/>
            </w:rPr>
            <w:t>[Employee First Name]</w:t>
          </w:r>
        </w:p>
      </w:docPartBody>
    </w:docPart>
    <w:docPart>
      <w:docPartPr>
        <w:name w:val="F002F06B9CDD40D5A22EA78D243BD3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6C705A-5D77-4B32-A0AD-4E566FF3540D}"/>
      </w:docPartPr>
      <w:docPartBody>
        <w:p w:rsidR="00F66CC1" w:rsidRDefault="00F66CC1" w:rsidP="00F66CC1">
          <w:pPr>
            <w:pStyle w:val="F002F06B9CDD40D5A22EA78D243BD316"/>
          </w:pPr>
          <w:r>
            <w:rPr>
              <w:rStyle w:val="PlaceholderText"/>
            </w:rPr>
            <w:t>[Employee Last Name]</w:t>
          </w:r>
        </w:p>
      </w:docPartBody>
    </w:docPart>
    <w:docPart>
      <w:docPartPr>
        <w:name w:val="DEA4F9F8D549428A96AD47C6B478A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57240-153E-44F7-87DF-769C855027D2}"/>
      </w:docPartPr>
      <w:docPartBody>
        <w:p w:rsidR="00AE4542" w:rsidRDefault="00C601BD" w:rsidP="00C601BD">
          <w:pPr>
            <w:pStyle w:val="DEA4F9F8D549428A96AD47C6B478AE35"/>
          </w:pPr>
          <w:r w:rsidRPr="008B17DA">
            <w:rPr>
              <w:rStyle w:val="PlaceholderText"/>
            </w:rPr>
            <w:t>[</w:t>
          </w:r>
          <w:r>
            <w:rPr>
              <w:rStyle w:val="PlaceholderText"/>
            </w:rPr>
            <w:t xml:space="preserve">Violation </w:t>
          </w:r>
          <w:r w:rsidRPr="008B17DA">
            <w:rPr>
              <w:rStyle w:val="PlaceholderText"/>
            </w:rPr>
            <w:t>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554EF"/>
    <w:rsid w:val="00073C17"/>
    <w:rsid w:val="00150751"/>
    <w:rsid w:val="0029426C"/>
    <w:rsid w:val="00297612"/>
    <w:rsid w:val="003E4791"/>
    <w:rsid w:val="004049C9"/>
    <w:rsid w:val="004C302B"/>
    <w:rsid w:val="006400A8"/>
    <w:rsid w:val="006E328A"/>
    <w:rsid w:val="006F31A1"/>
    <w:rsid w:val="00712C11"/>
    <w:rsid w:val="007472CB"/>
    <w:rsid w:val="00876301"/>
    <w:rsid w:val="008B26D0"/>
    <w:rsid w:val="008E2BAD"/>
    <w:rsid w:val="00922451"/>
    <w:rsid w:val="00A55FDC"/>
    <w:rsid w:val="00AE4542"/>
    <w:rsid w:val="00B70F29"/>
    <w:rsid w:val="00BB5FAA"/>
    <w:rsid w:val="00C43E23"/>
    <w:rsid w:val="00C554EF"/>
    <w:rsid w:val="00C601BD"/>
    <w:rsid w:val="00C61F52"/>
    <w:rsid w:val="00C9719E"/>
    <w:rsid w:val="00D260B5"/>
    <w:rsid w:val="00D40E56"/>
    <w:rsid w:val="00F66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601BD"/>
  </w:style>
  <w:style w:type="paragraph" w:customStyle="1" w:styleId="1B99E24324E9430BAB450A449E15AE26">
    <w:name w:val="1B99E24324E9430BAB450A449E15AE26"/>
    <w:rsid w:val="00C554EF"/>
  </w:style>
  <w:style w:type="paragraph" w:customStyle="1" w:styleId="DECCA7933CB94A78A1D0B2485F966B61">
    <w:name w:val="DECCA7933CB94A78A1D0B2485F966B61"/>
    <w:rsid w:val="00C554EF"/>
  </w:style>
  <w:style w:type="paragraph" w:customStyle="1" w:styleId="19E2EC45A50248F98D56AF4AC5F5C6DC">
    <w:name w:val="19E2EC45A50248F98D56AF4AC5F5C6DC"/>
    <w:rsid w:val="00C554EF"/>
  </w:style>
  <w:style w:type="paragraph" w:customStyle="1" w:styleId="2BD22913DFC8422EA7AD420E1CDB32A3">
    <w:name w:val="2BD22913DFC8422EA7AD420E1CDB32A3"/>
    <w:rsid w:val="00C554EF"/>
  </w:style>
  <w:style w:type="paragraph" w:customStyle="1" w:styleId="E771A9267FC645B6A2F74E61EC5537D4">
    <w:name w:val="E771A9267FC645B6A2F74E61EC5537D4"/>
    <w:rsid w:val="00C554EF"/>
  </w:style>
  <w:style w:type="paragraph" w:customStyle="1" w:styleId="8763DF6065FD439E96A6E8E65F27BDAD">
    <w:name w:val="8763DF6065FD439E96A6E8E65F27BDAD"/>
    <w:rsid w:val="00C554EF"/>
  </w:style>
  <w:style w:type="paragraph" w:customStyle="1" w:styleId="6D952F1AC53240019A4EB4C182782269">
    <w:name w:val="6D952F1AC53240019A4EB4C182782269"/>
    <w:rsid w:val="00C554EF"/>
  </w:style>
  <w:style w:type="paragraph" w:customStyle="1" w:styleId="34E77D7BA5DD4850BB590BB96C6935CA">
    <w:name w:val="34E77D7BA5DD4850BB590BB96C6935CA"/>
    <w:rsid w:val="00C554EF"/>
  </w:style>
  <w:style w:type="paragraph" w:customStyle="1" w:styleId="3041659A487841C3A13E4EE994AFE69C">
    <w:name w:val="3041659A487841C3A13E4EE994AFE69C"/>
    <w:rsid w:val="00C554EF"/>
  </w:style>
  <w:style w:type="paragraph" w:customStyle="1" w:styleId="276773DE264C4C07A4E9A9B1401E5DF1">
    <w:name w:val="276773DE264C4C07A4E9A9B1401E5DF1"/>
    <w:rsid w:val="00C554EF"/>
  </w:style>
  <w:style w:type="paragraph" w:customStyle="1" w:styleId="557F623A85EA4355A8A8B8F2F506A8BD">
    <w:name w:val="557F623A85EA4355A8A8B8F2F506A8BD"/>
    <w:rsid w:val="00C554EF"/>
  </w:style>
  <w:style w:type="paragraph" w:customStyle="1" w:styleId="E056A4B4CDA144289460DDB642F59EAF">
    <w:name w:val="E056A4B4CDA144289460DDB642F59EAF"/>
    <w:rsid w:val="00C554EF"/>
  </w:style>
  <w:style w:type="paragraph" w:customStyle="1" w:styleId="F9A509EECD944E3DBA6F832A072C80BA">
    <w:name w:val="F9A509EECD944E3DBA6F832A072C80BA"/>
    <w:rsid w:val="00C554EF"/>
  </w:style>
  <w:style w:type="paragraph" w:customStyle="1" w:styleId="DCF173EAE71445CD904F5059E3D1A16E">
    <w:name w:val="DCF173EAE71445CD904F5059E3D1A16E"/>
    <w:rsid w:val="00C554EF"/>
  </w:style>
  <w:style w:type="paragraph" w:customStyle="1" w:styleId="F0A5B57C018342EBA6953E108C9D7273">
    <w:name w:val="F0A5B57C018342EBA6953E108C9D7273"/>
    <w:rsid w:val="00BB5FAA"/>
  </w:style>
  <w:style w:type="paragraph" w:customStyle="1" w:styleId="5B099B0545FC41CB9D1D81B2C841E090">
    <w:name w:val="5B099B0545FC41CB9D1D81B2C841E090"/>
    <w:rsid w:val="00F66CC1"/>
  </w:style>
  <w:style w:type="paragraph" w:customStyle="1" w:styleId="FB0EDE8BF8DF42209F02D7896ED8E19B">
    <w:name w:val="FB0EDE8BF8DF42209F02D7896ED8E19B"/>
    <w:rsid w:val="00F66CC1"/>
  </w:style>
  <w:style w:type="paragraph" w:customStyle="1" w:styleId="44A0112CF9344EFDB075B628F352A578">
    <w:name w:val="44A0112CF9344EFDB075B628F352A578"/>
    <w:rsid w:val="00F66CC1"/>
  </w:style>
  <w:style w:type="paragraph" w:customStyle="1" w:styleId="F5BA2293C5184CB0BC34701DF96D79AB">
    <w:name w:val="F5BA2293C5184CB0BC34701DF96D79AB"/>
    <w:rsid w:val="00F66CC1"/>
  </w:style>
  <w:style w:type="paragraph" w:customStyle="1" w:styleId="4AB0E047B6F14BC6962EB3855C38F350">
    <w:name w:val="4AB0E047B6F14BC6962EB3855C38F350"/>
    <w:rsid w:val="00F66CC1"/>
  </w:style>
  <w:style w:type="paragraph" w:customStyle="1" w:styleId="3AC4347CD36847A59A92A8DDE70B0567">
    <w:name w:val="3AC4347CD36847A59A92A8DDE70B0567"/>
    <w:rsid w:val="00F66CC1"/>
  </w:style>
  <w:style w:type="paragraph" w:customStyle="1" w:styleId="F002F06B9CDD40D5A22EA78D243BD316">
    <w:name w:val="F002F06B9CDD40D5A22EA78D243BD316"/>
    <w:rsid w:val="00F66CC1"/>
  </w:style>
  <w:style w:type="paragraph" w:customStyle="1" w:styleId="DEA4F9F8D549428A96AD47C6B478AE35">
    <w:name w:val="DEA4F9F8D549428A96AD47C6B478AE35"/>
    <w:rsid w:val="00C601B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CA Red">
      <a:dk1>
        <a:srgbClr val="202020"/>
      </a:dk1>
      <a:lt1>
        <a:sysClr val="window" lastClr="FFFFFF"/>
      </a:lt1>
      <a:dk2>
        <a:srgbClr val="44546A"/>
      </a:dk2>
      <a:lt2>
        <a:srgbClr val="E7E6E6"/>
      </a:lt2>
      <a:accent1>
        <a:srgbClr val="C42423"/>
      </a:accent1>
      <a:accent2>
        <a:srgbClr val="002B39"/>
      </a:accent2>
      <a:accent3>
        <a:srgbClr val="5F5F5F"/>
      </a:accent3>
      <a:accent4>
        <a:srgbClr val="44546A"/>
      </a:accent4>
      <a:accent5>
        <a:srgbClr val="8496B0"/>
      </a:accent5>
      <a:accent6>
        <a:srgbClr val="E88080"/>
      </a:accent6>
      <a:hlink>
        <a:srgbClr val="48A1FA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Issuance" ma:contentTypeID="0x0101003F7C8F6C667A1F4DBF28DDE2B5E4C24C008304F601DFCB214FA538CECBC9578D7B" ma:contentTypeVersion="30" ma:contentTypeDescription="Issuance related to the District Personnel Manual." ma:contentTypeScope="" ma:versionID="3f8e90303e91d9b56a932b2ac1cfa9fd">
  <xsd:schema xmlns:xsd="http://www.w3.org/2001/XMLSchema" xmlns:xs="http://www.w3.org/2001/XMLSchema" xmlns:p="http://schemas.microsoft.com/office/2006/metadata/properties" xmlns:ns1="9b6f47f5-cc4b-4156-8e2c-69fe06e32f1c" xmlns:ns3="e6f5f079-3967-4a9f-b63a-bec277765a0f" xmlns:ns4="fa7af519-fadc-41b7-b7cc-c0156fa2cd72" targetNamespace="http://schemas.microsoft.com/office/2006/metadata/properties" ma:root="true" ma:fieldsID="ac422e5850ff6b286e671deed71acc55" ns1:_="" ns3:_="" ns4:_="">
    <xsd:import namespace="9b6f47f5-cc4b-4156-8e2c-69fe06e32f1c"/>
    <xsd:import namespace="e6f5f079-3967-4a9f-b63a-bec277765a0f"/>
    <xsd:import namespace="fa7af519-fadc-41b7-b7cc-c0156fa2cd72"/>
    <xsd:element name="properties">
      <xsd:complexType>
        <xsd:sequence>
          <xsd:element name="documentManagement">
            <xsd:complexType>
              <xsd:all>
                <xsd:element ref="ns3:Supercedes" minOccurs="0"/>
                <xsd:element ref="ns1:DPM_x0020_Document_x0020_No." minOccurs="0"/>
                <xsd:element ref="ns1:DPM_x0020_Effective" minOccurs="0"/>
                <xsd:element ref="ns1:DPM_x0020_Document_x0020_Type" minOccurs="0"/>
                <xsd:element ref="ns1:Pages" minOccurs="0"/>
                <xsd:element ref="ns1:DPM_x0020_Category" minOccurs="0"/>
                <xsd:element ref="ns1:DPM_x0020_Attachment_x0020_No." minOccurs="0"/>
                <xsd:element ref="ns1:DPM_x0020_Expiration" minOccurs="0"/>
                <xsd:element ref="ns1:DPM_x0020_Chapter" minOccurs="0"/>
                <xsd:element ref="ns1:Legacy" minOccurs="0"/>
                <xsd:element ref="ns3:Approved" minOccurs="0"/>
                <xsd:element ref="ns4:_dlc_DocIdUrl" minOccurs="0"/>
                <xsd:element ref="ns1:DPM_x0020_Chapter_x003a_Title" minOccurs="0"/>
                <xsd:element ref="ns4:_dlc_DocIdPersistId" minOccurs="0"/>
                <xsd:element ref="ns3:Supercedes_x003a_Effective" minOccurs="0"/>
                <xsd:element ref="ns4:_dlc_Doc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f47f5-cc4b-4156-8e2c-69fe06e32f1c" elementFormDefault="qualified">
    <xsd:import namespace="http://schemas.microsoft.com/office/2006/documentManagement/types"/>
    <xsd:import namespace="http://schemas.microsoft.com/office/infopath/2007/PartnerControls"/>
    <xsd:element name="DPM_x0020_Document_x0020_No." ma:index="3" nillable="true" ma:displayName="Doc No." ma:decimals="0" ma:description="Number assigned at time of issuance." ma:internalName="DPM_x0020_Document_x0020_No_x002e_" ma:percentage="FALSE">
      <xsd:simpleType>
        <xsd:restriction base="dms:Number">
          <xsd:maxInclusive value="99"/>
          <xsd:minInclusive value="1"/>
        </xsd:restriction>
      </xsd:simpleType>
    </xsd:element>
    <xsd:element name="DPM_x0020_Effective" ma:index="4" nillable="true" ma:displayName="Effective" ma:description="Effective date of DPM object." ma:format="DateOnly" ma:internalName="DPM_x0020_Effective">
      <xsd:simpleType>
        <xsd:restriction base="dms:DateTime"/>
      </xsd:simpleType>
    </xsd:element>
    <xsd:element name="DPM_x0020_Document_x0020_Type" ma:index="6" nillable="true" ma:displayName="Doc Type" ma:default="Issuance" ma:format="Dropdown" ma:internalName="DPM_x0020_Document_x0020_Type">
      <xsd:simpleType>
        <xsd:restriction base="dms:Choice">
          <xsd:enumeration value="Attachment"/>
          <xsd:enumeration value="Chapter"/>
          <xsd:enumeration value="Checkpoint"/>
          <xsd:enumeration value="Issuance"/>
          <xsd:enumeration value="Form"/>
          <xsd:enumeration value="Opinion"/>
          <xsd:enumeration value="Report"/>
          <xsd:enumeration value="Template"/>
        </xsd:restriction>
      </xsd:simpleType>
    </xsd:element>
    <xsd:element name="Pages" ma:index="7" nillable="true" ma:displayName="Pages" ma:description="Number of pages in document." ma:internalName="Pages" ma:percentage="FALSE">
      <xsd:simpleType>
        <xsd:restriction base="dms:Number">
          <xsd:maxInclusive value="999"/>
          <xsd:minInclusive value="0"/>
        </xsd:restriction>
      </xsd:simpleType>
    </xsd:element>
    <xsd:element name="DPM_x0020_Category" ma:index="8" nillable="true" ma:displayName="DPM Category" ma:internalName="DPM_x0020_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enefits and Compensation"/>
                    <xsd:enumeration value="Delays &amp; Closures"/>
                    <xsd:enumeration value="Employee Development"/>
                    <xsd:enumeration value="Retirement"/>
                    <xsd:enumeration value="Talent Acquisition"/>
                    <xsd:enumeration value="Talent Management"/>
                  </xsd:restriction>
                </xsd:simpleType>
              </xsd:element>
            </xsd:sequence>
          </xsd:extension>
        </xsd:complexContent>
      </xsd:complexType>
    </xsd:element>
    <xsd:element name="DPM_x0020_Attachment_x0020_No." ma:index="9" nillable="true" ma:displayName="Att No." ma:decimals="0" ma:description="Attachment number related to DPM Issuance. Should be alphanumeric (A through ZZ.)" ma:internalName="DPM_x0020_Attachment_x0020_No_x002e_" ma:readOnly="false" ma:percentage="FALSE">
      <xsd:simpleType>
        <xsd:restriction base="dms:Number">
          <xsd:maxInclusive value="99"/>
          <xsd:minInclusive value="1"/>
        </xsd:restriction>
      </xsd:simpleType>
    </xsd:element>
    <xsd:element name="DPM_x0020_Expiration" ma:index="10" nillable="true" ma:displayName="Expiration" ma:description="Date DPM object expires or expired." ma:format="DateOnly" ma:internalName="DPM_x0020_Expiration">
      <xsd:simpleType>
        <xsd:restriction base="dms:DateTime"/>
      </xsd:simpleType>
    </xsd:element>
    <xsd:element name="DPM_x0020_Chapter" ma:index="11" nillable="true" ma:displayName="Chapter" ma:description="DPM Chapter associated with issuance item." ma:list="{80b06b90-2ce2-4374-8f36-6cf4b6ca162f}" ma:internalName="DPM_x0020_Chapter" ma:showField="Title" ma:web="9b6f47f5-cc4b-4156-8e2c-69fe06e32f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egacy" ma:index="12" nillable="true" ma:displayName="Legacy" ma:description="Use to apply legacy issuance numbers." ma:internalName="Legacy">
      <xsd:simpleType>
        <xsd:restriction base="dms:Text">
          <xsd:maxLength value="50"/>
        </xsd:restriction>
      </xsd:simpleType>
    </xsd:element>
    <xsd:element name="DPM_x0020_Chapter_x003a_Title" ma:index="19" nillable="true" ma:displayName="Chapter Title" ma:list="{80b06b90-2ce2-4374-8f36-6cf4b6ca162f}" ma:internalName="DPM_x0020_Chapter_x003A_Title" ma:readOnly="true" ma:showField="Title1" ma:web="9b6f47f5-cc4b-4156-8e2c-69fe06e32f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f5f079-3967-4a9f-b63a-bec277765a0f" elementFormDefault="qualified">
    <xsd:import namespace="http://schemas.microsoft.com/office/2006/documentManagement/types"/>
    <xsd:import namespace="http://schemas.microsoft.com/office/infopath/2007/PartnerControls"/>
    <xsd:element name="Supercedes" ma:index="2" nillable="true" ma:displayName="Supercedes" ma:list="{e6f5f079-3967-4a9f-b63a-bec277765a0f}" ma:internalName="Supercedes" ma:showField="DPM_x0020_Issuance_x0020_No_x002e_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pproved" ma:index="15" nillable="true" ma:displayName="Approved" ma:description="Date document was approved, if different from the effective date." ma:format="DateOnly" ma:internalName="Approved">
      <xsd:simpleType>
        <xsd:restriction base="dms:DateTime"/>
      </xsd:simpleType>
    </xsd:element>
    <xsd:element name="Supercedes_x003a_Effective" ma:index="25" nillable="true" ma:displayName="Supercedes:Effective" ma:list="{e6f5f079-3967-4a9f-b63a-bec277765a0f}" ma:internalName="Supercedes_x003a_Effective" ma:readOnly="true" ma:showField="DPM_x0020_Effective" ma:web="0b8982fa-6141-4238-8b0d-a5aff9500cf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7af519-fadc-41b7-b7cc-c0156fa2cd72" elementFormDefault="qualified">
    <xsd:import namespace="http://schemas.microsoft.com/office/2006/documentManagement/types"/>
    <xsd:import namespace="http://schemas.microsoft.com/office/infopath/2007/PartnerControls"/>
    <xsd:element name="_dlc_DocIdUrl" ma:index="1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_dlc_DocId" ma:index="26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Expiration xmlns="9b6f47f5-cc4b-4156-8e2c-69fe06e32f1c" xsi:nil="true"/>
    <DPM_x0020_Attachment_x0020_No. xmlns="9b6f47f5-cc4b-4156-8e2c-69fe06e32f1c" xsi:nil="true"/>
    <DPM_x0020_Effective xmlns="9b6f47f5-cc4b-4156-8e2c-69fe06e32f1c" xsi:nil="true"/>
    <DPM_x0020_Category xmlns="9b6f47f5-cc4b-4156-8e2c-69fe06e32f1c"/>
    <_dlc_DocId xmlns="fa7af519-fadc-41b7-b7cc-c0156fa2cd72">TMSJ3DA7W4VJ-453807210-974</_dlc_DocId>
    <Legacy xmlns="9b6f47f5-cc4b-4156-8e2c-69fe06e32f1c" xsi:nil="true"/>
    <_dlc_DocIdUrl xmlns="fa7af519-fadc-41b7-b7cc-c0156fa2cd72">
      <Url>https://dchr.sp.dc.gov/policy/PCA/EDPM/_layouts/15/DocIdRedir.aspx?ID=TMSJ3DA7W4VJ-453807210-974</Url>
      <Description>TMSJ3DA7W4VJ-453807210-974</Description>
    </_dlc_DocIdUrl>
    <DPM_x0020_Chapter xmlns="9b6f47f5-cc4b-4156-8e2c-69fe06e32f1c"/>
    <Approved xmlns="e6f5f079-3967-4a9f-b63a-bec277765a0f" xsi:nil="true"/>
    <DPM_x0020_Document_x0020_Type xmlns="9b6f47f5-cc4b-4156-8e2c-69fe06e32f1c">Issuance</DPM_x0020_Document_x0020_Type>
    <DPM_x0020_Document_x0020_No. xmlns="9b6f47f5-cc4b-4156-8e2c-69fe06e32f1c" xsi:nil="true"/>
    <Pages xmlns="9b6f47f5-cc4b-4156-8e2c-69fe06e32f1c" xsi:nil="true"/>
    <Supercedes xmlns="e6f5f079-3967-4a9f-b63a-bec277765a0f"/>
  </documentManagement>
</p:properties>
</file>

<file path=customXml/itemProps1.xml><?xml version="1.0" encoding="utf-8"?>
<ds:datastoreItem xmlns:ds="http://schemas.openxmlformats.org/officeDocument/2006/customXml" ds:itemID="{7C6E73E6-5DF3-4423-A865-EE76B9421BC2}"/>
</file>

<file path=customXml/itemProps2.xml><?xml version="1.0" encoding="utf-8"?>
<ds:datastoreItem xmlns:ds="http://schemas.openxmlformats.org/officeDocument/2006/customXml" ds:itemID="{554EF80C-288F-4D98-A058-A37767C72377}"/>
</file>

<file path=customXml/itemProps3.xml><?xml version="1.0" encoding="utf-8"?>
<ds:datastoreItem xmlns:ds="http://schemas.openxmlformats.org/officeDocument/2006/customXml" ds:itemID="{38AE0CE3-12C5-48DC-B7C7-E99A7F71CC30}"/>
</file>

<file path=customXml/itemProps4.xml><?xml version="1.0" encoding="utf-8"?>
<ds:datastoreItem xmlns:ds="http://schemas.openxmlformats.org/officeDocument/2006/customXml" ds:itemID="{C4BB812D-57B1-4716-886E-93137DEF2E1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11</Words>
  <Characters>462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3-23T15:38:00Z</dcterms:created>
  <dcterms:modified xsi:type="dcterms:W3CDTF">2022-03-23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7C8F6C667A1F4DBF28DDE2B5E4C24C008304F601DFCB214FA538CECBC9578D7B</vt:lpwstr>
  </property>
  <property fmtid="{D5CDD505-2E9C-101B-9397-08002B2CF9AE}" pid="3" name="_dlc_DocIdItemGuid">
    <vt:lpwstr>2b412fbd-c3f0-4d12-bbde-82c38d2eac8a</vt:lpwstr>
  </property>
</Properties>
</file>